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8CEC1" w14:textId="16354DF3" w:rsidR="006B4805" w:rsidRDefault="002368AA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0F314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607" behindDoc="0" locked="0" layoutInCell="1" allowOverlap="1" wp14:anchorId="3992E2CA" wp14:editId="0D424C7E">
                <wp:simplePos x="0" y="0"/>
                <wp:positionH relativeFrom="page">
                  <wp:posOffset>0</wp:posOffset>
                </wp:positionH>
                <wp:positionV relativeFrom="paragraph">
                  <wp:posOffset>-693420</wp:posOffset>
                </wp:positionV>
                <wp:extent cx="6155690" cy="1155700"/>
                <wp:effectExtent l="0" t="0" r="0" b="6350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5690" cy="11557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115A97" w14:textId="77777777" w:rsidR="000F3143" w:rsidRPr="00B06ED7" w:rsidRDefault="000F3143" w:rsidP="000F3143">
                            <w:pPr>
                              <w:rPr>
                                <w:rFonts w:ascii="DIN Pro Bold" w:hAnsi="DIN Pro Bold" w:cs="DIN Pro Bol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92E2CA" id="Rectangle 171" o:spid="_x0000_s1026" style="position:absolute;margin-left:0;margin-top:-54.6pt;width:484.7pt;height:91pt;z-index:25165860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" fillcolor="#0d0d0d [3069]" stroked="f" strokeweight="1pt">
                <v:textbox>
                  <w:txbxContent>
                    <w:p w14:paraId="6F115A97" w14:textId="77777777" w:rsidR="000F3143" w:rsidRPr="00B06ED7" w:rsidRDefault="000F3143" w:rsidP="000F3143">
                      <w:pPr>
                        <w:rPr>
                          <w:rFonts w:ascii="DIN Pro Bold" w:hAnsi="DIN Pro Bold" w:cs="DIN Pro Bold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Pr="000F314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610" behindDoc="0" locked="0" layoutInCell="1" allowOverlap="1" wp14:anchorId="3ACBB9B0" wp14:editId="15FC2E22">
                <wp:simplePos x="0" y="0"/>
                <wp:positionH relativeFrom="column">
                  <wp:posOffset>4570730</wp:posOffset>
                </wp:positionH>
                <wp:positionV relativeFrom="paragraph">
                  <wp:posOffset>-680085</wp:posOffset>
                </wp:positionV>
                <wp:extent cx="2453640" cy="1144905"/>
                <wp:effectExtent l="0" t="0" r="3810" b="0"/>
                <wp:wrapNone/>
                <wp:docPr id="178" name="Trapezoi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3640" cy="1144905"/>
                        </a:xfrm>
                        <a:custGeom>
                          <a:avLst/>
                          <a:gdLst>
                            <a:gd name="connsiteX0" fmla="*/ 0 w 2232660"/>
                            <a:gd name="connsiteY0" fmla="*/ 1144905 h 1144905"/>
                            <a:gd name="connsiteX1" fmla="*/ 552039 w 2232660"/>
                            <a:gd name="connsiteY1" fmla="*/ 0 h 1144905"/>
                            <a:gd name="connsiteX2" fmla="*/ 1680621 w 2232660"/>
                            <a:gd name="connsiteY2" fmla="*/ 0 h 1144905"/>
                            <a:gd name="connsiteX3" fmla="*/ 2232660 w 2232660"/>
                            <a:gd name="connsiteY3" fmla="*/ 1144905 h 1144905"/>
                            <a:gd name="connsiteX4" fmla="*/ 0 w 2232660"/>
                            <a:gd name="connsiteY4" fmla="*/ 1144905 h 1144905"/>
                            <a:gd name="connsiteX0" fmla="*/ 0 w 2232660"/>
                            <a:gd name="connsiteY0" fmla="*/ 1144905 h 1144905"/>
                            <a:gd name="connsiteX1" fmla="*/ 552039 w 2232660"/>
                            <a:gd name="connsiteY1" fmla="*/ 0 h 1144905"/>
                            <a:gd name="connsiteX2" fmla="*/ 2232660 w 2232660"/>
                            <a:gd name="connsiteY2" fmla="*/ 0 h 1144905"/>
                            <a:gd name="connsiteX3" fmla="*/ 2232660 w 2232660"/>
                            <a:gd name="connsiteY3" fmla="*/ 1144905 h 1144905"/>
                            <a:gd name="connsiteX4" fmla="*/ 0 w 2232660"/>
                            <a:gd name="connsiteY4" fmla="*/ 1144905 h 11449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232660" h="1144905">
                              <a:moveTo>
                                <a:pt x="0" y="1144905"/>
                              </a:moveTo>
                              <a:lnTo>
                                <a:pt x="552039" y="0"/>
                              </a:lnTo>
                              <a:lnTo>
                                <a:pt x="2232660" y="0"/>
                              </a:lnTo>
                              <a:lnTo>
                                <a:pt x="2232660" y="1144905"/>
                              </a:lnTo>
                              <a:lnTo>
                                <a:pt x="0" y="114490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>
            <w:pict>
              <v:shape w14:anchorId="74C9D412" id="Trapezoid 3" o:spid="_x0000_s1026" style="position:absolute;margin-left:359.9pt;margin-top:-53.55pt;width:193.2pt;height:90.15pt;z-index:25165861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232660,1144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" path="m,1144905l552039,,2232660,r,1144905l,1144905xe" fillcolor="#404040 [2429]" stroked="f" strokeweight="1pt">
                <v:stroke joinstyle="miter"/>
                <v:path arrowok="t" o:connecttype="custom" o:connectlocs="0,1144905;606678,0;2453640,0;2453640,1144905;0,1144905" o:connectangles="0,0,0,0,0"/>
              </v:shape>
            </w:pict>
          </mc:Fallback>
        </mc:AlternateContent>
      </w:r>
      <w:r w:rsidR="00A4659B" w:rsidRPr="00537F98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612" behindDoc="0" locked="0" layoutInCell="1" allowOverlap="1" wp14:anchorId="5B58713C" wp14:editId="5B9FD8EE">
                <wp:simplePos x="0" y="0"/>
                <wp:positionH relativeFrom="page">
                  <wp:posOffset>793750</wp:posOffset>
                </wp:positionH>
                <wp:positionV relativeFrom="paragraph">
                  <wp:posOffset>679450</wp:posOffset>
                </wp:positionV>
                <wp:extent cx="1587500" cy="514985"/>
                <wp:effectExtent l="0" t="0" r="0" b="0"/>
                <wp:wrapNone/>
                <wp:docPr id="262" name="Text Box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7500" cy="514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6AEAE1" w14:textId="0E041497" w:rsidR="00537F98" w:rsidRPr="00C30F18" w:rsidRDefault="00015532" w:rsidP="00537F98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GENERAL</w:t>
                            </w:r>
                            <w:r w:rsidR="00537F98"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58713C" id="_x0000_t202" coordsize="21600,21600" o:spt="202" path="m,l,21600r21600,l21600,xe">
                <v:stroke joinstyle="miter"/>
                <v:path gradientshapeok="t" o:connecttype="rect"/>
              </v:shapetype>
              <v:shape id="Text Box 262" o:spid="_x0000_s1027" type="#_x0000_t202" style="position:absolute;margin-left:62.5pt;margin-top:53.5pt;width:125pt;height:40.55pt;z-index:2516586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" filled="f" stroked="f" strokeweight=".5pt">
                <v:textbox>
                  <w:txbxContent>
                    <w:p w14:paraId="3D6AEAE1" w14:textId="0E041497" w:rsidR="00537F98" w:rsidRPr="00C30F18" w:rsidRDefault="00015532" w:rsidP="00537F98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GENERAL</w:t>
                      </w:r>
                      <w:r w:rsidR="00537F98"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F3143" w:rsidRPr="000F314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609" behindDoc="0" locked="0" layoutInCell="1" allowOverlap="1" wp14:anchorId="0919A5BC" wp14:editId="7B869A0B">
                <wp:simplePos x="0" y="0"/>
                <wp:positionH relativeFrom="column">
                  <wp:posOffset>-285750</wp:posOffset>
                </wp:positionH>
                <wp:positionV relativeFrom="paragraph">
                  <wp:posOffset>8255</wp:posOffset>
                </wp:positionV>
                <wp:extent cx="2282825" cy="285750"/>
                <wp:effectExtent l="0" t="0" r="3175" b="0"/>
                <wp:wrapTopAndBottom/>
                <wp:docPr id="17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2825" cy="28575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76B900">
                                <a:shade val="30000"/>
                                <a:satMod val="115000"/>
                              </a:srgbClr>
                            </a:gs>
                            <a:gs pos="50000">
                              <a:srgbClr val="76B900">
                                <a:shade val="67500"/>
                                <a:satMod val="115000"/>
                              </a:srgbClr>
                            </a:gs>
                            <a:gs pos="100000">
                              <a:srgbClr val="76B900">
                                <a:shade val="100000"/>
                                <a:satMod val="115000"/>
                              </a:srgbClr>
                            </a:gs>
                          </a:gsLst>
                          <a:lin ang="10800000" scaled="1"/>
                          <a:tileRect/>
                        </a:gradFill>
                        <a:ln>
                          <a:noFill/>
                        </a:ln>
                      </wps:spPr>
                      <wps:txbx>
                        <w:txbxContent>
                          <w:p w14:paraId="71C62BC9" w14:textId="77777777" w:rsidR="000F3143" w:rsidRPr="00EE4794" w:rsidRDefault="000F3143" w:rsidP="000F3143">
                            <w:pPr>
                              <w:spacing w:before="79"/>
                              <w:ind w:left="155"/>
                              <w:rPr>
                                <w:rFonts w:ascii="D-DIN-PRO" w:hAnsi="D-DIN-PRO"/>
                                <w:b/>
                                <w:sz w:val="24"/>
                              </w:rPr>
                            </w:pPr>
                            <w:r w:rsidRPr="00EE4794">
                              <w:rPr>
                                <w:rFonts w:ascii="D-DIN-PRO" w:hAnsi="D-DIN-PRO"/>
                                <w:b/>
                                <w:color w:val="FFFFFF"/>
                                <w:sz w:val="24"/>
                              </w:rPr>
                              <w:t>LEARNING BY</w:t>
                            </w:r>
                            <w:r w:rsidRPr="00EE4794">
                              <w:rPr>
                                <w:rFonts w:ascii="D-DIN-PRO" w:hAnsi="D-DIN-PRO"/>
                                <w:b/>
                                <w:color w:val="FFFFFF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 w:rsidRPr="00EE4794">
                              <w:rPr>
                                <w:rFonts w:ascii="D-DIN-PRO" w:hAnsi="D-DIN-PRO"/>
                                <w:b/>
                                <w:color w:val="FFFFFF"/>
                                <w:sz w:val="24"/>
                              </w:rPr>
                              <w:t>DO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19A5BC" id="Text Box 4" o:spid="_x0000_s1028" type="#_x0000_t202" style="position:absolute;margin-left:-22.5pt;margin-top:.65pt;width:179.75pt;height:22.5pt;z-index:2516586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" fillcolor="#447200" stroked="f">
                <v:fill color2="#7ac700" rotate="t" angle="270" colors="0 #447200;.5 #65a700;1 #7ac700" focus="100%" type="gradient"/>
                <v:textbox inset="0,0,0,0">
                  <w:txbxContent>
                    <w:p w14:paraId="71C62BC9" w14:textId="77777777" w:rsidR="000F3143" w:rsidRPr="00EE4794" w:rsidRDefault="000F3143" w:rsidP="000F3143">
                      <w:pPr>
                        <w:spacing w:before="79"/>
                        <w:ind w:left="155"/>
                        <w:rPr>
                          <w:rFonts w:ascii="D-DIN-PRO" w:hAnsi="D-DIN-PRO"/>
                          <w:b/>
                          <w:sz w:val="24"/>
                        </w:rPr>
                      </w:pPr>
                      <w:r w:rsidRPr="00EE4794">
                        <w:rPr>
                          <w:rFonts w:ascii="D-DIN-PRO" w:hAnsi="D-DIN-PRO"/>
                          <w:b/>
                          <w:color w:val="FFFFFF"/>
                          <w:sz w:val="24"/>
                        </w:rPr>
                        <w:t>LEARNING BY</w:t>
                      </w:r>
                      <w:r w:rsidRPr="00EE4794">
                        <w:rPr>
                          <w:rFonts w:ascii="D-DIN-PRO" w:hAnsi="D-DIN-PRO"/>
                          <w:b/>
                          <w:color w:val="FFFFFF"/>
                          <w:spacing w:val="-3"/>
                          <w:sz w:val="24"/>
                        </w:rPr>
                        <w:t xml:space="preserve"> </w:t>
                      </w:r>
                      <w:r w:rsidRPr="00EE4794">
                        <w:rPr>
                          <w:rFonts w:ascii="D-DIN-PRO" w:hAnsi="D-DIN-PRO"/>
                          <w:b/>
                          <w:color w:val="FFFFFF"/>
                          <w:sz w:val="24"/>
                        </w:rPr>
                        <w:t>DOIN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F3143" w:rsidRPr="000F314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608" behindDoc="0" locked="0" layoutInCell="1" allowOverlap="1" wp14:anchorId="21FA633A" wp14:editId="1DA8269D">
                <wp:simplePos x="0" y="0"/>
                <wp:positionH relativeFrom="margin">
                  <wp:posOffset>-417830</wp:posOffset>
                </wp:positionH>
                <wp:positionV relativeFrom="paragraph">
                  <wp:posOffset>-392430</wp:posOffset>
                </wp:positionV>
                <wp:extent cx="5478145" cy="466725"/>
                <wp:effectExtent l="0" t="0" r="0" b="0"/>
                <wp:wrapNone/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8145" cy="4667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CCEEA0" w14:textId="2E0F42FD" w:rsidR="000F3143" w:rsidRPr="00EB1DA4" w:rsidRDefault="000F3143" w:rsidP="000F3143">
                            <w:pPr>
                              <w:rPr>
                                <w:rFonts w:ascii="DINPro-Regular" w:hAnsi="DINPro-Regular"/>
                                <w:b/>
                                <w:bCs/>
                              </w:rPr>
                            </w:pPr>
                            <w:r w:rsidRPr="000F3143">
                              <w:rPr>
                                <w:rFonts w:ascii="DINPro-Regular" w:hAnsi="DINPro-Regular"/>
                                <w:b/>
                                <w:bCs/>
                                <w:color w:val="FFFFFF"/>
                                <w:sz w:val="32"/>
                              </w:rPr>
                              <w:t>CUMULUS LINUX BOOTCAMP: LAB GUI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A633A" id="Text Box 2" o:spid="_x0000_s1029" type="#_x0000_t202" style="position:absolute;margin-left:-32.9pt;margin-top:-30.9pt;width:431.35pt;height:36.75pt;z-index:251658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" filled="f" stroked="f">
                <v:textbox>
                  <w:txbxContent>
                    <w:p w14:paraId="6BCCEEA0" w14:textId="2E0F42FD" w:rsidR="000F3143" w:rsidRPr="00EB1DA4" w:rsidRDefault="000F3143" w:rsidP="000F3143">
                      <w:pPr>
                        <w:rPr>
                          <w:rFonts w:ascii="DINPro-Regular" w:hAnsi="DINPro-Regular"/>
                          <w:b/>
                          <w:bCs/>
                        </w:rPr>
                      </w:pPr>
                      <w:r w:rsidRPr="000F3143">
                        <w:rPr>
                          <w:rFonts w:ascii="DINPro-Regular" w:hAnsi="DINPro-Regular"/>
                          <w:b/>
                          <w:bCs/>
                          <w:color w:val="FFFFFF"/>
                          <w:sz w:val="32"/>
                        </w:rPr>
                        <w:t>CUMULUS LINUX BOOTCAMP: 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F3143" w:rsidRPr="000F3143"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658611" behindDoc="0" locked="0" layoutInCell="1" allowOverlap="1" wp14:anchorId="60393EB1" wp14:editId="56DE0596">
            <wp:simplePos x="0" y="0"/>
            <wp:positionH relativeFrom="margin">
              <wp:posOffset>5025390</wp:posOffset>
            </wp:positionH>
            <wp:positionV relativeFrom="paragraph">
              <wp:posOffset>-455930</wp:posOffset>
            </wp:positionV>
            <wp:extent cx="1722474" cy="749147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474" cy="749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A911AC" w14:textId="4D56E346" w:rsidR="00A4659B" w:rsidRDefault="00A4659B" w:rsidP="00537F98">
      <w:pPr>
        <w:tabs>
          <w:tab w:val="left" w:pos="2349"/>
        </w:tabs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7F98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613" behindDoc="0" locked="0" layoutInCell="1" allowOverlap="1" wp14:anchorId="02943620" wp14:editId="26828641">
                <wp:simplePos x="0" y="0"/>
                <wp:positionH relativeFrom="column">
                  <wp:posOffset>-209550</wp:posOffset>
                </wp:positionH>
                <wp:positionV relativeFrom="paragraph">
                  <wp:posOffset>240030</wp:posOffset>
                </wp:positionV>
                <wp:extent cx="60960" cy="236220"/>
                <wp:effectExtent l="0" t="0" r="0" b="0"/>
                <wp:wrapNone/>
                <wp:docPr id="263" name="Rectangle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2CDF1355" id="Rectangle 263" o:spid="_x0000_s1026" style="position:absolute;margin-left:-16.5pt;margin-top:18.9pt;width:4.8pt;height:18.6pt;z-index:25165861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" fillcolor="#76b900" stroked="f" strokeweight="1pt"/>
            </w:pict>
          </mc:Fallback>
        </mc:AlternateContent>
      </w:r>
    </w:p>
    <w:p w14:paraId="589C30A2" w14:textId="5352997E" w:rsidR="001F28D6" w:rsidRPr="00577486" w:rsidRDefault="00EA5DA4" w:rsidP="00537F98">
      <w:pPr>
        <w:tabs>
          <w:tab w:val="left" w:pos="2349"/>
        </w:tabs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29ACE1BA" w:rsidR="001641AE" w:rsidRDefault="001641AE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</w:p>
                          <w:p w14:paraId="7B3DA701" w14:textId="77777777" w:rsidR="00A4659B" w:rsidRDefault="00A4659B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</w:p>
                          <w:p w14:paraId="4221065B" w14:textId="5289511E" w:rsidR="001641AE" w:rsidRPr="00A817CC" w:rsidRDefault="001641AE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6B" id="Text Box 16" o:spid="_x0000_s1030" type="#_x0000_t202" style="position:absolute;margin-left:-23.65pt;margin-top:9.5pt;width:456.75pt;height:52.1pt;z-index:-25165823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" filled="f" stroked="f" strokeweight=".5pt">
                <v:textbox>
                  <w:txbxContent>
                    <w:p w14:paraId="222E44A4" w14:textId="29ACE1BA" w:rsidR="001641AE" w:rsidRDefault="001641AE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</w:p>
                    <w:p w14:paraId="7B3DA701" w14:textId="77777777" w:rsidR="00A4659B" w:rsidRDefault="00A4659B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</w:p>
                    <w:p w14:paraId="4221065B" w14:textId="5289511E" w:rsidR="001641AE" w:rsidRPr="00A817CC" w:rsidRDefault="001641AE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440F6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39F6C40" w:rsidR="008C597C" w:rsidRDefault="006E7C31" w:rsidP="0096332D">
      <w:pPr>
        <w:tabs>
          <w:tab w:val="left" w:pos="7480"/>
        </w:tabs>
        <w:rPr>
          <w:rFonts w:ascii="DIN Pro Medium" w:hAnsi="DIN Pro Medium" w:cs="DIN Pro Medium"/>
          <w:color w:val="1F497D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3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2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5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6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3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17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204E2E0E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5667C5">
        <w:rPr>
          <w:rFonts w:ascii="DIN Pro Regular" w:hAnsi="DIN Pro Regular" w:cs="DIN Pro Regular"/>
          <w:sz w:val="24"/>
          <w:szCs w:val="24"/>
        </w:rPr>
        <w:t>3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B4CEC">
        <w:rPr>
          <w:rFonts w:ascii="DIN Pro Regular" w:hAnsi="DIN Pro Regular" w:cs="DIN Pro Regular"/>
          <w:sz w:val="24"/>
          <w:szCs w:val="24"/>
        </w:rPr>
        <w:t>March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</w:t>
      </w:r>
      <w:r w:rsidR="00E57D28">
        <w:rPr>
          <w:rFonts w:ascii="DIN Pro Regular" w:hAnsi="DIN Pro Regular" w:cs="DIN Pro Regular"/>
          <w:sz w:val="24"/>
          <w:szCs w:val="24"/>
        </w:rPr>
        <w:t>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9" w14:textId="3B1F2524" w:rsidR="008531A7" w:rsidRPr="00577486" w:rsidRDefault="001F28D6" w:rsidP="008137D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9C5C0A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  <w:r w:rsidR="008531A7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18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1641AE" w:rsidRPr="00D21516" w:rsidRDefault="001641AE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31" type="#_x0000_t202" style="position:absolute;margin-left:65.2pt;margin-top:-.3pt;width:456.75pt;height:31.65pt;z-index:25165825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JQggQ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" filled="f" stroked="f" strokeweight=".5pt">
                <v:textbox>
                  <w:txbxContent>
                    <w:p w14:paraId="222E44A6" w14:textId="321B5780" w:rsidR="001641AE" w:rsidRPr="00D21516" w:rsidRDefault="001641AE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55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proofErr w:type="gramStart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proofErr w:type="gramEnd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3697C8F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8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Configuring Distributed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ymmetric VXLAN Routing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………………………….</w:t>
            </w:r>
          </w:p>
        </w:tc>
        <w:tc>
          <w:tcPr>
            <w:tcW w:w="580" w:type="dxa"/>
          </w:tcPr>
          <w:p w14:paraId="6A255E0C" w14:textId="24D70470" w:rsidR="00253EC3" w:rsidRDefault="002D2C7E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7</w:t>
            </w: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20129D0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3511A757" w14:textId="1B9AE36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051F726F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19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1641AE" w:rsidRPr="00C30F18" w:rsidRDefault="001641AE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32" type="#_x0000_t202" style="position:absolute;margin-left:65.3pt;margin-top:-9.4pt;width:321.3pt;height:40.55pt;z-index:25165824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C4lgQ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" filled="f" stroked="f" strokeweight=".5pt">
                <v:textbox>
                  <w:txbxContent>
                    <w:p w14:paraId="222E44A7" w14:textId="7A8972A3" w:rsidR="001641AE" w:rsidRPr="00C30F18" w:rsidRDefault="001641AE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0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28069DA3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4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32D495B3" w:rsidR="00506381" w:rsidRDefault="00CE15F0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rFonts w:ascii="DIN Pro Regular" w:hAnsi="DIN Pro Regular" w:cs="DIN Pro Regular"/>
          <w:noProof/>
          <w:color w:val="111111"/>
          <w:sz w:val="24"/>
          <w:szCs w:val="24"/>
        </w:rPr>
        <w:drawing>
          <wp:inline distT="0" distB="0" distL="0" distR="0" wp14:anchorId="207FC04E" wp14:editId="600146BA">
            <wp:extent cx="2691590" cy="1023620"/>
            <wp:effectExtent l="19050" t="19050" r="13970" b="24130"/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270" cy="10417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5CF991" w14:textId="37DEDDFB" w:rsidR="00512F84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7BF6C9C3" w14:textId="77777777" w:rsidR="00512F84" w:rsidRPr="003511CE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658462" behindDoc="0" locked="0" layoutInCell="1" allowOverlap="1" wp14:anchorId="3CE570E1" wp14:editId="48E2E1E0">
            <wp:simplePos x="0" y="0"/>
            <wp:positionH relativeFrom="column">
              <wp:posOffset>4281805</wp:posOffset>
            </wp:positionH>
            <wp:positionV relativeFrom="paragraph">
              <wp:posOffset>2540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3399C037" w:rsidR="003628D6" w:rsidRPr="00577486" w:rsidRDefault="00FB0739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605" behindDoc="0" locked="0" layoutInCell="1" allowOverlap="1" wp14:anchorId="7C01908C" wp14:editId="0010AAEC">
            <wp:simplePos x="0" y="0"/>
            <wp:positionH relativeFrom="column">
              <wp:posOffset>267970</wp:posOffset>
            </wp:positionH>
            <wp:positionV relativeFrom="paragraph">
              <wp:posOffset>27305</wp:posOffset>
            </wp:positionV>
            <wp:extent cx="5038090" cy="370205"/>
            <wp:effectExtent l="19050" t="19050" r="10160" b="10795"/>
            <wp:wrapThrough wrapText="bothSides">
              <wp:wrapPolygon edited="0">
                <wp:start x="-82" y="-1111"/>
                <wp:lineTo x="-82" y="21118"/>
                <wp:lineTo x="21562" y="21118"/>
                <wp:lineTo x="21562" y="-1111"/>
                <wp:lineTo x="-82" y="-1111"/>
              </wp:wrapPolygon>
            </wp:wrapThrough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5" t="5642"/>
                    <a:stretch/>
                  </pic:blipFill>
                  <pic:spPr bwMode="auto">
                    <a:xfrm>
                      <a:off x="0" y="0"/>
                      <a:ext cx="5038090" cy="3702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2E3B9C" w14:textId="5A02C796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1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0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1641AE" w:rsidRPr="00823199" w:rsidRDefault="001641AE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33" type="#_x0000_t202" style="position:absolute;margin-left:-14.45pt;margin-top:3.65pt;width:456.75pt;height:41.3pt;z-index:-2516582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gZ3gw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" filled="f" stroked="f" strokeweight=".5pt">
                <v:textbox>
                  <w:txbxContent>
                    <w:p w14:paraId="222E44A8" w14:textId="493B7F27" w:rsidR="001641AE" w:rsidRPr="00823199" w:rsidRDefault="001641AE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658461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464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63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1641AE" w:rsidRPr="00512F84" w:rsidRDefault="001641AE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4" type="#_x0000_t202" style="position:absolute;left:0;text-align:left;margin-left:-8.75pt;margin-top:0;width:456.75pt;height:41.3pt;z-index:-25165801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" filled="f" stroked="f" strokeweight=".5pt">
                <v:textbox>
                  <w:txbxContent>
                    <w:p w14:paraId="2F59983A" w14:textId="7ACBBC49" w:rsidR="001641AE" w:rsidRPr="00512F84" w:rsidRDefault="001641AE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658242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3E546478" w:rsidR="00186312" w:rsidRDefault="00FB0739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606" behindDoc="0" locked="0" layoutInCell="1" allowOverlap="1" wp14:anchorId="475E292F" wp14:editId="469F2935">
            <wp:simplePos x="0" y="0"/>
            <wp:positionH relativeFrom="margin">
              <wp:align>right</wp:align>
            </wp:positionH>
            <wp:positionV relativeFrom="paragraph">
              <wp:posOffset>742467</wp:posOffset>
            </wp:positionV>
            <wp:extent cx="5943600" cy="167195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20036C09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222E3C03" w14:textId="1460CA5B" w:rsidR="00712A65" w:rsidRPr="00577486" w:rsidRDefault="00512F84" w:rsidP="00FB073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22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1641AE" w:rsidRPr="00512F84" w:rsidRDefault="001641AE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2"/>
                            <w:bookmarkStart w:id="61" w:name="_Toc440984124"/>
                            <w:bookmarkStart w:id="62" w:name="_Toc440984140"/>
                            <w:bookmarkStart w:id="63" w:name="_Toc440984156"/>
                            <w:bookmarkStart w:id="64" w:name="_Toc440984214"/>
                            <w:bookmarkStart w:id="65" w:name="_Toc440984351"/>
                            <w:bookmarkStart w:id="66" w:name="_Toc440984367"/>
                            <w:bookmarkStart w:id="67" w:name="_Toc440984383"/>
                            <w:bookmarkStart w:id="68" w:name="_Toc440984405"/>
                            <w:bookmarkStart w:id="69" w:name="_Toc440984421"/>
                            <w:bookmarkStart w:id="70" w:name="_Toc440984437"/>
                            <w:bookmarkStart w:id="71" w:name="_Toc440984459"/>
                            <w:bookmarkStart w:id="72" w:name="_Toc440985016"/>
                            <w:bookmarkStart w:id="73" w:name="_Toc440985038"/>
                            <w:bookmarkStart w:id="74" w:name="_Toc440985088"/>
                            <w:bookmarkStart w:id="75" w:name="_Toc440985104"/>
                            <w:bookmarkStart w:id="76" w:name="_Toc440985120"/>
                            <w:bookmarkStart w:id="77" w:name="_Toc440985142"/>
                            <w:bookmarkStart w:id="78" w:name="_Toc440985158"/>
                            <w:bookmarkStart w:id="79" w:name="_Toc440985174"/>
                            <w:bookmarkStart w:id="80" w:name="_Toc440985196"/>
                            <w:bookmarkStart w:id="81" w:name="_Toc440985218"/>
                            <w:bookmarkStart w:id="82" w:name="_Toc440985237"/>
                            <w:bookmarkStart w:id="83" w:name="_Toc440985253"/>
                            <w:bookmarkStart w:id="84" w:name="_Toc440985269"/>
                            <w:bookmarkStart w:id="85" w:name="_Toc440985291"/>
                            <w:bookmarkStart w:id="86" w:name="_Toc440985352"/>
                            <w:bookmarkStart w:id="87" w:name="_Toc440985444"/>
                            <w:bookmarkStart w:id="88" w:name="_Toc440985460"/>
                            <w:bookmarkStart w:id="8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545" w14:textId="77777777" w:rsidR="001641AE" w:rsidRPr="00376440" w:rsidRDefault="001641AE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5" type="#_x0000_t202" style="position:absolute;margin-left:64.55pt;margin-top:12.2pt;width:456.75pt;height:31.65pt;z-index:2516582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AAH&#10;5Z2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1641AE" w:rsidRPr="00512F84" w:rsidRDefault="001641AE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1641AE" w:rsidRPr="00376440" w:rsidRDefault="001641AE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5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3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>:~$ net show system</w:t>
                            </w:r>
                          </w:p>
                          <w:p w14:paraId="6C9B892F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Base MAC Address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11908501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Serial Number...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222E454E" w14:textId="704B279D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.....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_x0000_s1036" type="#_x0000_t202" style="position:absolute;margin-left:19.15pt;margin-top:7.95pt;width:335.65pt;height:150.05pt;z-index:25165827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">
                <v:textbox>
                  <w:txbxContent>
                    <w:p w14:paraId="12B2B377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>:~$ net show system</w:t>
                      </w:r>
                    </w:p>
                    <w:p w14:paraId="6C9B892F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Base MAC Address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11908501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Serial Number...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222E454E" w14:textId="704B279D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.....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 xml:space="preserve">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6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84" behindDoc="0" locked="0" layoutInCell="1" allowOverlap="1" wp14:anchorId="44D57388" wp14:editId="2530A43A">
                <wp:simplePos x="0" y="0"/>
                <wp:positionH relativeFrom="column">
                  <wp:posOffset>1485900</wp:posOffset>
                </wp:positionH>
                <wp:positionV relativeFrom="paragraph">
                  <wp:posOffset>351473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7069F" id="Rectangle 1438" o:spid="_x0000_s1026" style="position:absolute;margin-left:117pt;margin-top:27.7pt;width:120pt;height:14pt;z-index:2516584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B4C8912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42336A68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2F741663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138BA81D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-switch (swp4)  Master: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6FBD1355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1641AE" w:rsidRPr="008C6CA8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7" type="#_x0000_t202" style="position:absolute;left:0;text-align:left;margin-left:-26.5pt;margin-top:27.8pt;width:529.65pt;height:115pt;z-index:25165827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">
                <v:textbox>
                  <w:txbxContent>
                    <w:p w14:paraId="717D9F13" w14:textId="4C3CBA70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B4C8912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2336A68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2F741663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138BA81D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6FBD1355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1641AE" w:rsidRPr="008C6CA8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6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65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5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add interface swp1-4</w:t>
                            </w:r>
                          </w:p>
                          <w:p w14:paraId="48D0429B" w14:textId="1E98D9FD" w:rsidR="001641AE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68EF795A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33BBAA47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41802435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6DB3B915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22D05FA1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-switch (swp4)  Master: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2EF166DA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661EE0A0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499C517C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0CEEE974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4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222E4552" w14:textId="447EADBB" w:rsidR="001641AE" w:rsidRPr="008C6CA8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8" type="#_x0000_t202" style="position:absolute;left:0;text-align:left;margin-left:-18.25pt;margin-top:24.8pt;width:533.4pt;height:206.15pt;z-index:25165827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">
                <v:textbox>
                  <w:txbxContent>
                    <w:p w14:paraId="019B95D8" w14:textId="129C705D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add interface swp1-4</w:t>
                      </w:r>
                    </w:p>
                    <w:p w14:paraId="48D0429B" w14:textId="1E98D9FD" w:rsidR="001641AE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68EF795A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33BBAA47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1802435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6DB3B915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22D05FA1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EF166DA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661EE0A0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499C517C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0CEEE974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4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222E4552" w14:textId="447EADBB" w:rsidR="001641AE" w:rsidRPr="008C6CA8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69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68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67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add int swp1-2,5-6,8-9</w:t>
                            </w:r>
                          </w:p>
                          <w:p w14:paraId="399CF728" w14:textId="77777777" w:rsidR="001641AE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22BF4AA7" w14:textId="77777777" w:rsidR="001641AE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5E4DC118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67F5AA3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013B183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531D4994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-switch (swp3)  Master: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259C8ACF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4 (swp1)</w:t>
                            </w:r>
                          </w:p>
                          <w:p w14:paraId="0B50406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3 (swp2)</w:t>
                            </w:r>
                          </w:p>
                          <w:p w14:paraId="20C3D709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5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5)</w:t>
                            </w:r>
                          </w:p>
                          <w:p w14:paraId="141D3FE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6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6)</w:t>
                            </w:r>
                          </w:p>
                          <w:p w14:paraId="4129A25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8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5462A93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9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6AE21E5" w14:textId="1FDC43B0" w:rsidR="001641AE" w:rsidRPr="008C6CA8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9" type="#_x0000_t202" style="position:absolute;left:0;text-align:left;margin-left:-14.5pt;margin-top:18.9pt;width:533.4pt;height:231.85pt;z-index:25165846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">
                <v:textbox>
                  <w:txbxContent>
                    <w:p w14:paraId="2596BC2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add int swp1-2,5-6,8-9</w:t>
                      </w:r>
                    </w:p>
                    <w:p w14:paraId="399CF728" w14:textId="77777777" w:rsidR="001641AE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22BF4AA7" w14:textId="77777777" w:rsidR="001641AE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5E4DC118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67F5AA3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013B183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531D4994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-switch (swp3)  Master: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59C8ACF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4 (swp1)</w:t>
                      </w:r>
                    </w:p>
                    <w:p w14:paraId="0B50406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3 (swp2)</w:t>
                      </w:r>
                    </w:p>
                    <w:p w14:paraId="20C3D709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5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5)</w:t>
                      </w:r>
                    </w:p>
                    <w:p w14:paraId="141D3FE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6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6)</w:t>
                      </w:r>
                    </w:p>
                    <w:p w14:paraId="4129A25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8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5462A93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9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6AE21E5" w14:textId="1FDC43B0" w:rsidR="001641AE" w:rsidRPr="008C6CA8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4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6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1641AE" w:rsidRPr="000935BD" w:rsidRDefault="001641AE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1641AE" w:rsidRPr="000935BD" w:rsidRDefault="001641AE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40" type="#_x0000_t202" style="position:absolute;margin-left:16.8pt;margin-top:.6pt;width:491.35pt;height:40.2pt;z-index:2516582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M0n71s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1641AE" w:rsidRPr="000935BD" w:rsidRDefault="001641AE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1641AE" w:rsidRPr="000935BD" w:rsidRDefault="001641AE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5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8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938B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938B5">
                              <w:rPr>
                                <w:rFonts w:ascii="Consolas" w:hAnsi="Consolas" w:cs="Courier New"/>
                              </w:rPr>
                              <w:t>:~$ net pending</w:t>
                            </w:r>
                          </w:p>
                          <w:p w14:paraId="692E31A5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8B5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01D9606A" w14:textId="3A57F2F7" w:rsidR="001641AE" w:rsidRPr="009331A8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8B5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swp8</w:t>
                            </w:r>
                          </w:p>
                          <w:p w14:paraId="00EB14E4" w14:textId="77777777" w:rsidR="001641AE" w:rsidRPr="009331A8" w:rsidRDefault="001641AE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41" type="#_x0000_t202" style="position:absolute;left:0;text-align:left;margin-left:16.35pt;margin-top:21.75pt;width:475.9pt;height:130.4pt;z-index:25165827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fXKgcS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938B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938B5">
                        <w:rPr>
                          <w:rFonts w:ascii="Consolas" w:hAnsi="Consolas" w:cs="Courier New"/>
                        </w:rPr>
                        <w:t>:~$ net pending</w:t>
                      </w:r>
                    </w:p>
                    <w:p w14:paraId="692E31A5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1D9606A" w14:textId="3A57F2F7" w:rsidR="001641AE" w:rsidRPr="009331A8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00EB14E4" w14:textId="77777777" w:rsidR="001641AE" w:rsidRPr="009331A8" w:rsidRDefault="001641AE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6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E203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7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E0030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0679A296" w14:textId="77777777" w:rsidR="001641AE" w:rsidRPr="001E4F6B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1641AE" w:rsidRPr="00BE0030" w:rsidRDefault="001641AE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E0030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swp8</w:t>
                            </w:r>
                          </w:p>
                          <w:p w14:paraId="5B0B1971" w14:textId="77777777" w:rsidR="001641AE" w:rsidRPr="001E4F6B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  <w:p w14:paraId="6E9EC7E5" w14:textId="682AD2BA" w:rsidR="001641AE" w:rsidRPr="00BE0030" w:rsidRDefault="001641AE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20.747134  net add interface swp8 alias Connected to host1:Eth2</w:t>
                            </w:r>
                          </w:p>
                          <w:p w14:paraId="222E4575" w14:textId="35B55B9D" w:rsidR="001641AE" w:rsidRPr="000935BD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42" type="#_x0000_t202" style="position:absolute;left:0;text-align:left;margin-left:-45.85pt;margin-top:24.5pt;width:561.3pt;height:254.8pt;z-index:25165827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s0gKA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">
                <v:textbox>
                  <w:txbxContent>
                    <w:p w14:paraId="0D059978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 xml:space="preserve">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679A296" w14:textId="77777777" w:rsidR="001641AE" w:rsidRPr="001E4F6B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1641AE" w:rsidRPr="00BE0030" w:rsidRDefault="001641AE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5B0B1971" w14:textId="77777777" w:rsidR="001641AE" w:rsidRPr="001E4F6B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  <w:p w14:paraId="6E9EC7E5" w14:textId="682AD2BA" w:rsidR="001641AE" w:rsidRPr="00BE0030" w:rsidRDefault="001641AE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20.747134  net add interface swp8 alias Connected to host1:Eth2</w:t>
                      </w:r>
                    </w:p>
                    <w:p w14:paraId="222E4575" w14:textId="35B55B9D" w:rsidR="001641AE" w:rsidRPr="000935BD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7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485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1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>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3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-10-11 09:43:46  </w:t>
                            </w:r>
                            <w:proofErr w:type="spellStart"/>
                            <w:r w:rsidRPr="00BE488B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"net commit" (user cumulus)</w:t>
                            </w:r>
                          </w:p>
                          <w:p w14:paraId="222E457B" w14:textId="71B0CC92" w:rsidR="001641AE" w:rsidRPr="00083BA7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5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-10-11 09:57:55  </w:t>
                            </w:r>
                            <w:proofErr w:type="spellStart"/>
                            <w:r w:rsidRPr="00BE488B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43" type="#_x0000_t202" style="position:absolute;left:0;text-align:left;margin-left:18.75pt;margin-top:43pt;width:391.3pt;height:73.85pt;z-index:25165828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Di8vA3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>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3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43:46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"net commit" (user cumulus)</w:t>
                      </w:r>
                    </w:p>
                    <w:p w14:paraId="222E457B" w14:textId="71B0CC92" w:rsidR="001641AE" w:rsidRPr="00083BA7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5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57:55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7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70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2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1641AE" w:rsidRPr="00A76DDB" w:rsidRDefault="001641AE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1641AE" w:rsidRDefault="001641AE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4" type="#_x0000_t202" style="position:absolute;margin-left:18.95pt;margin-top:.25pt;width:330.45pt;height:22.5pt;z-index:25165828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BOhmTV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1641AE" w:rsidRPr="00A76DDB" w:rsidRDefault="001641AE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1641AE" w:rsidRDefault="001641AE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71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3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1641AE" w:rsidRPr="00490D4B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1641AE" w:rsidRPr="00330ABC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1641AE" w:rsidRPr="00490D4B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1641AE" w:rsidRPr="00330ABC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5" type="#_x0000_t202" style="position:absolute;margin-left:19.85pt;margin-top:-.1pt;width:330.45pt;height:88.1pt;z-index:25165828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B/6O9j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1641AE" w:rsidRPr="00490D4B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1641AE" w:rsidRPr="00330ABC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1641AE" w:rsidRPr="00490D4B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1641AE" w:rsidRPr="00330ABC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86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23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1641AE" w:rsidRPr="00897574" w:rsidRDefault="001641AE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1641AE" w:rsidRPr="0075469E" w:rsidRDefault="001641AE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1641AE" w:rsidRPr="0075469E" w:rsidRDefault="001641AE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6" type="#_x0000_t202" style="position:absolute;margin-left:62.5pt;margin-top:0;width:432.65pt;height:31.65pt;z-index:2516582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" filled="f" stroked="f" strokeweight=".5pt">
                <v:textbox>
                  <w:txbxContent>
                    <w:p w14:paraId="222E4586" w14:textId="68CAF5DC" w:rsidR="001641AE" w:rsidRPr="00897574" w:rsidRDefault="001641AE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1641AE" w:rsidRPr="0075469E" w:rsidRDefault="001641AE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1641AE" w:rsidRPr="0075469E" w:rsidRDefault="001641AE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28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the servers IP settings – an IP address, a subnet </w:t>
      </w:r>
      <w:proofErr w:type="gramStart"/>
      <w:r w:rsidRPr="00577486">
        <w:rPr>
          <w:rFonts w:ascii="DIN Pro Regular" w:hAnsi="DIN Pro Regular" w:cs="DIN Pro Regular"/>
          <w:sz w:val="24"/>
          <w:szCs w:val="24"/>
        </w:rPr>
        <w:t>mask</w:t>
      </w:r>
      <w:proofErr w:type="gramEnd"/>
      <w:r w:rsidRPr="00577486">
        <w:rPr>
          <w:rFonts w:ascii="DIN Pro Regular" w:hAnsi="DIN Pro Regular" w:cs="DIN Pro Regular"/>
          <w:sz w:val="24"/>
          <w:szCs w:val="24"/>
        </w:rPr>
        <w:t xml:space="preserve">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99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7" type="#_x0000_t202" style="position:absolute;margin-left:74.1pt;margin-top:24.35pt;width:65.25pt;height:34.4pt;z-index:2516583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" filled="f" stroked="f">
                <v:stroke dashstyle="dash"/>
                <v:textbox>
                  <w:txbxContent>
                    <w:p w14:paraId="4F25B828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9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8" type="#_x0000_t202" style="position:absolute;margin-left:256.95pt;margin-top:24.6pt;width:65.25pt;height:34.4pt;z-index:2516583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" filled="f" stroked="f">
                <v:stroke dashstyle="dash"/>
                <v:textbox>
                  <w:txbxContent>
                    <w:p w14:paraId="0B30186D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658241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59212BC8" w:rsidR="00AF4D24" w:rsidRPr="00577486" w:rsidRDefault="001641AE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2" behindDoc="0" locked="0" layoutInCell="1" allowOverlap="1" wp14:anchorId="39386F12" wp14:editId="36FA5E0A">
                <wp:simplePos x="0" y="0"/>
                <wp:positionH relativeFrom="column">
                  <wp:posOffset>3843336</wp:posOffset>
                </wp:positionH>
                <wp:positionV relativeFrom="paragraph">
                  <wp:posOffset>1042724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9" type="#_x0000_t202" style="position:absolute;margin-left:302.6pt;margin-top:82.1pt;width:53.5pt;height:34.4pt;z-index:2516584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" filled="f" stroked="f">
                <v:stroke dashstyle="dash"/>
                <v:textbox>
                  <w:txbxContent>
                    <w:p w14:paraId="2F131C44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1" behindDoc="0" locked="0" layoutInCell="1" allowOverlap="1" wp14:anchorId="31E54255" wp14:editId="0C08EB8B">
                <wp:simplePos x="0" y="0"/>
                <wp:positionH relativeFrom="column">
                  <wp:posOffset>515200</wp:posOffset>
                </wp:positionH>
                <wp:positionV relativeFrom="paragraph">
                  <wp:posOffset>103076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50" type="#_x0000_t202" style="position:absolute;margin-left:40.55pt;margin-top:81.15pt;width:53.5pt;height:34.4pt;z-index:25165840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" filled="f" stroked="f">
                <v:stroke dashstyle="dash"/>
                <v:textbox>
                  <w:txbxContent>
                    <w:p w14:paraId="0B21E9CD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89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51" type="#_x0000_t202" style="position:absolute;margin-left:187.8pt;margin-top:229pt;width:53.5pt;height:34.4pt;z-index:2516584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" filled="f" stroked="f">
                <v:stroke dashstyle="dash"/>
                <v:textbox>
                  <w:txbxContent>
                    <w:p w14:paraId="163AF5D3" w14:textId="71A36B25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9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52" type="#_x0000_t202" style="position:absolute;margin-left:325.05pt;margin-top:228.4pt;width:53.5pt;height:34.4pt;z-index:2516584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BpTUfg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88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53" type="#_x0000_t202" style="position:absolute;margin-left:148.8pt;margin-top:229.6pt;width:53.5pt;height:34.4pt;z-index:251658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fb4aJ6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87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4" type="#_x0000_t202" style="position:absolute;margin-left:16.8pt;margin-top:231.4pt;width:53.5pt;height:34.4pt;z-index:2516584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BdUCKv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87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85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5" type="#_x0000_t202" style="position:absolute;margin-left:-5.4pt;margin-top:271.2pt;width:123.55pt;height:34.4pt;z-index:251658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" filled="f" stroked="f">
                <v:stroke dashstyle="dash"/>
                <v:textbox>
                  <w:txbxContent>
                    <w:p w14:paraId="382432F0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9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6" type="#_x0000_t202" style="position:absolute;margin-left:93.55pt;margin-top:270.8pt;width:123.55pt;height:34.4pt;z-index:2516584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" filled="f" stroked="f">
                <v:stroke dashstyle="dash"/>
                <v:textbox>
                  <w:txbxContent>
                    <w:p w14:paraId="5FC2FAF3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6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7" type="#_x0000_t202" style="position:absolute;margin-left:111.05pt;margin-top:254.7pt;width:53.5pt;height:34.4pt;z-index:2516583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" filled="f" stroked="f">
                <v:stroke dashstyle="dash"/>
                <v:textbox>
                  <w:txbxContent>
                    <w:p w14:paraId="19F1C462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11" behindDoc="0" locked="0" layoutInCell="1" allowOverlap="1" wp14:anchorId="4E791810" wp14:editId="5B898A73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8" type="#_x0000_t202" style="position:absolute;margin-left:272.45pt;margin-top:270.7pt;width:123.55pt;height:34.4pt;z-index:2516584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KN3SAm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78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79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80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81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82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83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8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86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88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89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0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658391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2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9" type="#_x0000_t202" style="position:absolute;margin-left:281.1pt;margin-top:35.3pt;width:53.5pt;height:34.4pt;z-index:251658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Mu6jNG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3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60" type="#_x0000_t202" style="position:absolute;margin-left:60.55pt;margin-top:34pt;width:53.5pt;height:34.4pt;z-index:2516583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" filled="f" stroked="f">
                <v:stroke dashstyle="dash"/>
                <v:textbox>
                  <w:txbxContent>
                    <w:p w14:paraId="082296C1" w14:textId="78B3D3A0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4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61" type="#_x0000_t202" style="position:absolute;margin-left:123.2pt;margin-top:34.55pt;width:53.5pt;height:34.4pt;z-index:2516583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" filled="f" stroked="f">
                <v:stroke dashstyle="dash"/>
                <v:textbox>
                  <w:txbxContent>
                    <w:p w14:paraId="7C93FD98" w14:textId="027D66C6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5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62" type="#_x0000_t202" style="position:absolute;margin-left:48pt;margin-top:254.75pt;width:53.5pt;height:34.4pt;z-index:2516583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nGF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C+fJ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DDBnGF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97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63" type="#_x0000_t202" style="position:absolute;margin-left:224.8pt;margin-top:254.4pt;width:53.5pt;height:34.4pt;z-index:2516583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EUbumS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0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4" type="#_x0000_t202" style="position:absolute;margin-left:289.8pt;margin-top:254.4pt;width:53.5pt;height:34.4pt;z-index:25165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" filled="f" stroked="f">
                <v:stroke dashstyle="dash"/>
                <v:textbox>
                  <w:txbxContent>
                    <w:p w14:paraId="1EDC7930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3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5" type="#_x0000_t202" style="position:absolute;margin-left:27.05pt;margin-top:149.6pt;width:62.85pt;height:34.4pt;z-index:25165840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Ihbaiq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4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6" type="#_x0000_t202" style="position:absolute;margin-left:123.35pt;margin-top:149.3pt;width:62.85pt;height:34.4pt;z-index:2516584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" filled="f" stroked="f">
                <v:stroke dashstyle="dash"/>
                <v:textbox>
                  <w:txbxContent>
                    <w:p w14:paraId="4DF7370A" w14:textId="49E3B6AE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5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7" type="#_x0000_t202" style="position:absolute;margin-left:210pt;margin-top:149.3pt;width:62.85pt;height:34.4pt;z-index:25165840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" filled="f" stroked="f">
                <v:stroke dashstyle="dash"/>
                <v:textbox>
                  <w:txbxContent>
                    <w:p w14:paraId="5634A120" w14:textId="3EB4B7FB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6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8" type="#_x0000_t202" style="position:absolute;margin-left:297.4pt;margin-top:149.3pt;width:62.85pt;height:34.4pt;z-index:25165840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F1vz9i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07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9" type="#_x0000_t202" style="position:absolute;margin-left:212.05pt;margin-top:34.85pt;width:53.5pt;height:34.4pt;z-index:2516584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sgkrgEAAEgDAAAOAAAAZHJzL2Uyb0RvYy54bWysU8GO2yAQvVfqPyDuDUk2m6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+xlnQXqa0rMe&#10;8ycY2bwaNERsCPcUCZlHihO4GFfiSMGiezTJly8pYpQnq09Xe4mMKQou339Y3FNGUWpxt1ytKru4&#10;XY4J8xcNnpVNyxNNr5oqj18xU0GCvkBKrQCP1rk6QRdeBQpuK7FnR0mT72hXOiaCghS3zssuj7ux&#10;WrC4e5G1g+5Eagd6GC3HXweZNGcpu89Q39G52MdDBmNrY4XmfOfCTuOq5S5Pq7yHP88VdfsBNr8B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Cfzsgk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410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70" type="#_x0000_t202" style="position:absolute;margin-left:174pt;margin-top:271.1pt;width:123.55pt;height:34.4pt;z-index:2516584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99s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" filled="f" stroked="f">
                <v:stroke dashstyle="dash"/>
                <v:textbox>
                  <w:txbxContent>
                    <w:p w14:paraId="7832667A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1641AE" w:rsidRPr="00394BA6" w:rsidRDefault="001641AE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71" type="#_x0000_t202" style="position:absolute;margin-left:55.75pt;margin-top:158.55pt;width:52.9pt;height:22.15pt;z-index:2516582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" filled="f" stroked="f">
                <v:stroke dashstyle="dash"/>
                <v:textbox>
                  <w:txbxContent>
                    <w:p w14:paraId="222E45AB" w14:textId="77777777" w:rsidR="001641AE" w:rsidRPr="00394BA6" w:rsidRDefault="001641AE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29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8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3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1641AE" w:rsidRPr="000715DC" w:rsidRDefault="001641AE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&gt;  </w:t>
                            </w:r>
                            <w:proofErr w:type="spellStart"/>
                            <w:r w:rsidRPr="006755FA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2573DCC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6755FA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7EA6DE9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7876355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0FFA7CA3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22E45B2" w14:textId="178C3B01" w:rsidR="001641AE" w:rsidRPr="000715DC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72" type="#_x0000_t202" style="position:absolute;left:0;text-align:left;margin-left:18.8pt;margin-top:18.55pt;width:423.2pt;height:98.9pt;z-index:25165826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">
                <v:textbox>
                  <w:txbxContent>
                    <w:p w14:paraId="06F73914" w14:textId="3CD011A6" w:rsidR="001641AE" w:rsidRPr="000715DC" w:rsidRDefault="001641AE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2573DCC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7EA6DE9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7876355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0FFA7CA3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22E45B2" w14:textId="178C3B01" w:rsidR="001641AE" w:rsidRPr="000715DC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1E1FFBA5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6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1641AE" w:rsidRPr="00867F22" w:rsidRDefault="001641AE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222E45B4" w14:textId="32F071B9" w:rsidR="001641AE" w:rsidRPr="00867F22" w:rsidRDefault="001641AE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sudo ifconfig eth2 172.16.1.1/24</w:t>
                            </w:r>
                          </w:p>
                          <w:p w14:paraId="27C3B7AD" w14:textId="77777777" w:rsidR="001641AE" w:rsidRPr="00867F22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F881C70" w14:textId="01C55D8B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&gt;  </w:t>
                            </w:r>
                            <w:proofErr w:type="spellStart"/>
                            <w:r w:rsidRPr="003A307F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3B7CBAF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A307F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D0DA7A2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5FE4A806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620ED488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6B78DD64" w14:textId="6DFC43E3" w:rsidR="001641AE" w:rsidRPr="00091FB4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1641AE" w:rsidRPr="00091FB4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10  bytes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086 (1.0 KB)</w:t>
                            </w:r>
                          </w:p>
                          <w:p w14:paraId="222E45BB" w14:textId="1B2FAAAD" w:rsidR="001641AE" w:rsidRPr="00AF4D24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1641AE" w:rsidRPr="00AF4D24" w:rsidRDefault="001641AE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270015  bytes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51701450 (49.3 MiB)</w:t>
                            </w:r>
                          </w:p>
                          <w:p w14:paraId="222E45BD" w14:textId="77777777" w:rsidR="001641AE" w:rsidRPr="00406AAD" w:rsidRDefault="001641AE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73" type="#_x0000_t202" style="position:absolute;left:0;text-align:left;margin-left:37.55pt;margin-top:4.9pt;width:405.7pt;height:110pt;z-index:25165826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ihYn3C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1641AE" w:rsidRPr="00867F22" w:rsidRDefault="001641AE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5B4" w14:textId="32F071B9" w:rsidR="001641AE" w:rsidRPr="00867F22" w:rsidRDefault="001641AE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172.16.1.1/24</w:t>
                      </w:r>
                    </w:p>
                    <w:p w14:paraId="27C3B7AD" w14:textId="77777777" w:rsidR="001641AE" w:rsidRPr="00867F22" w:rsidRDefault="001641AE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F881C70" w14:textId="01C55D8B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3B7CBAF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D0DA7A2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5FE4A806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620ED488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6B78DD64" w14:textId="6DFC43E3" w:rsidR="001641AE" w:rsidRPr="00091FB4" w:rsidRDefault="001641AE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1641AE" w:rsidRPr="00091FB4" w:rsidRDefault="001641AE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10  bytes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1086 (1.0 KB)</w:t>
                      </w:r>
                    </w:p>
                    <w:p w14:paraId="222E45BB" w14:textId="1B2FAAAD" w:rsidR="001641AE" w:rsidRPr="00AF4D24" w:rsidRDefault="001641AE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1641AE" w:rsidRPr="00AF4D24" w:rsidRDefault="001641AE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270015  bytes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51701450 (49.3 MiB)</w:t>
                      </w:r>
                    </w:p>
                    <w:p w14:paraId="222E45BD" w14:textId="77777777" w:rsidR="001641AE" w:rsidRPr="00406AAD" w:rsidRDefault="001641AE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491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4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3D612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B37117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B37117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B37117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02DDA5E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1641AE" w:rsidRPr="003D6123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4" type="#_x0000_t202" style="position:absolute;left:0;text-align:left;margin-left:26.6pt;margin-top:22.25pt;width:481.55pt;height:88.8pt;z-index:251658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A31afQ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3D612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3D612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B37117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02DDA5E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1641AE" w:rsidRPr="003D6123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0EB32205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5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1641AE" w:rsidRPr="00867F22" w:rsidRDefault="001641AE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$ sudo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1641AE" w:rsidRPr="00267030" w:rsidRDefault="001641AE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5" type="#_x0000_t202" style="position:absolute;left:0;text-align:left;margin-left:22.4pt;margin-top:44.4pt;width:373.05pt;height:21.1pt;z-index:25165826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Ndx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ed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Pw413E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1641AE" w:rsidRPr="00867F22" w:rsidRDefault="001641AE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1641AE" w:rsidRPr="00267030" w:rsidRDefault="001641AE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AA1485" w:rsidRPr="00867F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4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45FE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$ sudo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route add 172.16.0.0/16 dev eth2</w:t>
                            </w:r>
                          </w:p>
                          <w:p w14:paraId="440B29C3" w14:textId="5BF4FEA8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B4DF1C2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EFECD34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6" type="#_x0000_t202" style="position:absolute;margin-left:24.35pt;margin-top:26.85pt;width:483.85pt;height:113.1pt;z-index:2516582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">
                <v:textbox>
                  <w:txbxContent>
                    <w:p w14:paraId="27B774DE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45FE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route add 172.16.0.0/16 dev eth2</w:t>
                      </w:r>
                    </w:p>
                    <w:p w14:paraId="440B29C3" w14:textId="5BF4FEA8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745FE3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B4DF1C2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EFECD34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43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3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1641AE" w:rsidRPr="00E3643C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1641AE" w:rsidRPr="00242313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7" type="#_x0000_t202" style="position:absolute;left:0;text-align:left;margin-left:18pt;margin-top:20.9pt;width:233.5pt;height:36.45pt;z-index:25165829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BDTr6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1641AE" w:rsidRPr="00E3643C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1641AE" w:rsidRPr="00242313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</w:t>
      </w:r>
      <w:proofErr w:type="gramStart"/>
      <w:r w:rsidR="00BB6041">
        <w:rPr>
          <w:rFonts w:ascii="DIN Pro Regular" w:hAnsi="DIN Pro Regular" w:cs="DIN Pro Regular"/>
          <w:sz w:val="24"/>
          <w:szCs w:val="24"/>
        </w:rPr>
        <w:t xml:space="preserve">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</w:t>
      </w:r>
      <w:proofErr w:type="gramEnd"/>
      <w:r w:rsidR="00A00127" w:rsidRPr="009701BB">
        <w:rPr>
          <w:rFonts w:ascii="DIN Pro Regular" w:hAnsi="DIN Pro Regular" w:cs="DIN Pro Regular"/>
          <w:sz w:val="24"/>
          <w:szCs w:val="24"/>
        </w:rPr>
        <w:t xml:space="preserve">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="003C4EC3" w:rsidRPr="009701BB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9701BB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7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1641AE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57968117" w14:textId="11492242" w:rsidR="001641AE" w:rsidRPr="00E3643C" w:rsidRDefault="001641AE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1641AE" w:rsidRPr="00E3643C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1641AE" w:rsidRPr="00267030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8" type="#_x0000_t202" style="position:absolute;left:0;text-align:left;margin-left:19.9pt;margin-top:-.7pt;width:362.15pt;height:33.75pt;z-index:25165828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">
                <v:textbox>
                  <w:txbxContent>
                    <w:p w14:paraId="222E45CE" w14:textId="76AC4949" w:rsidR="001641AE" w:rsidRDefault="001641AE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57968117" w14:textId="11492242" w:rsidR="001641AE" w:rsidRPr="00E3643C" w:rsidRDefault="001641AE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1641AE" w:rsidRPr="00E3643C" w:rsidRDefault="001641AE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1641AE" w:rsidRPr="00267030" w:rsidRDefault="001641AE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8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1641AE" w:rsidRPr="00E3643C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5D1" w14:textId="50DC800E" w:rsidR="001641AE" w:rsidRPr="00E3643C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1641AE" w:rsidRPr="00267030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9" type="#_x0000_t202" style="position:absolute;left:0;text-align:left;margin-left:21.25pt;margin-top:6.5pt;width:409.8pt;height:34.4pt;z-index:251658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+e5L2S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1641AE" w:rsidRPr="00E3643C" w:rsidRDefault="001641AE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5D1" w14:textId="50DC800E" w:rsidR="001641AE" w:rsidRPr="00E3643C" w:rsidRDefault="001641AE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1641AE" w:rsidRPr="00267030" w:rsidRDefault="001641AE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89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1641AE" w:rsidRPr="00E3643C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1641AE" w:rsidRPr="00267030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80" type="#_x0000_t202" style="position:absolute;left:0;text-align:left;margin-left:20.4pt;margin-top:34.35pt;width:293.4pt;height:21.65pt;z-index:25165828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vDE6li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1641AE" w:rsidRPr="00E3643C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1641AE" w:rsidRPr="00267030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1641AE" w:rsidRPr="00E3643C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1641AE" w:rsidRPr="009701BB" w:rsidRDefault="001641AE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1641AE" w:rsidRPr="00267030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81" type="#_x0000_t202" style="position:absolute;margin-left:18.6pt;margin-top:.1pt;width:297pt;height:162.9pt;z-index:25165829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24pspy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1641AE" w:rsidRPr="00E3643C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1641AE" w:rsidRPr="009701BB" w:rsidRDefault="001641AE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1641AE" w:rsidRPr="00267030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11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12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10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09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1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151B797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TU    Mode       LLDP                        Summary</w:t>
                            </w:r>
                          </w:p>
                          <w:p w14:paraId="66FCFD4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Loopback                               IP: 127.0.0.1/8</w:t>
                            </w:r>
                          </w:p>
                          <w:p w14:paraId="412652AC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763E6FB7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eth0    1G   1500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-switch (swp2)      Master: </w:t>
                            </w:r>
                            <w:proofErr w:type="spellStart"/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>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5450BA8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3 (swp1)               Master: bridge(UP)</w:t>
                            </w:r>
                          </w:p>
                          <w:p w14:paraId="5C5B758F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4 (swp2)               Master: bridge(UP)</w:t>
                            </w:r>
                          </w:p>
                          <w:p w14:paraId="3BB9E7CF" w14:textId="623BC27F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8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End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9    1G   9216   Access/L2                              Master: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7A859435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  N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/A  9216   Bridge/L2</w:t>
                            </w:r>
                          </w:p>
                          <w:p w14:paraId="222E45F4" w14:textId="7193AB7D" w:rsidR="001641AE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VRF                                    IP: 127.0.0.1/8</w:t>
                            </w:r>
                          </w:p>
                          <w:p w14:paraId="222E45F5" w14:textId="77777777" w:rsidR="001641AE" w:rsidRPr="00267030" w:rsidRDefault="001641AE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82" type="#_x0000_t202" style="position:absolute;left:0;text-align:left;margin-left:0;margin-top:28.95pt;width:572.2pt;height:174.65pt;z-index:251658291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">
                <v:textbox>
                  <w:txbxContent>
                    <w:p w14:paraId="017E9CCB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151B797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MTU    Mode       LLDP                        Summary</w:t>
                      </w:r>
                    </w:p>
                    <w:p w14:paraId="66FCFD4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Loopback                               IP: 127.0.0.1/8</w:t>
                      </w:r>
                    </w:p>
                    <w:p w14:paraId="412652AC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763E6FB7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eth0    1G   1500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-switch (swp2)      Master: </w:t>
                      </w:r>
                      <w:proofErr w:type="spellStart"/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5450BA8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3 (swp1)               Master: bridge(UP)</w:t>
                      </w:r>
                    </w:p>
                    <w:p w14:paraId="5C5B758F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4 (swp2)               Master: bridge(UP)</w:t>
                      </w:r>
                    </w:p>
                    <w:p w14:paraId="3BB9E7CF" w14:textId="623BC27F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8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 xml:space="preserve">2  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End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9    1G   9216   Access/L2                              Master: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7A859435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  N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/A  9216   Bridge/L2</w:t>
                      </w:r>
                    </w:p>
                    <w:p w14:paraId="222E45F4" w14:textId="7193AB7D" w:rsidR="001641AE" w:rsidRDefault="001641AE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VRF                                    IP: 127.0.0.1/8</w:t>
                      </w:r>
                    </w:p>
                    <w:p w14:paraId="222E45F5" w14:textId="77777777" w:rsidR="001641AE" w:rsidRPr="00267030" w:rsidRDefault="001641AE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92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1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3B60409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8C5902F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72.16.1.1  netmask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255.255.255.0  broadcast 172.16.1.255</w:t>
                            </w:r>
                          </w:p>
                          <w:p w14:paraId="6E39166A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1F1DDB51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5773812D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159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79499 (79.4 KB)</w:t>
                            </w:r>
                          </w:p>
                          <w:p w14:paraId="052F7185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0822AA73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71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3388 (13.3 KB)</w:t>
                            </w:r>
                          </w:p>
                          <w:p w14:paraId="222E45FE" w14:textId="34F1BAEB" w:rsidR="001641AE" w:rsidRPr="00FC541E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83" type="#_x0000_t202" style="position:absolute;left:0;text-align:left;margin-left:405.55pt;margin-top:24.7pt;width:456.75pt;height:125.2pt;z-index:25165825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Lme2q4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823338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3B60409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8C5902F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72.16.1.1  netmask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255.255.255.0  broadcast 172.16.1.255</w:t>
                      </w:r>
                    </w:p>
                    <w:p w14:paraId="6E39166A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1DDB51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5773812D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159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79499 (79.4 KB)</w:t>
                      </w:r>
                    </w:p>
                    <w:p w14:paraId="052F7185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0822AA73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71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3388 (13.3 KB)</w:t>
                      </w:r>
                    </w:p>
                    <w:p w14:paraId="222E45FE" w14:textId="34F1BAEB" w:rsidR="001641AE" w:rsidRPr="00FC541E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2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F5248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64 bytes from 172.16.1.3: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64 time=2.99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4" w14:textId="31D9EEFF" w:rsidR="001641AE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64 bytes from 172.16.1.3: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64 time=2.28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5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4" type="#_x0000_t202" style="position:absolute;left:0;text-align:left;margin-left:11.2pt;margin-top:38pt;width:375.65pt;height:60pt;z-index:2516582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BlusQQ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F5248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F5248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99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4" w14:textId="31D9EEFF" w:rsidR="001641AE" w:rsidRDefault="001641AE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28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5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313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1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:~$ net show bridge macs</w:t>
                            </w:r>
                          </w:p>
                          <w:p w14:paraId="1AEB4EC2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VLAN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Master  Interface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  MAC                </w:t>
                            </w:r>
                            <w:proofErr w:type="spellStart"/>
                            <w:r w:rsidRPr="009B1656">
                              <w:rPr>
                                <w:rFonts w:ascii="Consolas" w:hAnsi="Consolas" w:cs="Courier New"/>
                              </w:rPr>
                              <w:t>TunnelDest</w:t>
                            </w:r>
                            <w:proofErr w:type="spell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  State      Flags  </w:t>
                            </w:r>
                            <w:proofErr w:type="spellStart"/>
                            <w:r w:rsidRPr="009B1656">
                              <w:rPr>
                                <w:rFonts w:ascii="Consolas" w:hAnsi="Consolas" w:cs="Courier New"/>
                              </w:rPr>
                              <w:t>LastSeen</w:t>
                            </w:r>
                            <w:proofErr w:type="spellEnd"/>
                          </w:p>
                          <w:p w14:paraId="3DDA844F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1       44:38:39:00:00:09                                00:00:15</w:t>
                            </w:r>
                          </w:p>
                          <w:p w14:paraId="7AFA6DED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07                                00:00:01</w:t>
                            </w:r>
                          </w:p>
                          <w:p w14:paraId="74581150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11                                00:01:29</w:t>
                            </w:r>
                          </w:p>
                          <w:p w14:paraId="222E4612" w14:textId="719D1056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5" type="#_x0000_t202" style="position:absolute;left:0;text-align:left;margin-left:-33.6pt;margin-top:57pt;width:547.8pt;height:117.6pt;z-index:25165825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">
                <v:textbox>
                  <w:txbxContent>
                    <w:p w14:paraId="505D008F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:~$ net show bridge macs</w:t>
                      </w:r>
                    </w:p>
                    <w:p w14:paraId="1AEB4EC2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VLAN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Master  Interface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  MAC              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TunnelDest</w:t>
                      </w:r>
                      <w:proofErr w:type="spellEnd"/>
                      <w:r w:rsidRPr="009B1656">
                        <w:rPr>
                          <w:rFonts w:ascii="Consolas" w:hAnsi="Consolas" w:cs="Courier New"/>
                        </w:rPr>
                        <w:t xml:space="preserve">  State      Flags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LastSeen</w:t>
                      </w:r>
                      <w:proofErr w:type="spellEnd"/>
                    </w:p>
                    <w:p w14:paraId="3DDA844F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1       44:38:39:00:00:09                                00:00:15</w:t>
                      </w:r>
                    </w:p>
                    <w:p w14:paraId="7AFA6DED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07                                00:00:01</w:t>
                      </w:r>
                    </w:p>
                    <w:p w14:paraId="74581150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11                                00:01:29</w:t>
                      </w:r>
                    </w:p>
                    <w:p w14:paraId="222E4612" w14:textId="719D1056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433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1641AE" w:rsidRPr="009B1656" w:rsidRDefault="001641AE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20" w:name="_Toc440984104"/>
                            <w:bookmarkStart w:id="121" w:name="_Toc440984126"/>
                            <w:bookmarkStart w:id="122" w:name="_Toc440984142"/>
                            <w:bookmarkStart w:id="123" w:name="_Toc440984158"/>
                            <w:bookmarkStart w:id="124" w:name="_Toc440984216"/>
                            <w:bookmarkStart w:id="125" w:name="_Toc440984353"/>
                            <w:bookmarkStart w:id="126" w:name="_Toc440984369"/>
                            <w:bookmarkStart w:id="127" w:name="_Toc440984385"/>
                            <w:bookmarkStart w:id="128" w:name="_Toc440984407"/>
                            <w:bookmarkStart w:id="129" w:name="_Toc440984423"/>
                            <w:bookmarkStart w:id="130" w:name="_Toc440984439"/>
                            <w:bookmarkStart w:id="131" w:name="_Toc440984461"/>
                            <w:bookmarkStart w:id="132" w:name="_Toc440985018"/>
                            <w:bookmarkStart w:id="133" w:name="_Toc440985040"/>
                            <w:bookmarkStart w:id="134" w:name="_Toc440985090"/>
                            <w:bookmarkStart w:id="135" w:name="_Toc440985106"/>
                            <w:bookmarkStart w:id="136" w:name="_Toc440985122"/>
                            <w:bookmarkStart w:id="137" w:name="_Toc440985144"/>
                            <w:bookmarkStart w:id="138" w:name="_Toc440985160"/>
                            <w:bookmarkStart w:id="139" w:name="_Toc440985176"/>
                            <w:bookmarkStart w:id="140" w:name="_Toc440985198"/>
                            <w:bookmarkStart w:id="141" w:name="_Toc440985220"/>
                            <w:bookmarkStart w:id="142" w:name="_Toc440985239"/>
                            <w:bookmarkStart w:id="143" w:name="_Toc440985255"/>
                            <w:bookmarkStart w:id="144" w:name="_Toc440985271"/>
                            <w:bookmarkStart w:id="145" w:name="_Toc440985293"/>
                            <w:bookmarkStart w:id="146" w:name="_Toc440985354"/>
                            <w:bookmarkStart w:id="147" w:name="_Toc440985446"/>
                            <w:bookmarkStart w:id="148" w:name="_Toc440985462"/>
                            <w:bookmarkStart w:id="14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120"/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bookmarkEnd w:id="133"/>
                            <w:bookmarkEnd w:id="134"/>
                            <w:bookmarkEnd w:id="135"/>
                            <w:bookmarkEnd w:id="136"/>
                            <w:bookmarkEnd w:id="137"/>
                            <w:bookmarkEnd w:id="138"/>
                            <w:bookmarkEnd w:id="139"/>
                            <w:bookmarkEnd w:id="140"/>
                            <w:bookmarkEnd w:id="141"/>
                            <w:bookmarkEnd w:id="142"/>
                            <w:bookmarkEnd w:id="143"/>
                            <w:bookmarkEnd w:id="144"/>
                            <w:bookmarkEnd w:id="145"/>
                            <w:bookmarkEnd w:id="146"/>
                            <w:bookmarkEnd w:id="147"/>
                            <w:bookmarkEnd w:id="148"/>
                            <w:bookmarkEnd w:id="149"/>
                          </w:p>
                          <w:p w14:paraId="222E4614" w14:textId="77777777" w:rsidR="001641AE" w:rsidRPr="009B1656" w:rsidRDefault="001641AE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6" type="#_x0000_t202" style="position:absolute;margin-left:61.3pt;margin-top:-10.15pt;width:456.75pt;height:31.65pt;z-index:251658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dZagwIAAG4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4nnWWo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1641AE" w:rsidRPr="009B1656" w:rsidRDefault="001641AE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1641AE" w:rsidRPr="009B1656" w:rsidRDefault="001641AE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2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66060391" w:rsidR="00BC2521" w:rsidRPr="002E4E3D" w:rsidRDefault="001641AE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14" behindDoc="0" locked="0" layoutInCell="1" allowOverlap="1" wp14:anchorId="66C41253" wp14:editId="5D4F4481">
                <wp:simplePos x="0" y="0"/>
                <wp:positionH relativeFrom="column">
                  <wp:posOffset>44879</wp:posOffset>
                </wp:positionH>
                <wp:positionV relativeFrom="paragraph">
                  <wp:posOffset>328918</wp:posOffset>
                </wp:positionV>
                <wp:extent cx="4228981" cy="4441190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41190"/>
                          <a:chOff x="43891" y="-10592"/>
                          <a:chExt cx="4229218" cy="4441571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23184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23666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1641AE" w:rsidRPr="00076D77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1641AE" w:rsidRPr="00076D77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7" style="position:absolute;margin-left:3.55pt;margin-top:25.9pt;width:333pt;height:349.7pt;z-index:251658614;mso-width-relative:margin;mso-height-relative:margin" coordorigin="438,-105" coordsize="42292,444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">
                <v:line id="Straight Connector 1376" o:spid="_x0000_s1088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9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90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91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92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385" o:spid="_x0000_s1093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4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5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3" o:title="A close up of a sign&#10;&#10;Description automatically generated"/>
                </v:shape>
                <v:shape id="_x0000_s1096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7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8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9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3" o:title="A close up of a sign&#10;&#10;Description automatically generated"/>
                </v:shape>
                <v:shape id="Picture 1392" o:spid="_x0000_s1100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3" o:title="A close up of a sign&#10;&#10;Description automatically generated"/>
                </v:shape>
                <v:rect id="Rectangle 38" o:spid="_x0000_s1101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102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103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4" type="#_x0000_t202" style="position:absolute;left:2209;top:1630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5" type="#_x0000_t202" style="position:absolute;left:29231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6" type="#_x0000_t202" style="position:absolute;left:7236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7" type="#_x0000_t202" style="position:absolute;left:35602;top:16302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8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9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10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11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12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13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4" o:title="A picture containing monitor, phone&#10;&#10;Description automatically generated"/>
                </v:shape>
                <v:shape id="Picture 1379" o:spid="_x0000_s1114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Picture 1382" o:spid="_x0000_s1115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Picture 1384" o:spid="_x0000_s1116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_x0000_s1117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1641AE" w:rsidRPr="00076D77" w:rsidRDefault="001641AE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8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9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1641AE" w:rsidRPr="00076D77" w:rsidRDefault="001641AE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20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188FF711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76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77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34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4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1641AE" w:rsidRPr="00076D77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2D" w14:textId="4454CD81" w:rsidR="001641AE" w:rsidRPr="00076D77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21" type="#_x0000_t202" style="position:absolute;left:0;text-align:left;margin-left:29.05pt;margin-top:20.4pt;width:275.65pt;height:36.45pt;z-index:25165829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">
                <v:textbox>
                  <w:txbxContent>
                    <w:p w14:paraId="222E462C" w14:textId="43701821" w:rsidR="001641AE" w:rsidRPr="00076D77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2D" w14:textId="4454CD81" w:rsidR="001641AE" w:rsidRPr="00076D77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4D6CB9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4D6CB9">
        <w:rPr>
          <w:rFonts w:ascii="Consolas" w:hAnsi="Consolas" w:cs="Courier New"/>
          <w:b/>
          <w:bCs/>
          <w:sz w:val="24"/>
          <w:szCs w:val="24"/>
        </w:rPr>
        <w:t xml:space="preserve">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5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222E462F" w14:textId="77777777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22" type="#_x0000_t202" style="position:absolute;left:0;text-align:left;margin-left:20.75pt;margin-top:8.1pt;width:362.15pt;height:21.1pt;z-index:25165829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DJfOMc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62F" w14:textId="77777777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0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3F217DCA" w:rsidR="001641AE" w:rsidRPr="004D6CB9" w:rsidRDefault="001641AE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vids </w:t>
                            </w:r>
                            <w:r w:rsidR="00E45B66">
                              <w:rPr>
                                <w:rFonts w:ascii="Consolas" w:hAnsi="Consolas" w:cs="Courier New"/>
                              </w:rPr>
                              <w:t>1-3</w:t>
                            </w:r>
                          </w:p>
                          <w:p w14:paraId="222E4631" w14:textId="77777777" w:rsidR="001641AE" w:rsidRPr="00267030" w:rsidRDefault="001641AE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23" type="#_x0000_t202" style="position:absolute;left:0;text-align:left;margin-left:20.75pt;margin-top:25.85pt;width:362.15pt;height:21.1pt;z-index:2516583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BzhHMQ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3F217DCA" w:rsidR="001641AE" w:rsidRPr="004D6CB9" w:rsidRDefault="001641AE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vids </w:t>
                      </w:r>
                      <w:r w:rsidR="00E45B66">
                        <w:rPr>
                          <w:rFonts w:ascii="Consolas" w:hAnsi="Consolas" w:cs="Courier New"/>
                        </w:rPr>
                        <w:t>1-3</w:t>
                      </w:r>
                    </w:p>
                    <w:p w14:paraId="222E4631" w14:textId="77777777" w:rsidR="001641AE" w:rsidRPr="00267030" w:rsidRDefault="001641AE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6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633" w14:textId="5691D11E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1641AE" w:rsidRPr="004D6CB9" w:rsidRDefault="001641AE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1641AE" w:rsidRPr="00856B47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4" type="#_x0000_t202" style="position:absolute;left:0;text-align:left;margin-left:20.75pt;margin-top:7pt;width:409.8pt;height:48.45pt;z-index:251658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C7aRlB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633" w14:textId="5691D11E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1641AE" w:rsidRPr="004D6CB9" w:rsidRDefault="001641AE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1641AE" w:rsidRPr="00856B47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7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5" type="#_x0000_t202" style="position:absolute;left:0;text-align:left;margin-left:21.3pt;margin-top:19pt;width:295.2pt;height:21.65pt;z-index:25165829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">
                <v:textbox>
                  <w:txbxContent>
                    <w:p w14:paraId="222E4637" w14:textId="6C05F8FD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8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1641AE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6" type="#_x0000_t202" style="position:absolute;left:0;text-align:left;margin-left:20.7pt;margin-top:20.55pt;width:295.8pt;height:162.9pt;z-index:25165829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">
                <v:textbox>
                  <w:txbxContent>
                    <w:p w14:paraId="222E4639" w14:textId="4BB7E86C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1641AE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99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Flags</w:t>
                            </w:r>
                          </w:p>
                          <w:p w14:paraId="6F8DD8BB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424670DE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6C722D2B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1641AE" w:rsidRPr="00267030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7" type="#_x0000_t202" style="position:absolute;margin-left:16.15pt;margin-top:1.7pt;width:342.9pt;height:137.5pt;z-index:25165829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">
                <v:textbox>
                  <w:txbxContent>
                    <w:p w14:paraId="1740D58D" w14:textId="4B7C4526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>Interface  VLAN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 xml:space="preserve">  Flags</w:t>
                      </w:r>
                    </w:p>
                    <w:p w14:paraId="6F8DD8BB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424670DE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6C722D2B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1641AE" w:rsidRPr="00267030" w:rsidRDefault="001641AE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93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5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2E3841B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6D4FAB7D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612F31">
        <w:rPr>
          <w:rFonts w:ascii="Consolas" w:hAnsi="Consolas" w:cs="Courier New"/>
          <w:b/>
          <w:bCs/>
          <w:sz w:val="24"/>
          <w:szCs w:val="24"/>
        </w:rPr>
        <w:t>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3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1641AE" w:rsidRPr="007F5BA4" w:rsidRDefault="001641AE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222E4655" w14:textId="062A2B8F" w:rsidR="001641AE" w:rsidRPr="007F5BA4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77AF0ECA" w14:textId="77777777" w:rsidR="001641AE" w:rsidRPr="007F5BA4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6F122EB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BD58C68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72.16.2.18  netmask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6A782F25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1FB59594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14382144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2946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02184 (202.1 KB)</w:t>
                            </w:r>
                          </w:p>
                          <w:p w14:paraId="4860E0A7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4797544A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90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38098 (38.0 KB)</w:t>
                            </w:r>
                          </w:p>
                          <w:p w14:paraId="222E465E" w14:textId="13896AC2" w:rsidR="001641AE" w:rsidRPr="007F5BA4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8" type="#_x0000_t202" style="position:absolute;left:0;text-align:left;margin-left:20.7pt;margin-top:33.15pt;width:464.75pt;height:152.6pt;z-index:25165825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">
                <v:textbox>
                  <w:txbxContent>
                    <w:p w14:paraId="222E4654" w14:textId="760FA516" w:rsidR="001641AE" w:rsidRPr="007F5BA4" w:rsidRDefault="001641AE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655" w14:textId="062A2B8F" w:rsidR="001641AE" w:rsidRPr="007F5BA4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77AF0ECA" w14:textId="77777777" w:rsidR="001641AE" w:rsidRPr="007F5BA4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6F122EB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BD58C68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72.16.2.18  netmask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6A782F25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B59594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14382144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2946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02184 (202.1 KB)</w:t>
                      </w:r>
                    </w:p>
                    <w:p w14:paraId="4860E0A7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4797544A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90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38098 (38.0 KB)</w:t>
                      </w:r>
                    </w:p>
                    <w:p w14:paraId="222E465E" w14:textId="13896AC2" w:rsidR="001641AE" w:rsidRPr="007F5BA4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2472D6A5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$ sudo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2.254</w:t>
                            </w:r>
                          </w:p>
                          <w:p w14:paraId="709E22C4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DA8A0AD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4606478F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1641AE" w:rsidRPr="00FC7723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1641AE" w:rsidRPr="003B5DF1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9" type="#_x0000_t202" style="position:absolute;left:0;text-align:left;margin-left:15.55pt;margin-top:35.5pt;width:484.95pt;height:118.65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">
                <v:textbox>
                  <w:txbxContent>
                    <w:p w14:paraId="37F94378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709E22C4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DA8A0AD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4606478F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1641AE" w:rsidRPr="00FC7723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1641AE" w:rsidRPr="003B5DF1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C83393" w:rsidRPr="003B5DF1">
        <w:rPr>
          <w:rFonts w:ascii="Consolas" w:hAnsi="Consolas" w:cs="Courier New"/>
          <w:b/>
          <w:bCs/>
        </w:rPr>
        <w:t>ip</w:t>
      </w:r>
      <w:proofErr w:type="spellEnd"/>
      <w:r w:rsidR="00C83393" w:rsidRPr="003B5DF1">
        <w:rPr>
          <w:rFonts w:ascii="Consolas" w:hAnsi="Consolas" w:cs="Courier New"/>
          <w:b/>
          <w:bCs/>
        </w:rPr>
        <w:t xml:space="preserve">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E00A25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64 time=4.11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6A" w14:textId="16C575CA" w:rsidR="001641AE" w:rsidRPr="00E00A25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64 time=2.58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30" type="#_x0000_t202" style="position:absolute;left:0;text-align:left;margin-left:14.4pt;margin-top:39.1pt;width:486.65pt;height:62.75pt;z-index:2516582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txo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kkQ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Ci0txo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E00A25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E00A25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4.1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6A" w14:textId="16C575CA" w:rsidR="001641AE" w:rsidRPr="00E00A25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2.58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proofErr w:type="gramStart"/>
      <w:r w:rsidR="00424B45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424B45" w:rsidRPr="00577486">
        <w:rPr>
          <w:rFonts w:ascii="DIN Pro Regular" w:hAnsi="DIN Pro Regular" w:cs="DIN Pro Regular"/>
          <w:sz w:val="24"/>
          <w:szCs w:val="24"/>
        </w:rPr>
        <w:t xml:space="preserve">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7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01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1641AE" w:rsidRPr="00931EFC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2.254/24</w:t>
                            </w:r>
                          </w:p>
                          <w:p w14:paraId="222E466C" w14:textId="72395AFF" w:rsidR="001641AE" w:rsidRPr="00931EFC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net add vlan 3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3.254/24</w:t>
                            </w:r>
                          </w:p>
                          <w:p w14:paraId="222E466D" w14:textId="63FF0369" w:rsidR="001641AE" w:rsidRPr="00931EFC" w:rsidRDefault="001641AE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31" type="#_x0000_t202" style="position:absolute;left:0;text-align:left;margin-left:16.8pt;margin-top:20.4pt;width:428.4pt;height:48.9pt;z-index:25165830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">
                <v:textbox>
                  <w:txbxContent>
                    <w:p w14:paraId="222E466B" w14:textId="1AF9BB5C" w:rsidR="001641AE" w:rsidRPr="00931EFC" w:rsidRDefault="001641AE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2.254/24</w:t>
                      </w:r>
                    </w:p>
                    <w:p w14:paraId="222E466C" w14:textId="72395AFF" w:rsidR="001641AE" w:rsidRPr="00931EFC" w:rsidRDefault="001641AE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net add vlan 3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3.254/24</w:t>
                      </w:r>
                    </w:p>
                    <w:p w14:paraId="222E466D" w14:textId="63FF0369" w:rsidR="001641AE" w:rsidRPr="00931EFC" w:rsidRDefault="001641AE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442A2B" w:rsidRPr="00931EF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02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2B1C06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 ping 172.16.3.19</w:t>
                            </w:r>
                          </w:p>
                          <w:p w14:paraId="222E4673" w14:textId="77777777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64 bytes from 172.16.3.19: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63 time=0.155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5" w14:textId="77777777" w:rsidR="001641AE" w:rsidRDefault="001641AE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64 bytes from 172.16.23.19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3 time=0.192 ms64 bytes from 172.16.23.254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4 time=0.36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32" type="#_x0000_t202" style="position:absolute;left:0;text-align:left;margin-left:18pt;margin-top:51.6pt;width:447pt;height:46.65pt;z-index:25165830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MMYRsC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2B1C06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2B1C06">
                        <w:rPr>
                          <w:rFonts w:ascii="Consolas" w:hAnsi="Consolas" w:cs="Courier New"/>
                        </w:rPr>
                        <w:t xml:space="preserve"> ping 172.16.3.19</w:t>
                      </w:r>
                    </w:p>
                    <w:p w14:paraId="222E4673" w14:textId="77777777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64 bytes from 172.16.3.19: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63 time=0.155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5" w14:textId="77777777" w:rsidR="001641AE" w:rsidRDefault="001641AE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2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92 ms64 bytes from 172.16.23.254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4 time=0.36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03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3F333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traceroute to 172.16.3.19 (172.16.3.19), 30 hops max,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0A175AC6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1  172.16.2.254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2.254)  1.340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1.63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1.607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1" w14:textId="3D0210A8" w:rsidR="001641AE" w:rsidRPr="00604D37" w:rsidRDefault="001641AE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2  172.16.3.19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3.19)  4.04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4.02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3.999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52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33" type="#_x0000_t202" style="position:absolute;left:0;text-align:left;margin-left:397pt;margin-top:107.4pt;width:448.2pt;height:61.35pt;z-index:251658303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Gbd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F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DfHGbd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3F333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3F3333">
                        <w:rPr>
                          <w:rFonts w:ascii="Consolas" w:hAnsi="Consolas" w:cs="Courier New"/>
                        </w:rPr>
                        <w:t xml:space="preserve">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traceroute to 172.16.3.19 (172.16.3.19), 30 hops max,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0A175AC6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1  172.16.2.254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2.254)  1.340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3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07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1" w14:textId="3D0210A8" w:rsidR="001641AE" w:rsidRPr="00604D37" w:rsidRDefault="001641AE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2  172.16.3.19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3.19)  4.04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4.02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3.999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52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43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1641AE" w:rsidRPr="005957BE" w:rsidRDefault="001641AE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1641AE" w:rsidRPr="00506317" w:rsidRDefault="001641AE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4" type="#_x0000_t202" style="position:absolute;margin-left:61.8pt;margin-top:11.6pt;width:456.75pt;height:31.65pt;z-index:25165826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AU&#10;rYS9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1641AE" w:rsidRPr="005957BE" w:rsidRDefault="001641AE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1641AE" w:rsidRPr="00506317" w:rsidRDefault="001641AE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1641AE" w:rsidRPr="00517ABD" w:rsidRDefault="001641AE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5" style="position:absolute;margin-left:269.9pt;margin-top:9.45pt;width:58.7pt;height:19.35pt;z-index:25165824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Gcl0Zu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1641AE" w:rsidRPr="00517ABD" w:rsidRDefault="001641AE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8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AA2DFF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AA2DFF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AA2DFF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AA2DFF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615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1641AE" w:rsidRPr="00183D76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1641AE" w:rsidRPr="008005C2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1641AE" w:rsidRPr="00183D76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1641AE" w:rsidRPr="008005C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1641AE" w:rsidRPr="009F2E12" w:rsidRDefault="001641AE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1641AE" w:rsidRPr="008005C2" w:rsidRDefault="001641AE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1641AE" w:rsidRPr="00EB7109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6" style="position:absolute;margin-left:0;margin-top:25.95pt;width:336.2pt;height:318.05pt;z-index:251658615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">
                <v:group id="Group 1464" o:spid="_x0000_s1137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8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9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40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41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8" o:title="A picture containing monitor, phone&#10;&#10;Description automatically generated"/>
                  </v:shape>
                  <v:line id="Straight Connector 1479" o:spid="_x0000_s1142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43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8" o:title="A picture containing monitor, phone&#10;&#10;Description automatically generated"/>
                  </v:shape>
                  <v:line id="Straight Connector 1500" o:spid="_x0000_s1144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5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8" o:title="A picture containing monitor, phone&#10;&#10;Description automatically generated"/>
                  </v:shape>
                  <v:line id="Straight Connector 1502" o:spid="_x0000_s1146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7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8" o:title="A picture containing monitor, phone&#10;&#10;Description automatically generated"/>
                  </v:shape>
                  <v:line id="Straight Connector 106" o:spid="_x0000_s1148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9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9" o:title="A close up of a sign&#10;&#10;Description automatically generated"/>
                  </v:shape>
                  <v:line id="Straight Connector 128" o:spid="_x0000_s1150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51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9" o:title="A close up of a sign&#10;&#10;Description automatically generated"/>
                  </v:shape>
                  <v:shape id="Picture 130" o:spid="_x0000_s1152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9" o:title="A close up of a sign&#10;&#10;Description automatically generated"/>
                  </v:shape>
                  <v:shape id="_x0000_s1153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4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5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6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1641AE" w:rsidRPr="00183D76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7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8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9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60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1641AE" w:rsidRPr="008005C2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61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62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1641AE" w:rsidRPr="00183D76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3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4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5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6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9" o:title="A close up of a sign&#10;&#10;Description automatically generated"/>
                  </v:shape>
                </v:group>
                <v:rect id="Rectangle 154" o:spid="_x0000_s1167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8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9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70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71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72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73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1641AE" w:rsidRPr="008005C2" w:rsidRDefault="001641AE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4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5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6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7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8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1641AE" w:rsidRPr="009F2E12" w:rsidRDefault="001641AE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29" o:spid="_x0000_s1179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1641AE" w:rsidRPr="008005C2" w:rsidRDefault="001641AE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30" o:spid="_x0000_s1180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81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1641AE" w:rsidRPr="00EB7109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4CFA45CB" w:rsidR="00424B45" w:rsidRPr="00577486" w:rsidRDefault="001641AE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4" behindDoc="0" locked="0" layoutInCell="1" allowOverlap="1" wp14:anchorId="1919CD2E" wp14:editId="6EB65C85">
                <wp:simplePos x="0" y="0"/>
                <wp:positionH relativeFrom="column">
                  <wp:posOffset>3285595</wp:posOffset>
                </wp:positionH>
                <wp:positionV relativeFrom="paragraph">
                  <wp:posOffset>55342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82" type="#_x0000_t202" style="position:absolute;margin-left:258.7pt;margin-top:4.35pt;width:65.25pt;height:34.4pt;z-index:2516584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5" behindDoc="0" locked="0" layoutInCell="1" allowOverlap="1" wp14:anchorId="12E95BBC" wp14:editId="7A901D04">
                <wp:simplePos x="0" y="0"/>
                <wp:positionH relativeFrom="column">
                  <wp:posOffset>264160</wp:posOffset>
                </wp:positionH>
                <wp:positionV relativeFrom="paragraph">
                  <wp:posOffset>79090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83" type="#_x0000_t202" style="position:absolute;margin-left:20.8pt;margin-top:6.25pt;width:65.25pt;height:34.4pt;z-index:2516584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" filled="f" stroked="f">
                <v:stroke dashstyle="dash"/>
                <v:textbox>
                  <w:txbxContent>
                    <w:p w14:paraId="4150E1A0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1641AE" w:rsidRPr="00482947" w:rsidRDefault="001641AE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4" type="#_x0000_t202" style="position:absolute;margin-left:139.95pt;margin-top:48.75pt;width:242.95pt;height:81.35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uXwtlL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698" w14:textId="77777777" w:rsidR="001641AE" w:rsidRPr="00482947" w:rsidRDefault="001641AE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171A1E37" w:rsidR="00371EAB" w:rsidRDefault="001641AE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6" behindDoc="0" locked="0" layoutInCell="1" allowOverlap="1" wp14:anchorId="134AF3A9" wp14:editId="0AE98B61">
                <wp:simplePos x="0" y="0"/>
                <wp:positionH relativeFrom="column">
                  <wp:posOffset>411464</wp:posOffset>
                </wp:positionH>
                <wp:positionV relativeFrom="paragraph">
                  <wp:posOffset>645144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5" type="#_x0000_t202" style="position:absolute;margin-left:32.4pt;margin-top:50.8pt;width:53.5pt;height:34.4pt;z-index:25165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" filled="f" stroked="f">
                <v:stroke dashstyle="dash"/>
                <v:textbox>
                  <w:txbxContent>
                    <w:p w14:paraId="56EC9FF3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7" behindDoc="0" locked="0" layoutInCell="1" allowOverlap="1" wp14:anchorId="67BFF78C" wp14:editId="125DC082">
                <wp:simplePos x="0" y="0"/>
                <wp:positionH relativeFrom="column">
                  <wp:posOffset>3334915</wp:posOffset>
                </wp:positionH>
                <wp:positionV relativeFrom="paragraph">
                  <wp:posOffset>644926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6" type="#_x0000_t202" style="position:absolute;margin-left:262.6pt;margin-top:50.8pt;width:53.5pt;height:34.4pt;z-index:2516584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" filled="f" stroked="f">
                <v:stroke dashstyle="dash"/>
                <v:textbox>
                  <w:txbxContent>
                    <w:p w14:paraId="4EC10B8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8" behindDoc="0" locked="0" layoutInCell="1" allowOverlap="1" wp14:anchorId="7980F832" wp14:editId="108ACC16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7" type="#_x0000_t202" style="position:absolute;margin-left:7.2pt;margin-top:178.95pt;width:53.5pt;height:34.4pt;z-index:2516584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Bv2Dgy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00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8" type="#_x0000_t202" style="position:absolute;margin-left:162.55pt;margin-top:178.3pt;width:53.5pt;height:34.4pt;z-index:2516585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" filled="f" stroked="f">
                <v:stroke dashstyle="dash"/>
                <v:textbox>
                  <w:txbxContent>
                    <w:p w14:paraId="35D24B26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499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9" type="#_x0000_t202" style="position:absolute;margin-left:123.45pt;margin-top:177.9pt;width:53.5pt;height:34.4pt;z-index:2516584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" filled="f" stroked="f">
                <v:stroke dashstyle="dash"/>
                <v:textbox>
                  <w:txbxContent>
                    <w:p w14:paraId="7D40B0F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01" behindDoc="0" locked="0" layoutInCell="1" allowOverlap="1" wp14:anchorId="170CDD56" wp14:editId="5203F189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90" type="#_x0000_t202" style="position:absolute;margin-left:282.25pt;margin-top:176.2pt;width:53.5pt;height:34.4pt;z-index:25165850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" filled="f" stroked="f">
                <v:stroke dashstyle="dash"/>
                <v:textbox>
                  <w:txbxContent>
                    <w:p w14:paraId="5F99D30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39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6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1641AE" w:rsidRPr="00DB4F76" w:rsidRDefault="001641AE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A1" w14:textId="37A3E727" w:rsidR="001641AE" w:rsidRPr="00DB4F76" w:rsidRDefault="001641AE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91" type="#_x0000_t202" style="position:absolute;left:0;text-align:left;margin-left:17.95pt;margin-top:18.6pt;width:275.65pt;height:34.2pt;z-index:25165832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ig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XF1EqiG5oDUOhg7HF8kLjpwPynpsbsr6n/smBOU&#10;qI8G5bmZzpE/EpIxX1wVaLhLT33pYYYjVEUDJeNyHdITiswZuEMZW5kYjnqPmRyTxq5NxB9fWHwW&#10;l3aK+vUfWD0D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By5+KA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1641AE" w:rsidRPr="00DB4F76" w:rsidRDefault="001641AE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A1" w14:textId="37A3E727" w:rsidR="001641AE" w:rsidRPr="00DB4F76" w:rsidRDefault="001641AE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327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1641AE" w:rsidRPr="004C0D4E" w:rsidRDefault="001641AE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1641AE" w:rsidRPr="009949BD" w:rsidRDefault="001641AE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1641AE" w:rsidRPr="009949BD" w:rsidRDefault="001641AE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92" type="#_x0000_t202" style="position:absolute;left:0;text-align:left;margin-left:397.1pt;margin-top:19.5pt;width:448.3pt;height:35.05pt;z-index:251658327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10a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i1CiMByBfURqbUwTjhuJAot2B+U9DjdJXXf&#10;98wKStQHg+1Zpnke1iEq+fw6Q8VeWqpLCzMcoUrqKRnFjY8rFJgzcIttbGRk+CWTU9I4tZH404aF&#10;tbjUo9fLf2D9BA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HHNdGi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1641AE" w:rsidRPr="004C0D4E" w:rsidRDefault="001641AE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1641AE" w:rsidRPr="009949BD" w:rsidRDefault="001641AE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1641AE" w:rsidRPr="009949BD" w:rsidRDefault="001641AE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2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:~$ net show interface bonds</w:t>
                            </w:r>
                          </w:p>
                          <w:p w14:paraId="4CC60EE8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MTU  Mode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 Summary</w:t>
                            </w:r>
                          </w:p>
                          <w:p w14:paraId="6536B35E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1641AE" w:rsidRPr="00BE5F63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DN  BOND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-TO-SPINES  N/A    9216  802.3ad  Bond Members: swp1(UP), swp2(UP)</w:t>
                            </w:r>
                          </w:p>
                          <w:p w14:paraId="222E46B1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93" type="#_x0000_t202" style="position:absolute;left:0;text-align:left;margin-left:18pt;margin-top:3.45pt;width:477.55pt;height:61.4pt;z-index:251658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">
                <v:textbox>
                  <w:txbxContent>
                    <w:p w14:paraId="3938A2B0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:~$ net show interface bonds</w:t>
                      </w:r>
                    </w:p>
                    <w:p w14:paraId="4CC60EE8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MTU  Mode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 xml:space="preserve">     Summary</w:t>
                      </w:r>
                    </w:p>
                    <w:p w14:paraId="6536B35E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1641AE" w:rsidRPr="00BE5F63" w:rsidRDefault="001641AE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DN  BOND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-TO-SPINES  N/A    9216  802.3ad  Bond Members: swp1(UP), swp2(UP)</w:t>
                      </w:r>
                    </w:p>
                    <w:p w14:paraId="222E46B1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29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02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54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1641AE" w:rsidRPr="005F4D62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5F4D62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 ports swp8-9,BOND-TO-SPINES</w:t>
                            </w:r>
                          </w:p>
                          <w:p w14:paraId="222E46B6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4" type="#_x0000_t202" style="position:absolute;left:0;text-align:left;margin-left:18pt;margin-top:9.35pt;width:440.8pt;height:21.6pt;z-index:25165835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">
                <v:textbox>
                  <w:txbxContent>
                    <w:p w14:paraId="222E46B5" w14:textId="1B716A0A" w:rsidR="001641AE" w:rsidRPr="005F4D62" w:rsidRDefault="001641AE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F4D62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5F4D62">
                        <w:rPr>
                          <w:rFonts w:ascii="Consolas" w:hAnsi="Consolas" w:cs="Courier New"/>
                        </w:rPr>
                        <w:t xml:space="preserve"> ports swp8-9,BOND-TO-SPINES</w:t>
                      </w:r>
                    </w:p>
                    <w:p w14:paraId="222E46B6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55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1641AE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5" type="#_x0000_t202" style="position:absolute;left:0;text-align:left;margin-left:18.15pt;margin-top:9.65pt;width:440.8pt;height:49.45pt;z-index:2516583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ObY+O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1641AE" w:rsidRDefault="001641AE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03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0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52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1641AE" w:rsidRPr="000C0D9C" w:rsidRDefault="001641AE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1641AE" w:rsidRPr="000C0D9C" w:rsidRDefault="001641AE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6" type="#_x0000_t202" style="position:absolute;left:0;text-align:left;margin-left:17.85pt;margin-top:18.5pt;width:355.45pt;height:37.6pt;z-index:25165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">
                <v:textbox>
                  <w:txbxContent>
                    <w:p w14:paraId="222E46C9" w14:textId="1542BDB1" w:rsidR="001641AE" w:rsidRPr="000C0D9C" w:rsidRDefault="001641AE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1641AE" w:rsidRPr="000C0D9C" w:rsidRDefault="001641AE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33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31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2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4:mgmt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31A5A52D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3ABE6E10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0  44:38:39:00:00:22  1G     1500  </w:t>
                            </w:r>
                            <w:proofErr w:type="spellStart"/>
                            <w:r w:rsidRPr="003A7B4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7BF4F723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1641AE" w:rsidRPr="000C0D9C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7" type="#_x0000_t202" style="position:absolute;left:0;text-align:left;margin-left:17.25pt;margin-top:160.8pt;width:356.05pt;height:110.45pt;z-index:2516583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vf4RQS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4:mgmt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31A5A52D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3ABE6E10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0  44:38:39:00:00:22  1G     1500  </w:t>
                      </w:r>
                      <w:proofErr w:type="spellStart"/>
                      <w:r w:rsidRPr="003A7B4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7BF4F723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1641AE" w:rsidRPr="000C0D9C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0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7A5A58E3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7710F7A5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0  44:38:39:00:00:20  1G     1500  </w:t>
                            </w:r>
                            <w:proofErr w:type="spellStart"/>
                            <w:r w:rsidRPr="006876EA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5ADC7789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1641AE" w:rsidRPr="000C0D9C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8" type="#_x0000_t202" style="position:absolute;left:0;text-align:left;margin-left:17.25pt;margin-top:35.25pt;width:356.05pt;height:110.45pt;z-index:25165833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llAyJy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7A5A58E3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7710F7A5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0  44:38:39:00:00:20  1G     1500  </w:t>
                      </w:r>
                      <w:proofErr w:type="spellStart"/>
                      <w:r w:rsidRPr="006876EA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5ADC7789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1641AE" w:rsidRPr="000C0D9C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857E8C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857E8C">
        <w:rPr>
          <w:rFonts w:ascii="Consolas" w:hAnsi="Consolas" w:cs="Courier New"/>
          <w:b/>
          <w:bCs/>
          <w:sz w:val="24"/>
          <w:szCs w:val="24"/>
        </w:rPr>
        <w:t xml:space="preserve">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>backup-</w:t>
      </w:r>
      <w:proofErr w:type="spellStart"/>
      <w:r w:rsidRPr="00857E8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857E8C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0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proofErr w:type="spellStart"/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476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1641AE" w:rsidRPr="00CF3601" w:rsidRDefault="001641AE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add </w:t>
                            </w:r>
                            <w:proofErr w:type="spellStart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92.168.200.6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mgmt</w:t>
                            </w:r>
                            <w:proofErr w:type="spellEnd"/>
                          </w:p>
                          <w:p w14:paraId="134C0C28" w14:textId="77777777" w:rsidR="001641AE" w:rsidRPr="00CF3601" w:rsidRDefault="001641AE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9" type="#_x0000_t202" style="position:absolute;left:0;text-align:left;margin-left:-9pt;margin-top:19.8pt;width:521.45pt;height:33.15pt;z-index:2516584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KKZ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6RB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EZMopk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1641AE" w:rsidRPr="00CF3601" w:rsidRDefault="001641AE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6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134C0C28" w14:textId="77777777" w:rsidR="001641AE" w:rsidRPr="00CF3601" w:rsidRDefault="001641AE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5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1641AE" w:rsidRPr="00CF3601" w:rsidRDefault="001641AE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add </w:t>
                            </w:r>
                            <w:proofErr w:type="spellStart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92.168.200.5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mgmt</w:t>
                            </w:r>
                            <w:proofErr w:type="spellEnd"/>
                          </w:p>
                          <w:p w14:paraId="222E46E0" w14:textId="7CBD690D" w:rsidR="001641AE" w:rsidRPr="00CF3601" w:rsidRDefault="001641AE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200" type="#_x0000_t202" style="position:absolute;left:0;text-align:left;margin-left:-9.4pt;margin-top:73.05pt;width:521.45pt;height:33.15pt;z-index:2516583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AwyHlU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1641AE" w:rsidRPr="00CF3601" w:rsidRDefault="001641AE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5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222E46E0" w14:textId="7CBD690D" w:rsidR="001641AE" w:rsidRPr="00CF3601" w:rsidRDefault="001641AE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67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222E46EE" w14:textId="77777777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201" type="#_x0000_t202" style="position:absolute;margin-left:28pt;margin-top:.6pt;width:376.5pt;height:35.05pt;z-index:25165836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+jyKAIAAE4EAAAOAAAAZHJzL2Uyb0RvYy54bWysVNtu2zAMfR+wfxD0vjhO4y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Cmf6PI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E" w14:textId="77777777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66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202" type="#_x0000_t202" style="position:absolute;margin-left:28pt;margin-top:.5pt;width:376pt;height:34.4pt;z-index:25165836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7N5SfS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72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203" type="#_x0000_t202" style="position:absolute;left:0;text-align:left;margin-left:30.5pt;margin-top:6.1pt;width:252.5pt;height:23.75pt;z-index:251658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">
                <v:textbox>
                  <w:txbxContent>
                    <w:p w14:paraId="2B20C014" w14:textId="73A0502F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73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4" type="#_x0000_t202" style="position:absolute;margin-left:30pt;margin-top:13.8pt;width:253.5pt;height:20.65pt;z-index:25165847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">
                <v:textbox>
                  <w:txbxContent>
                    <w:p w14:paraId="2DF17118" w14:textId="18FCB7DA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1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53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</w:t>
      </w:r>
      <w:proofErr w:type="spellStart"/>
      <w:r w:rsidRPr="009737E3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9737E3">
        <w:rPr>
          <w:rFonts w:ascii="Consolas" w:hAnsi="Consolas" w:cs="Courier New"/>
          <w:b/>
          <w:bCs/>
          <w:sz w:val="24"/>
          <w:szCs w:val="24"/>
        </w:rPr>
        <w:t xml:space="preserve">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16" behindDoc="0" locked="0" layoutInCell="1" allowOverlap="1" wp14:anchorId="574D2792" wp14:editId="21641F84">
                <wp:simplePos x="0" y="0"/>
                <wp:positionH relativeFrom="margin">
                  <wp:posOffset>179514</wp:posOffset>
                </wp:positionH>
                <wp:positionV relativeFrom="paragraph">
                  <wp:posOffset>131379</wp:posOffset>
                </wp:positionV>
                <wp:extent cx="3307311" cy="2309680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7311" cy="2309680"/>
                          <a:chOff x="196633" y="-54447"/>
                          <a:chExt cx="3653611" cy="255169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6633" y="168538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04824" y="-5441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700284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1641AE" w:rsidRPr="00BC277F" w:rsidRDefault="001641AE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proofErr w:type="spellStart"/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</w:t>
                              </w:r>
                              <w:proofErr w:type="spellEnd"/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519403" y="139076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5" style="position:absolute;left:0;text-align:left;margin-left:14.15pt;margin-top:10.35pt;width:260.4pt;height:181.85pt;z-index:251658616;mso-position-horizontal-relative:margin;mso-width-relative:margin;mso-height-relative:margin" coordorigin="1966,-544" coordsize="36536,255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">
                <v:line id="Straight Connector 1404" o:spid="_x0000_s1206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7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8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9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31" o:title="A close up of a sign&#10;&#10;Description automatically generated"/>
                </v:shape>
                <v:shape id="_x0000_s1210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1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12" type="#_x0000_t202" style="position:absolute;left:1966;top:1685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13" type="#_x0000_t202" style="position:absolute;left:29048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4" type="#_x0000_t202" style="position:absolute;left:7002;top:-544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5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6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31" o:title="A close up of a sign&#10;&#10;Description automatically generated"/>
                </v:shape>
                <v:shape id="Picture 111" o:spid="_x0000_s1217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31" o:title="A close up of a sign&#10;&#10;Description automatically generated"/>
                </v:shape>
                <v:oval id="Oval 112" o:spid="_x0000_s1218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1641AE" w:rsidRPr="00BC277F" w:rsidRDefault="001641AE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proofErr w:type="spellStart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</w:t>
                        </w:r>
                        <w:proofErr w:type="spellEnd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shape id="_x0000_s1219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20" type="#_x0000_t202" style="position:absolute;left:5194;top:1390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358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9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21" type="#_x0000_t202" style="position:absolute;margin-left:3.45pt;margin-top:64.95pt;width:478.25pt;height:23.15pt;z-index:25165835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">
                <v:textbox>
                  <w:txbxContent>
                    <w:p w14:paraId="222E46F7" w14:textId="3B8F42CF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9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357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C" w14:textId="25828769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22" type="#_x0000_t202" style="position:absolute;margin-left:3.25pt;margin-top:27.25pt;width:478.25pt;height:24.4pt;z-index:2516583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Ohb47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C" w14:textId="25828769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</w:t>
      </w:r>
      <w:proofErr w:type="spellStart"/>
      <w:r w:rsidR="007D1140" w:rsidRPr="009737E3">
        <w:rPr>
          <w:rFonts w:ascii="Consolas" w:hAnsi="Consolas" w:cs="Courier New"/>
          <w:b/>
          <w:bCs/>
        </w:rPr>
        <w:t>clag</w:t>
      </w:r>
      <w:proofErr w:type="spellEnd"/>
      <w:r w:rsidR="007D1140" w:rsidRPr="009737E3">
        <w:rPr>
          <w:rFonts w:ascii="Consolas" w:hAnsi="Consolas" w:cs="Courier New"/>
          <w:b/>
          <w:bCs/>
        </w:rPr>
        <w:t xml:space="preserve">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</w:t>
      </w:r>
      <w:proofErr w:type="spellStart"/>
      <w:r w:rsidR="007D1140" w:rsidRPr="009737E3">
        <w:rPr>
          <w:rFonts w:ascii="Consolas" w:hAnsi="Consolas" w:cs="Courier New"/>
          <w:b/>
          <w:bCs/>
        </w:rPr>
        <w:t>clag</w:t>
      </w:r>
      <w:proofErr w:type="spellEnd"/>
      <w:r w:rsidR="007D1140" w:rsidRPr="009737E3">
        <w:rPr>
          <w:rFonts w:ascii="Consolas" w:hAnsi="Consolas" w:cs="Courier New"/>
          <w:b/>
          <w:bCs/>
        </w:rPr>
        <w:t xml:space="preserve">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proofErr w:type="spellStart"/>
      <w:r w:rsidRPr="004415C5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4415C5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17" behindDoc="0" locked="0" layoutInCell="1" allowOverlap="1" wp14:anchorId="36010CD4" wp14:editId="448ED906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09010" cy="2321001"/>
                <wp:effectExtent l="0" t="0" r="0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09010" cy="2321001"/>
                          <a:chOff x="581872" y="-31987"/>
                          <a:chExt cx="3760933" cy="256039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1641AE" w:rsidRPr="00125491" w:rsidRDefault="001641AE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</w:t>
                                </w:r>
                                <w:proofErr w:type="spellEnd"/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 xml:space="preserve">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36858" y="-3197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1641AE" w:rsidRPr="00125491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43102" y="-3198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1641AE" w:rsidRPr="004415C5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14061" y="165269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1641AE" w:rsidRPr="00125491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23" style="position:absolute;left:0;text-align:left;margin-left:74.65pt;margin-top:12.25pt;width:268.45pt;height:182.75pt;z-index:251658617;mso-width-relative:margin;mso-height-relative:margin" coordorigin="5818,-319" coordsize="37609,25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">
                <v:group id="Group 118" o:spid="_x0000_s1224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5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6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7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31" o:title="A close up of a sign&#10;&#10;Description automatically generated"/>
                  </v:shape>
                  <v:shape id="_x0000_s1228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9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30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31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32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1641AE" w:rsidRPr="00125491" w:rsidRDefault="001641AE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</w:t>
                          </w:r>
                          <w:proofErr w:type="spellEnd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 xml:space="preserve"> id 1</w:t>
                          </w:r>
                        </w:p>
                      </w:txbxContent>
                    </v:textbox>
                  </v:oval>
                  <v:line id="Straight Connector 1544" o:spid="_x0000_s1233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4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5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31" o:title="A close up of a sign&#10;&#10;Description automatically generated"/>
                  </v:shape>
                  <v:shape id="Picture 1548" o:spid="_x0000_s1236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31" o:title="A close up of a sign&#10;&#10;Description automatically generated"/>
                  </v:shape>
                </v:group>
                <v:shape id="_x0000_s1237" type="#_x0000_t202" style="position:absolute;left:29368;top:-319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1641AE" w:rsidRPr="00125491" w:rsidRDefault="001641AE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8" type="#_x0000_t202" style="position:absolute;left:6431;top:-319;width:828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1641AE" w:rsidRPr="004415C5" w:rsidRDefault="001641AE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9" type="#_x0000_t202" style="position:absolute;left:35140;top:16526;width:828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1641AE" w:rsidRPr="00125491" w:rsidRDefault="001641AE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60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C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40" type="#_x0000_t202" style="position:absolute;left:0;text-align:left;margin-left:7pt;margin-top:70.3pt;width:477.35pt;height:21.9pt;z-index:251658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5jg5/y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C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59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9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41" type="#_x0000_t202" style="position:absolute;left:0;text-align:left;margin-left:7pt;margin-top:28.25pt;width:477.35pt;height:24.4pt;z-index:25165835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">
                <v:textbox>
                  <w:txbxContent>
                    <w:p w14:paraId="222E4707" w14:textId="6947B10F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9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74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42" type="#_x0000_t202" style="position:absolute;left:0;text-align:left;margin-left:30.5pt;margin-top:6.6pt;width:245pt;height:23.75pt;z-index:25165847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">
                <v:textbox>
                  <w:txbxContent>
                    <w:p w14:paraId="274B113D" w14:textId="36FBC173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75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43" type="#_x0000_t202" style="position:absolute;margin-left:30pt;margin-top:13.8pt;width:245pt;height:20.65pt;z-index:25165847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">
                <v:textbox>
                  <w:txbxContent>
                    <w:p w14:paraId="6522D112" w14:textId="15DE45CF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3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1641AE" w:rsidRPr="00932F38" w:rsidRDefault="001641AE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1641AE" w:rsidRPr="00932F38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78C73362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1EC31C6E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LEAF1 LEAF2</w:t>
                            </w:r>
                          </w:p>
                          <w:p w14:paraId="06D48A1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1641AE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mstpctl-treeprio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608FFE5D" w14:textId="0F1E2AFA" w:rsidR="001641AE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interface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</w:p>
                          <w:p w14:paraId="020B584D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backup-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2FDB85A4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peer-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linklocal</w:t>
                            </w:r>
                            <w:proofErr w:type="spellEnd"/>
                          </w:p>
                          <w:p w14:paraId="13A2A851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priority 1000</w:t>
                            </w:r>
                          </w:p>
                          <w:p w14:paraId="13636F99" w14:textId="621FE6B1" w:rsidR="001641AE" w:rsidRPr="00932F38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-sys-mac </w:t>
                            </w:r>
                            <w:proofErr w:type="gramStart"/>
                            <w:r w:rsidRPr="00B677F6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B677F6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4" type="#_x0000_t202" style="position:absolute;left:0;text-align:left;margin-left:0;margin-top:9.55pt;width:330.65pt;height:321.8pt;z-index:-25165823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">
                <v:textbox>
                  <w:txbxContent>
                    <w:p w14:paraId="222E470D" w14:textId="2D33E4BF" w:rsidR="001641AE" w:rsidRPr="00932F38" w:rsidRDefault="001641AE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1641AE" w:rsidRPr="00932F38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78C73362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1EC31C6E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06D48A1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1641AE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mstpctl-treeprio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608FFE5D" w14:textId="0F1E2AFA" w:rsidR="001641AE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020B584D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FDB85A4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linklocal</w:t>
                      </w:r>
                      <w:proofErr w:type="spellEnd"/>
                    </w:p>
                    <w:p w14:paraId="13A2A851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riority 1000</w:t>
                      </w:r>
                    </w:p>
                    <w:p w14:paraId="13636F99" w14:textId="621FE6B1" w:rsidR="001641AE" w:rsidRPr="00932F38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-sys-mac </w:t>
                      </w:r>
                      <w:proofErr w:type="gramStart"/>
                      <w:r w:rsidRPr="00B677F6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B677F6">
                        <w:rPr>
                          <w:rFonts w:ascii="Consolas" w:hAnsi="Consolas" w:cs="Courier New"/>
                        </w:rPr>
                        <w:t>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05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4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 xml:space="preserve">net show </w:t>
                            </w:r>
                            <w:proofErr w:type="spellStart"/>
                            <w:r w:rsidRPr="007B2129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</w:p>
                          <w:p w14:paraId="222E473C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</w:t>
                            </w:r>
                            <w:proofErr w:type="gramStart"/>
                            <w:r w:rsidRPr="00CF2B1C">
                              <w:rPr>
                                <w:rFonts w:ascii="Consolas" w:hAnsi="Consolas" w:cs="Courier New"/>
                              </w:rPr>
                              <w:t>d:d</w:t>
                            </w:r>
                            <w:proofErr w:type="gramEnd"/>
                            <w:r w:rsidRPr="00CF2B1C">
                              <w:rPr>
                                <w:rFonts w:ascii="Consolas" w:hAnsi="Consolas" w:cs="Courier New"/>
                              </w:rPr>
                              <w:t>0 secondary</w:t>
                            </w:r>
                          </w:p>
                          <w:p w14:paraId="222E473F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</w:t>
                            </w:r>
                            <w:proofErr w:type="gramStart"/>
                            <w:r w:rsidRPr="00CF2B1C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CF2B1C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  <w:p w14:paraId="222E4742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1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1         -                      -</w:t>
                            </w:r>
                          </w:p>
                          <w:p w14:paraId="222E4747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2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5" type="#_x0000_t202" style="position:absolute;left:0;text-align:left;margin-left:-31.2pt;margin-top:41.3pt;width:551.6pt;height:175.6pt;z-index:25165833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">
                <v:textbox>
                  <w:txbxContent>
                    <w:p w14:paraId="222E473B" w14:textId="0E542521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7B2129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</w:p>
                    <w:p w14:paraId="222E473C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d:d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0 secondary</w:t>
                      </w:r>
                    </w:p>
                    <w:p w14:paraId="222E473F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:00:01</w:t>
                      </w:r>
                    </w:p>
                    <w:p w14:paraId="222E4742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1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1         -                      -</w:t>
                      </w:r>
                    </w:p>
                    <w:p w14:paraId="222E4747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2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="00C62820" w:rsidRPr="00CA2597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4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64A148A3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>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1A6C871C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61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381B64EA" w14:textId="3FD0E07A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0DFB31BD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8AFD322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C43B764" w14:textId="1A26A9A6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</w:t>
                            </w:r>
                            <w:proofErr w:type="spell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et</w:t>
                            </w:r>
                            <w:proofErr w:type="spellEnd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1CDF2A82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386E7307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03F970F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752" w14:textId="11E2477E" w:rsidR="001641AE" w:rsidRDefault="001641AE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6" type="#_x0000_t202" style="position:absolute;left:0;text-align:left;margin-left:20.95pt;margin-top:33.35pt;width:464.75pt;height:119.25pt;z-index:25165836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Zpgivy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381B64EA" w14:textId="3FD0E07A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0DFB31BD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8AFD322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C43B764" w14:textId="1A26A9A6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1CDF2A82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386E7307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03F970F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752" w14:textId="11E2477E" w:rsidR="001641AE" w:rsidRDefault="001641AE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62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5EC26FDE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363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$ sudo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p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route add 172.16.0.0/16 dev eth2 via 172.16.2.254</w:t>
                            </w:r>
                          </w:p>
                          <w:p w14:paraId="112FA8FA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route</w:t>
                            </w:r>
                          </w:p>
                          <w:p w14:paraId="6C72306C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Genmask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face</w:t>
                            </w:r>
                            <w:proofErr w:type="spellEnd"/>
                          </w:p>
                          <w:p w14:paraId="0873CF5C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7" type="#_x0000_t202" style="position:absolute;left:0;text-align:left;margin-left:18pt;margin-top:20.6pt;width:448.8pt;height:119.8pt;z-index:25165836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">
                <v:textbox>
                  <w:txbxContent>
                    <w:p w14:paraId="38C5A3F4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$ sudo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route add 172.16.0.0/16 dev eth2 via 172.16.2.254</w:t>
                      </w:r>
                    </w:p>
                    <w:p w14:paraId="112FA8FA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route</w:t>
                      </w:r>
                    </w:p>
                    <w:p w14:paraId="6C72306C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Destination     Gateway        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Genmask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Flags Metric Ref    Use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face</w:t>
                      </w:r>
                      <w:proofErr w:type="spellEnd"/>
                    </w:p>
                    <w:p w14:paraId="0873CF5C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64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ED7008" w:rsidRPr="00226E9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65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124780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64 time=2.60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75E" w14:textId="049EE0F8" w:rsidR="001641AE" w:rsidRPr="0012478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64 time=1.83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8" type="#_x0000_t202" style="position:absolute;left:0;text-align:left;margin-left:398.8pt;margin-top:38.25pt;width:450pt;height:62.75pt;z-index:251658365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MEyZqk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124780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124780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2.60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75E" w14:textId="049EE0F8" w:rsidR="001641AE" w:rsidRPr="0012478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1.83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8369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4:mgmt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261B549C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</w:t>
                            </w:r>
                            <w:proofErr w:type="spell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1BA96169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24BFD91D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6EF8FDC8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E" w14:textId="612CD019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9" type="#_x0000_t202" style="position:absolute;left:0;text-align:left;margin-left:14.45pt;margin-top:144.05pt;width:501.25pt;height:102.85pt;z-index:25165836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BE8nvW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4:mgmt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261B549C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1BA96169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24BFD91D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6EF8FDC8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E" w14:textId="612CD019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8368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:mgmt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722CB7EF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</w:t>
                            </w:r>
                            <w:proofErr w:type="spell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6CA1B34E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14B0A2D6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5763A390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6" w14:textId="2486B184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50" type="#_x0000_t202" style="position:absolute;left:0;text-align:left;margin-left:14.95pt;margin-top:28.1pt;width:500.75pt;height:101.9pt;z-index:251658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G4Q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eV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CqlG4Q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:mgmt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722CB7EF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6CA1B34E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14B0A2D6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5763A390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6" w14:textId="2486B184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06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3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4F1B0A20" w:rsidR="004C7AD9" w:rsidRDefault="001641A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6" behindDoc="0" locked="0" layoutInCell="1" allowOverlap="1" wp14:anchorId="43BCA60A" wp14:editId="5A188328">
                <wp:simplePos x="0" y="0"/>
                <wp:positionH relativeFrom="column">
                  <wp:posOffset>3896041</wp:posOffset>
                </wp:positionH>
                <wp:positionV relativeFrom="paragraph">
                  <wp:posOffset>175416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51" type="#_x0000_t202" style="position:absolute;margin-left:306.75pt;margin-top:138.1pt;width:53.45pt;height:34.35pt;z-index:2516585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" filled="f" stroked="f">
                <v:stroke dashstyle="dash"/>
                <v:textbox>
                  <w:txbxContent>
                    <w:p w14:paraId="14E1BBC1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3" behindDoc="0" locked="0" layoutInCell="1" allowOverlap="1" wp14:anchorId="3B62EEC9" wp14:editId="4F0F9B30">
                <wp:simplePos x="0" y="0"/>
                <wp:positionH relativeFrom="column">
                  <wp:posOffset>969014</wp:posOffset>
                </wp:positionH>
                <wp:positionV relativeFrom="paragraph">
                  <wp:posOffset>1762841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52" type="#_x0000_t202" style="position:absolute;margin-left:76.3pt;margin-top:138.8pt;width:53.5pt;height:34.4pt;z-index:25165851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" filled="f" stroked="f">
                <v:stroke dashstyle="dash"/>
                <v:textbox>
                  <w:txbxContent>
                    <w:p w14:paraId="01B0369B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4" behindDoc="0" locked="0" layoutInCell="1" allowOverlap="1" wp14:anchorId="13B9B534" wp14:editId="32717BE2">
                <wp:simplePos x="0" y="0"/>
                <wp:positionH relativeFrom="column">
                  <wp:posOffset>3877906</wp:posOffset>
                </wp:positionH>
                <wp:positionV relativeFrom="paragraph">
                  <wp:posOffset>57042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53" type="#_x0000_t202" style="position:absolute;margin-left:305.35pt;margin-top:44.9pt;width:65.25pt;height:34.35pt;z-index:2516585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" filled="f" stroked="f">
                <v:stroke dashstyle="dash"/>
                <v:textbox>
                  <w:txbxContent>
                    <w:p w14:paraId="602B84E4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5" behindDoc="0" locked="0" layoutInCell="1" allowOverlap="1" wp14:anchorId="205477F1" wp14:editId="7E6560B7">
                <wp:simplePos x="0" y="0"/>
                <wp:positionH relativeFrom="column">
                  <wp:posOffset>858835</wp:posOffset>
                </wp:positionH>
                <wp:positionV relativeFrom="paragraph">
                  <wp:posOffset>577258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4" type="#_x0000_t202" style="position:absolute;margin-left:67.6pt;margin-top:45.45pt;width:65.25pt;height:34.35pt;z-index:2516585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" filled="f" stroked="f">
                <v:stroke dashstyle="dash"/>
                <v:textbox>
                  <w:txbxContent>
                    <w:p w14:paraId="0095FB99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1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1641AE" w:rsidRPr="007E28A1" w:rsidRDefault="001641AE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5" type="#_x0000_t202" style="position:absolute;margin-left:134.5pt;margin-top:18.1pt;width:171.15pt;height:32.75pt;z-index:2516585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" filled="f" stroked="f">
                <v:stroke dashstyle="dash"/>
                <v:textbox>
                  <w:txbxContent>
                    <w:p w14:paraId="442CD8C0" w14:textId="77777777" w:rsidR="001641AE" w:rsidRPr="007E28A1" w:rsidRDefault="001641AE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0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1641AE" w:rsidRPr="007E28A1" w:rsidRDefault="001641AE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6" type="#_x0000_t202" style="position:absolute;margin-left:117pt;margin-top:2.95pt;width:206.5pt;height:32.75pt;z-index:2516585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" filled="f" stroked="f">
                <v:stroke dashstyle="dash"/>
                <v:textbox>
                  <w:txbxContent>
                    <w:p w14:paraId="646D9D43" w14:textId="77777777" w:rsidR="001641AE" w:rsidRPr="007E28A1" w:rsidRDefault="001641AE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5861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1641AE" w:rsidRPr="00183D76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1641AE" w:rsidRPr="008005C2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1641AE" w:rsidRPr="00183D76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1641AE" w:rsidRPr="008005C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1641AE" w:rsidRPr="009F2E12" w:rsidRDefault="001641AE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1641AE" w:rsidRPr="008005C2" w:rsidRDefault="001641AE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7" style="position:absolute;margin-left:45pt;margin-top:2.05pt;width:336.2pt;height:330.05pt;z-index:25165861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">
                <v:group id="Group 180" o:spid="_x0000_s1258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9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60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61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62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8" o:title="A picture containing monitor, phone&#10;&#10;Description automatically generated"/>
                  </v:shape>
                  <v:line id="Straight Connector 185" o:spid="_x0000_s1263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4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8" o:title="A picture containing monitor, phone&#10;&#10;Description automatically generated"/>
                  </v:shape>
                  <v:line id="Straight Connector 187" o:spid="_x0000_s1265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6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8" o:title="A picture containing monitor, phone&#10;&#10;Description automatically generated"/>
                  </v:shape>
                  <v:line id="Straight Connector 190" o:spid="_x0000_s1267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8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8" o:title="A picture containing monitor, phone&#10;&#10;Description automatically generated"/>
                  </v:shape>
                  <v:line id="Straight Connector 195" o:spid="_x0000_s1269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70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9" o:title="A close up of a sign&#10;&#10;Description automatically generated"/>
                  </v:shape>
                  <v:line id="Straight Connector 197" o:spid="_x0000_s1271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72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9" o:title="A close up of a sign&#10;&#10;Description automatically generated"/>
                  </v:shape>
                  <v:shape id="_x0000_s1273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4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5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6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1641AE" w:rsidRPr="00183D76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7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8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9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80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1641AE" w:rsidRPr="008005C2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81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82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1641AE" w:rsidRPr="00183D76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3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4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5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6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9" o:title="A close up of a sign&#10;&#10;Description automatically generated"/>
                  </v:shape>
                  <v:shape id="Picture 200" o:spid="_x0000_s1287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9" o:title="A close up of a sign&#10;&#10;Description automatically generated"/>
                  </v:shape>
                </v:group>
                <v:rect id="Rectangle 217" o:spid="_x0000_s1288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9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0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91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92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3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4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1641AE" w:rsidRPr="008005C2" w:rsidRDefault="001641AE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5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6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7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8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9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1641AE" w:rsidRPr="009F2E12" w:rsidRDefault="001641AE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74" o:spid="_x0000_s1300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1641AE" w:rsidRPr="008005C2" w:rsidRDefault="001641AE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75" o:spid="_x0000_s1301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07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1641AE" w:rsidRDefault="001641AE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302" type="#_x0000_t202" style="position:absolute;margin-left:194.3pt;margin-top:66.9pt;width:50.95pt;height:32.75pt;z-index:2516585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Hvdx+i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1641AE" w:rsidRDefault="001641AE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12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09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08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1641AE" w:rsidRPr="007E28A1" w:rsidRDefault="001641AE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303" type="#_x0000_t202" style="position:absolute;margin-left:195pt;margin-top:45.05pt;width:50.95pt;height:20pt;z-index:2516585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" filled="f" stroked="f">
                <v:stroke dashstyle="dash"/>
                <v:textbox>
                  <w:txbxContent>
                    <w:p w14:paraId="10D65D36" w14:textId="77777777" w:rsidR="001641AE" w:rsidRPr="007E28A1" w:rsidRDefault="001641AE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65837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1641AE" w:rsidRPr="00482947" w:rsidRDefault="001641AE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4" type="#_x0000_t202" style="position:absolute;left:0;text-align:left;margin-left:139.95pt;margin-top:48.75pt;width:242.95pt;height:81.35pt;z-index:2516583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" filled="f" stroked="f">
                <v:textbox style="mso-fit-shape-to-text:t" inset="3.02325mm,1.51161mm,3.02325mm,1.51161mm">
                  <w:txbxContent>
                    <w:p w14:paraId="222E4791" w14:textId="77777777" w:rsidR="001641AE" w:rsidRPr="00482947" w:rsidRDefault="001641AE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ED561D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3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vlan 2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 172.16.2.253/24</w:t>
                            </w:r>
                          </w:p>
                          <w:p w14:paraId="222E4793" w14:textId="4860F7DE" w:rsidR="001641AE" w:rsidRPr="00ED561D" w:rsidRDefault="00C70E1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 xml:space="preserve">net add vlan 2 </w:t>
                            </w:r>
                            <w:proofErr w:type="spellStart"/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2 172.16.2.254/24</w:t>
                            </w:r>
                          </w:p>
                          <w:p w14:paraId="222E4794" w14:textId="0769BB3B" w:rsidR="001641AE" w:rsidRPr="00ED561D" w:rsidRDefault="00C70E1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 xml:space="preserve">net add vlan 3 </w:t>
                            </w:r>
                            <w:proofErr w:type="spellStart"/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 xml:space="preserve"> address 172.16.3.253/24</w:t>
                            </w:r>
                          </w:p>
                          <w:p w14:paraId="222E4795" w14:textId="0C43BDCB" w:rsidR="001641AE" w:rsidRPr="00ED561D" w:rsidRDefault="00C70E1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 xml:space="preserve">net add vlan 3 </w:t>
                            </w:r>
                            <w:proofErr w:type="spellStart"/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="001641AE"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3 172.16.3.254/24</w:t>
                            </w:r>
                          </w:p>
                          <w:p w14:paraId="222E4796" w14:textId="05BED3A5" w:rsidR="001641AE" w:rsidRPr="00ED561D" w:rsidRDefault="00C70E1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1641AE"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commit</w:t>
                            </w:r>
                          </w:p>
                          <w:p w14:paraId="222E4797" w14:textId="77777777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5" type="#_x0000_t202" style="position:absolute;margin-left:-46pt;margin-top:101.7pt;width:575pt;height:73.6pt;z-index:2516583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">
                <v:textbox>
                  <w:txbxContent>
                    <w:p w14:paraId="222E4792" w14:textId="4132445A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2.253/24</w:t>
                      </w:r>
                    </w:p>
                    <w:p w14:paraId="222E4793" w14:textId="4860F7DE" w:rsidR="001641AE" w:rsidRPr="00ED561D" w:rsidRDefault="00C70E1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1641AE" w:rsidRPr="00ED561D">
                        <w:rPr>
                          <w:rFonts w:ascii="Consolas" w:hAnsi="Consolas" w:cs="Courier New"/>
                        </w:rPr>
                        <w:t xml:space="preserve">net add vlan 2 </w:t>
                      </w:r>
                      <w:proofErr w:type="spellStart"/>
                      <w:r w:rsidR="001641AE"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="001641AE" w:rsidRPr="00ED561D">
                        <w:rPr>
                          <w:rFonts w:ascii="Consolas" w:hAnsi="Consolas" w:cs="Courier New"/>
                        </w:rPr>
                        <w:t xml:space="preserve"> address-virtual 00:00:5e:00:01:02 172.16.2.254/24</w:t>
                      </w:r>
                    </w:p>
                    <w:p w14:paraId="222E4794" w14:textId="0769BB3B" w:rsidR="001641AE" w:rsidRPr="00ED561D" w:rsidRDefault="00C70E1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1641AE" w:rsidRPr="00ED561D">
                        <w:rPr>
                          <w:rFonts w:ascii="Consolas" w:hAnsi="Consolas" w:cs="Courier New"/>
                        </w:rPr>
                        <w:t xml:space="preserve">net add vlan 3 </w:t>
                      </w:r>
                      <w:proofErr w:type="spellStart"/>
                      <w:r w:rsidR="001641AE"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="001641AE" w:rsidRPr="00ED561D">
                        <w:rPr>
                          <w:rFonts w:ascii="Consolas" w:hAnsi="Consolas" w:cs="Courier New"/>
                        </w:rPr>
                        <w:t xml:space="preserve"> address 172.16.3.253/24</w:t>
                      </w:r>
                    </w:p>
                    <w:p w14:paraId="222E4795" w14:textId="0C43BDCB" w:rsidR="001641AE" w:rsidRPr="00ED561D" w:rsidRDefault="00C70E1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1641AE" w:rsidRPr="00ED561D">
                        <w:rPr>
                          <w:rFonts w:ascii="Consolas" w:hAnsi="Consolas" w:cs="Courier New"/>
                        </w:rPr>
                        <w:t xml:space="preserve">net add vlan 3 </w:t>
                      </w:r>
                      <w:proofErr w:type="spellStart"/>
                      <w:r w:rsidR="001641AE"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="001641AE" w:rsidRPr="00ED561D">
                        <w:rPr>
                          <w:rFonts w:ascii="Consolas" w:hAnsi="Consolas" w:cs="Courier New"/>
                        </w:rPr>
                        <w:t xml:space="preserve"> address-virtual 00:00:5e:00:01:03 172.16.3.254/24</w:t>
                      </w:r>
                    </w:p>
                    <w:p w14:paraId="222E4796" w14:textId="05BED3A5" w:rsidR="001641AE" w:rsidRPr="00ED561D" w:rsidRDefault="00C70E1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1641AE" w:rsidRPr="00ED561D">
                        <w:rPr>
                          <w:rFonts w:ascii="Consolas" w:hAnsi="Consolas" w:cs="Courier New"/>
                          <w:lang w:val="sv-SE"/>
                        </w:rPr>
                        <w:t>net commit</w:t>
                      </w:r>
                    </w:p>
                    <w:p w14:paraId="222E4797" w14:textId="77777777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8371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1641AE" w:rsidRPr="0034659A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1641AE" w:rsidRPr="00DB74A1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6" type="#_x0000_t202" style="position:absolute;margin-left:27pt;margin-top:19.2pt;width:574pt;height:73.6pt;z-index:251658371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">
                <v:textbox>
                  <w:txbxContent>
                    <w:p w14:paraId="222E4798" w14:textId="29EC5510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1641AE" w:rsidRPr="0034659A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1641AE" w:rsidRPr="00DB74A1" w:rsidRDefault="001641AE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7F1167"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17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74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1641AE" w:rsidRPr="00FD6697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7" type="#_x0000_t202" style="position:absolute;left:0;text-align:left;margin-left:-.7pt;margin-top:139.35pt;width:400.4pt;height:113.1pt;z-index:25165837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">
                <v:textbox>
                  <w:txbxContent>
                    <w:p w14:paraId="2795165B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1641AE" w:rsidRPr="00FD6697" w:rsidRDefault="001641AE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73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222E479F" w14:textId="52ADCC8F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        </w:t>
                            </w:r>
                            <w:proofErr w:type="spellStart"/>
                            <w:r w:rsidRPr="00B80D26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MTU    Mode          LLDP         Summary</w:t>
                            </w:r>
                          </w:p>
                          <w:p w14:paraId="222E47A0" w14:textId="77777777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2/24</w:t>
                            </w:r>
                          </w:p>
                          <w:p w14:paraId="187934BB" w14:textId="1BABC5ED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4/24</w:t>
                            </w:r>
                          </w:p>
                          <w:p w14:paraId="7CE8A559" w14:textId="2BD627D6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2/24</w:t>
                            </w:r>
                          </w:p>
                          <w:p w14:paraId="222E47A5" w14:textId="5580DBFC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8" type="#_x0000_t202" style="position:absolute;left:0;text-align:left;margin-left:0;margin-top:27.95pt;width:513.2pt;height:100pt;z-index:251658373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NvmO7c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222E479F" w14:textId="52ADCC8F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        </w:t>
                      </w:r>
                      <w:proofErr w:type="spellStart"/>
                      <w:r w:rsidRPr="00B80D26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B80D26">
                        <w:rPr>
                          <w:rFonts w:ascii="Consolas" w:hAnsi="Consolas" w:cs="Courier New"/>
                        </w:rPr>
                        <w:t xml:space="preserve">   MTU    Mode          LLDP         Summary</w:t>
                      </w:r>
                    </w:p>
                    <w:p w14:paraId="222E47A0" w14:textId="77777777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2/24</w:t>
                      </w:r>
                    </w:p>
                    <w:p w14:paraId="187934BB" w14:textId="1BABC5ED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4/24</w:t>
                      </w:r>
                    </w:p>
                    <w:p w14:paraId="7CE8A559" w14:textId="2BD627D6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2/24</w:t>
                      </w:r>
                    </w:p>
                    <w:p w14:paraId="222E47A5" w14:textId="5580DBFC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75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1641AE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1641AE" w:rsidRPr="00E92508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1641AE" w:rsidRPr="00E92508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9" type="#_x0000_t202" style="position:absolute;left:0;text-align:left;margin-left:-1.5pt;margin-top:69.7pt;width:455.95pt;height:125.25pt;z-index:25165837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">
                <v:textbox>
                  <w:txbxContent>
                    <w:p w14:paraId="4539CD1E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1641AE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1641AE" w:rsidRPr="00E92508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1641AE" w:rsidRPr="00E92508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8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19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0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444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1641AE" w:rsidRPr="0015000A" w:rsidRDefault="001641AE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10" type="#_x0000_t202" style="position:absolute;left:0;text-align:left;margin-left:62.3pt;margin-top:-7.4pt;width:456.75pt;height:31.65pt;z-index:25165826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" filled="f" stroked="f" strokeweight=".5pt">
                <v:textbox>
                  <w:txbxContent>
                    <w:p w14:paraId="222E47B9" w14:textId="38FB982F" w:rsidR="001641AE" w:rsidRPr="0015000A" w:rsidRDefault="001641AE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6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21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19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1641AE" w:rsidRPr="00B12887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11" style="position:absolute;margin-left:5pt;margin-top:9.55pt;width:440.1pt;height:314.8pt;z-index:251658619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">
                <v:line id="Straight Connector 332" o:spid="_x0000_s1312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13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4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5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8" o:title="A picture containing monitor, phone&#10;&#10;Description automatically generated"/>
                </v:shape>
                <v:line id="Straight Connector 341" o:spid="_x0000_s1316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7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8" o:title="A picture containing monitor, phone&#10;&#10;Description automatically generated"/>
                </v:shape>
                <v:line id="Straight Connector 344" o:spid="_x0000_s1318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9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8" o:title="A picture containing monitor, phone&#10;&#10;Description automatically generated"/>
                </v:shape>
                <v:line id="Straight Connector 347" o:spid="_x0000_s1320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21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8" o:title="A picture containing monitor, phone&#10;&#10;Description automatically generated"/>
                </v:shape>
                <v:line id="Straight Connector 350" o:spid="_x0000_s1322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23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9" o:title="A close up of a sign&#10;&#10;Description automatically generated"/>
                </v:shape>
                <v:line id="Straight Connector 1696" o:spid="_x0000_s1324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5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9" o:title="A close up of a sign&#10;&#10;Description automatically generated"/>
                </v:shape>
                <v:shape id="_x0000_s1326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7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8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9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30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31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32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9" o:title="A close up of a sign&#10;&#10;Description automatically generated"/>
                </v:shape>
                <v:rect id="Rectangle 1705" o:spid="_x0000_s1333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4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5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6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7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8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9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40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41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9" o:title="A close up of a sign&#10;&#10;Description automatically generated"/>
                </v:shape>
                <v:shape id="_x0000_s1342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43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4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1641AE" w:rsidRPr="00B12887" w:rsidRDefault="001641AE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5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6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7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8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57E91B94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3" behindDoc="0" locked="0" layoutInCell="1" allowOverlap="1" wp14:anchorId="4A1B049D" wp14:editId="4285E820">
                <wp:simplePos x="0" y="0"/>
                <wp:positionH relativeFrom="column">
                  <wp:posOffset>4064271</wp:posOffset>
                </wp:positionH>
                <wp:positionV relativeFrom="paragraph">
                  <wp:posOffset>170164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9" type="#_x0000_t202" style="position:absolute;margin-left:320pt;margin-top:13.4pt;width:65.25pt;height:34.35pt;z-index:2516585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" filled="f" stroked="f">
                <v:stroke dashstyle="dash"/>
                <v:textbox>
                  <w:txbxContent>
                    <w:p w14:paraId="7F7A86B7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4" behindDoc="0" locked="0" layoutInCell="1" allowOverlap="1" wp14:anchorId="7B5960D6" wp14:editId="488DC29E">
                <wp:simplePos x="0" y="0"/>
                <wp:positionH relativeFrom="column">
                  <wp:posOffset>818940</wp:posOffset>
                </wp:positionH>
                <wp:positionV relativeFrom="paragraph">
                  <wp:posOffset>208798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50" type="#_x0000_t202" style="position:absolute;margin-left:64.5pt;margin-top:16.45pt;width:65.25pt;height:34.35pt;z-index:2516585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" filled="f" stroked="f">
                <v:stroke dashstyle="dash"/>
                <v:textbox>
                  <w:txbxContent>
                    <w:p w14:paraId="1A8F0ABA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6D224CCC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407583A9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5" behindDoc="0" locked="0" layoutInCell="1" allowOverlap="1" wp14:anchorId="1F2B6DC9" wp14:editId="4857EDD3">
                <wp:simplePos x="0" y="0"/>
                <wp:positionH relativeFrom="column">
                  <wp:posOffset>4106549</wp:posOffset>
                </wp:positionH>
                <wp:positionV relativeFrom="paragraph">
                  <wp:posOffset>9966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51" type="#_x0000_t202" style="position:absolute;margin-left:323.35pt;margin-top:7.85pt;width:53.45pt;height:34.35pt;z-index:25165852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" filled="f" stroked="f">
                <v:stroke dashstyle="dash"/>
                <v:textbox>
                  <w:txbxContent>
                    <w:p w14:paraId="7C9B38F0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2" behindDoc="0" locked="0" layoutInCell="1" allowOverlap="1" wp14:anchorId="781C91C2" wp14:editId="04DB9020">
                <wp:simplePos x="0" y="0"/>
                <wp:positionH relativeFrom="column">
                  <wp:posOffset>936305</wp:posOffset>
                </wp:positionH>
                <wp:positionV relativeFrom="paragraph">
                  <wp:posOffset>8473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52" type="#_x0000_t202" style="position:absolute;margin-left:73.7pt;margin-top:6.65pt;width:53.45pt;height:34.35pt;z-index:2516585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" filled="f" stroked="f">
                <v:stroke dashstyle="dash"/>
                <v:textbox>
                  <w:txbxContent>
                    <w:p w14:paraId="66EBCF3F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2F112998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45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14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1641AE" w:rsidRPr="0024276D" w:rsidRDefault="001641AE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1641AE" w:rsidRPr="0024276D" w:rsidRDefault="001641AE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53" type="#_x0000_t202" style="position:absolute;left:0;text-align:left;margin-left:18pt;margin-top:20.35pt;width:320.8pt;height:36pt;z-index:25165831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Dnz/ec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1641AE" w:rsidRPr="0024276D" w:rsidRDefault="001641AE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1641AE" w:rsidRPr="0024276D" w:rsidRDefault="001641AE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658315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etc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>/frr/daemons</w:t>
                            </w:r>
                          </w:p>
                          <w:p w14:paraId="222E47D7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=yes</w:t>
                            </w:r>
                          </w:p>
                          <w:p w14:paraId="222E47D9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4" type="#_x0000_t202" style="position:absolute;left:0;text-align:left;margin-left:18.2pt;margin-top:52.95pt;width:320.8pt;height:46.25pt;z-index:25165831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GqcDV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etc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frr/daemons</w:t>
                      </w:r>
                    </w:p>
                    <w:p w14:paraId="222E47D7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proofErr w:type="spellStart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=yes</w:t>
                      </w:r>
                    </w:p>
                    <w:p w14:paraId="222E47D9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etc</w:t>
      </w:r>
      <w:proofErr w:type="spellEnd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proofErr w:type="spellStart"/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proofErr w:type="spellEnd"/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16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1641AE" w:rsidRPr="0024276D" w:rsidRDefault="001641AE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sudo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ystemctl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5" type="#_x0000_t202" style="position:absolute;left:0;text-align:left;margin-left:18pt;margin-top:5.3pt;width:327.85pt;height:23pt;z-index:2516583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B8Yo/x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1641AE" w:rsidRPr="0024276D" w:rsidRDefault="001641AE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ystemctl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7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658477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6" type="#_x0000_t202" style="position:absolute;left:0;text-align:left;margin-left:395.8pt;margin-top:24.65pt;width:447pt;height:24.3pt;z-index:251658477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luEF6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</w:t>
      </w:r>
      <w:proofErr w:type="spellStart"/>
      <w:r w:rsidR="00D4260F" w:rsidRPr="00DE1D39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658478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3/32</w:t>
                            </w:r>
                          </w:p>
                          <w:p w14:paraId="68AABD7D" w14:textId="5E43D18B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1641AE" w:rsidRDefault="001641A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7" type="#_x0000_t202" style="position:absolute;margin-left:20.5pt;margin-top:41.1pt;width:445.5pt;height:25.2pt;z-index:25165847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">
                <v:textbox>
                  <w:txbxContent>
                    <w:p w14:paraId="1228C400" w14:textId="56F4B9B4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3/32</w:t>
                      </w:r>
                    </w:p>
                    <w:p w14:paraId="68AABD7D" w14:textId="5E43D18B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1641AE" w:rsidRDefault="001641AE"/>
                  </w:txbxContent>
                </v:textbox>
                <w10:wrap type="through" anchorx="margin"/>
              </v:shape>
            </w:pict>
          </mc:Fallback>
        </mc:AlternateContent>
      </w: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79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317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1641AE" w:rsidRPr="0024276D" w:rsidRDefault="001641AE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1641AE" w:rsidRPr="0024276D" w:rsidRDefault="001641AE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8" type="#_x0000_t202" style="position:absolute;left:0;text-align:left;margin-left:0;margin-top:77.85pt;width:494.6pt;height:35.05pt;z-index:25165831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">
                <v:textbox>
                  <w:txbxContent>
                    <w:p w14:paraId="222E47DB" w14:textId="3C431F6D" w:rsidR="001641AE" w:rsidRPr="0024276D" w:rsidRDefault="001641AE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1641AE" w:rsidRPr="0024276D" w:rsidRDefault="001641AE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267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1641AE" w:rsidRPr="0024276D" w:rsidRDefault="001641AE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1641AE" w:rsidRPr="0024276D" w:rsidRDefault="001641AE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9" type="#_x0000_t202" style="position:absolute;left:0;text-align:left;margin-left:0;margin-top:25.45pt;width:495.1pt;height:36.9pt;z-index:25165826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AGDgsI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1641AE" w:rsidRPr="0024276D" w:rsidRDefault="001641AE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1641AE" w:rsidRPr="0024276D" w:rsidRDefault="001641AE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480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07E7D611" w:rsidR="001641AE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</w:t>
                            </w:r>
                            <w:r w:rsidR="00EB32E8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</w:p>
                          <w:p w14:paraId="57D8039E" w14:textId="611A668A" w:rsidR="001641AE" w:rsidRPr="0024276D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60" type="#_x0000_t202" style="position:absolute;left:0;text-align:left;margin-left:0;margin-top:3.75pt;width:377.75pt;height:33.65pt;z-index:25165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">
                <v:textbox>
                  <w:txbxContent>
                    <w:p w14:paraId="4FAACF04" w14:textId="07E7D611" w:rsidR="001641AE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</w:t>
                      </w:r>
                      <w:r w:rsidR="00EB32E8">
                        <w:rPr>
                          <w:rFonts w:ascii="Consolas" w:hAnsi="Consolas" w:cs="Courier New"/>
                        </w:rPr>
                        <w:t>32</w:t>
                      </w:r>
                    </w:p>
                    <w:p w14:paraId="57D8039E" w14:textId="611A668A" w:rsidR="001641AE" w:rsidRPr="0024276D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481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59DF4D18" w:rsidR="001641AE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</w:t>
                            </w:r>
                            <w:r w:rsidR="00EB32E8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</w:p>
                          <w:p w14:paraId="628EB400" w14:textId="13D30313" w:rsidR="001641AE" w:rsidRPr="0024276D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61" type="#_x0000_t202" style="position:absolute;left:0;text-align:left;margin-left:1pt;margin-top:6.95pt;width:377.75pt;height:35.5pt;z-index:25165848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">
                <v:textbox>
                  <w:txbxContent>
                    <w:p w14:paraId="1500E0FB" w14:textId="59DF4D18" w:rsidR="001641AE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</w:t>
                      </w:r>
                      <w:r w:rsidR="00EB32E8">
                        <w:rPr>
                          <w:rFonts w:ascii="Consolas" w:hAnsi="Consolas" w:cs="Courier New"/>
                        </w:rPr>
                        <w:t>32</w:t>
                      </w:r>
                    </w:p>
                    <w:p w14:paraId="628EB400" w14:textId="13D30313" w:rsidR="001641AE" w:rsidRPr="0024276D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26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1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1641AE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1641AE" w:rsidRPr="0024276D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62" type="#_x0000_t202" style="position:absolute;margin-left:1.85pt;margin-top:5.7pt;width:318.3pt;height:164.1pt;z-index:25165831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">
                <v:textbox>
                  <w:txbxContent>
                    <w:p w14:paraId="61B653BF" w14:textId="77777777" w:rsidR="001641AE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1641AE" w:rsidRPr="0024276D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7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68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1641AE" w:rsidRPr="00674850" w:rsidRDefault="001641AE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gp summary</w:t>
                            </w:r>
                          </w:p>
                          <w:p w14:paraId="222E47ED" w14:textId="77777777" w:rsidR="001641AE" w:rsidRPr="00674850" w:rsidRDefault="001641AE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BGP router identifier 172.16.100.1, local AS number 65101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rf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id 0</w:t>
                            </w:r>
                          </w:p>
                          <w:p w14:paraId="52BFEE25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Neighbor        V         AS 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sgRcvd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sgSent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blVer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nQ</w:t>
                            </w:r>
                            <w:proofErr w:type="spellEnd"/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tQ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Up/Down State/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fxRcd</w:t>
                            </w:r>
                            <w:proofErr w:type="spellEnd"/>
                          </w:p>
                          <w:p w14:paraId="0DF5F03D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63" type="#_x0000_t202" style="position:absolute;left:0;text-align:left;margin-left:-7.95pt;margin-top:23.65pt;width:509.1pt;height:173.9pt;z-index:2516582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">
                <v:textbox>
                  <w:txbxContent>
                    <w:p w14:paraId="222E47EC" w14:textId="7FF5D7D0" w:rsidR="001641AE" w:rsidRPr="00674850" w:rsidRDefault="001641AE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gp summary</w:t>
                      </w:r>
                    </w:p>
                    <w:p w14:paraId="222E47ED" w14:textId="77777777" w:rsidR="001641AE" w:rsidRPr="00674850" w:rsidRDefault="001641AE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BGP router identifier 172.16.100.1, local AS number 65101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rf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id 0</w:t>
                      </w:r>
                    </w:p>
                    <w:p w14:paraId="52BFEE25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Neighbor        V         AS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Rcvd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Sent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blVer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nQ</w:t>
                      </w:r>
                      <w:proofErr w:type="spellEnd"/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tQ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Up/Down State/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fxRcd</w:t>
                      </w:r>
                      <w:proofErr w:type="spellEnd"/>
                    </w:p>
                    <w:p w14:paraId="0DF5F03D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28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0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route bgp</w:t>
                            </w:r>
                          </w:p>
                          <w:p w14:paraId="1BCB0478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</w:t>
                            </w:r>
                            <w:proofErr w:type="spell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penFabric</w:t>
                            </w:r>
                            <w:proofErr w:type="spell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4B79DDAA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6:41</w:t>
                            </w:r>
                          </w:p>
                          <w:p w14:paraId="1014DEBA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6:41</w:t>
                            </w:r>
                          </w:p>
                          <w:p w14:paraId="0BB138AD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5:52</w:t>
                            </w:r>
                          </w:p>
                          <w:p w14:paraId="222E480B" w14:textId="28D7F3AE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4" type="#_x0000_t202" style="position:absolute;left:0;text-align:left;margin-left:398.6pt;margin-top:24.2pt;width:449.8pt;height:163.4pt;z-index:25165827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">
                <v:textbox>
                  <w:txbxContent>
                    <w:p w14:paraId="439DE79B" w14:textId="3E7E2674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route bgp</w:t>
                      </w:r>
                    </w:p>
                    <w:p w14:paraId="1BCB0478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</w:t>
                      </w:r>
                      <w:proofErr w:type="spell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penFabric</w:t>
                      </w:r>
                      <w:proofErr w:type="spell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,</w:t>
                      </w:r>
                    </w:p>
                    <w:p w14:paraId="4B79DDAA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6:41</w:t>
                      </w:r>
                    </w:p>
                    <w:p w14:paraId="1014DEBA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6:41</w:t>
                      </w:r>
                    </w:p>
                    <w:p w14:paraId="0BB138AD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5:52</w:t>
                      </w:r>
                    </w:p>
                    <w:p w14:paraId="222E480B" w14:textId="28D7F3AE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29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01CEBC01" w:rsidR="008B2448" w:rsidRDefault="008B2448" w:rsidP="00967EAF">
      <w:pPr>
        <w:spacing w:after="0"/>
        <w:rPr>
          <w:rFonts w:ascii="DIN Pro Regular" w:hAnsi="DIN Pro Regular"/>
          <w:sz w:val="24"/>
          <w:szCs w:val="24"/>
        </w:rPr>
      </w:pPr>
    </w:p>
    <w:p w14:paraId="730F1A4C" w14:textId="77777777" w:rsidR="00C70E1E" w:rsidRPr="008D08D8" w:rsidRDefault="00C70E1E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48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C6F0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77777777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69027181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37570294" w:rsidR="00BA73D0" w:rsidRPr="00577486" w:rsidRDefault="00AB7F84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20" behindDoc="0" locked="0" layoutInCell="1" allowOverlap="1" wp14:anchorId="06670FD6" wp14:editId="1D03C1AA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84649"/>
                <wp:effectExtent l="0" t="0" r="635" b="698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84649"/>
                          <a:chOff x="0" y="0"/>
                          <a:chExt cx="5490158" cy="4343416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111547" y="103867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69161" y="3765635"/>
                            <a:ext cx="1397484" cy="5777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4A12B76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583216CA" w:rsidR="001641AE" w:rsidRDefault="001641AE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21" y="3765732"/>
                            <a:ext cx="1123804" cy="557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26F2E0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2</w:t>
                              </w:r>
                            </w:p>
                            <w:p w14:paraId="5EB7894E" w14:textId="214B130F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890" y="3765732"/>
                            <a:ext cx="1154201" cy="54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12BA10" w14:textId="5FE0437D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3</w:t>
                              </w:r>
                            </w:p>
                            <w:p w14:paraId="421B6AE6" w14:textId="6DCBF8BF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070" y="3765732"/>
                            <a:ext cx="1200374" cy="557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33088C1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4</w:t>
                              </w:r>
                            </w:p>
                            <w:p w14:paraId="30E0D32C" w14:textId="41F57D5A" w:rsidR="001641AE" w:rsidRDefault="001641AE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216"/>
                            <a:ext cx="1397484" cy="258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691368" y="10537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5" style="position:absolute;left:0;text-align:left;margin-left:0;margin-top:16.4pt;width:436.45pt;height:329.5pt;z-index:251658620;mso-position-horizontal:left;mso-position-horizontal-relative:margin;mso-width-relative:margin;mso-height-relative:margin" coordsize="54901,43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">
                <v:shape id="_x0000_s1366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7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8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9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70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71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72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73" type="#_x0000_t202" style="position:absolute;left:11115;top:1038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4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5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6" type="#_x0000_t202" style="position:absolute;left:691;top:37656;width:13975;height:5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14A12B76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583216CA" w:rsidR="001641AE" w:rsidRDefault="001641AE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77" type="#_x0000_t202" style="position:absolute;left:14666;top:37657;width:11238;height:5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826F2E0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2</w:t>
                        </w:r>
                      </w:p>
                      <w:p w14:paraId="5EB7894E" w14:textId="214B130F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8" type="#_x0000_t202" style="position:absolute;left:26208;top:37657;width:11542;height:5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512BA10" w14:textId="5FE0437D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3</w:t>
                        </w:r>
                      </w:p>
                      <w:p w14:paraId="421B6AE6" w14:textId="6DCBF8BF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9" type="#_x0000_t202" style="position:absolute;left:37750;top:37657;width:12004;height:5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233088C1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4</w:t>
                        </w:r>
                      </w:p>
                      <w:p w14:paraId="30E0D32C" w14:textId="41F57D5A" w:rsidR="001641AE" w:rsidRDefault="001641AE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80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81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82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83" type="#_x0000_t202" style="position:absolute;left:25284;top:23962;width:13975;height:2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4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5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6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7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8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9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90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91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92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93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4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5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3" o:spid="_x0000_s1396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4" o:spid="_x0000_s1397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5" o:spid="_x0000_s1398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3" o:title="A close up of a sign&#10;&#10;Description automatically generated"/>
                </v:shape>
                <v:shape id="_x0000_s1399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00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01" type="#_x0000_t202" style="position:absolute;left:36913;top:105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7" behindDoc="0" locked="0" layoutInCell="1" allowOverlap="1" wp14:anchorId="12818FD7" wp14:editId="2BA15C6C">
                <wp:simplePos x="0" y="0"/>
                <wp:positionH relativeFrom="column">
                  <wp:posOffset>1250950</wp:posOffset>
                </wp:positionH>
                <wp:positionV relativeFrom="paragraph">
                  <wp:posOffset>186690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402" type="#_x0000_t202" style="position:absolute;left:0;text-align:left;margin-left:98.5pt;margin-top:14.7pt;width:65.25pt;height:34.35pt;z-index:25165853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6" behindDoc="0" locked="0" layoutInCell="1" allowOverlap="1" wp14:anchorId="0999558A" wp14:editId="7D63A372">
                <wp:simplePos x="0" y="0"/>
                <wp:positionH relativeFrom="column">
                  <wp:posOffset>3464377</wp:posOffset>
                </wp:positionH>
                <wp:positionV relativeFrom="paragraph">
                  <wp:posOffset>165735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403" type="#_x0000_t202" style="position:absolute;left:0;text-align:left;margin-left:272.8pt;margin-top:13.05pt;width:65.25pt;height:34.35pt;z-index:251658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" filled="f" stroked="f">
                <v:stroke dashstyle="dash"/>
                <v:textbox>
                  <w:txbxContent>
                    <w:p w14:paraId="33217CE6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602AC68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620500E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14E294F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10E9EE7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6567F3CC" w:rsidR="00BA73D0" w:rsidRPr="00577486" w:rsidRDefault="00AB7F8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8" behindDoc="0" locked="0" layoutInCell="1" allowOverlap="1" wp14:anchorId="03FEF32D" wp14:editId="0E0B84CF">
                <wp:simplePos x="0" y="0"/>
                <wp:positionH relativeFrom="column">
                  <wp:posOffset>3834144</wp:posOffset>
                </wp:positionH>
                <wp:positionV relativeFrom="paragraph">
                  <wp:posOffset>1083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4" type="#_x0000_t202" style="position:absolute;margin-left:301.9pt;margin-top:8.55pt;width:53.45pt;height:34.35pt;z-index:2516585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" filled="f" stroked="f">
                <v:stroke dashstyle="dash"/>
                <v:textbox>
                  <w:txbxContent>
                    <w:p w14:paraId="5F320B04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35" behindDoc="0" locked="0" layoutInCell="1" allowOverlap="1" wp14:anchorId="52EF5EFF" wp14:editId="61F8A936">
                <wp:simplePos x="0" y="0"/>
                <wp:positionH relativeFrom="column">
                  <wp:posOffset>990627</wp:posOffset>
                </wp:positionH>
                <wp:positionV relativeFrom="paragraph">
                  <wp:posOffset>120853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5" type="#_x0000_t202" style="position:absolute;margin-left:78pt;margin-top:9.5pt;width:53.45pt;height:34.35pt;z-index:2516585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" filled="f" stroked="f">
                <v:stroke dashstyle="dash"/>
                <v:textbox>
                  <w:txbxContent>
                    <w:p w14:paraId="05B95C95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52BB99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7624994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14684C6E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2A3E09AD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32CF3B8E" w:rsidR="004A1254" w:rsidRDefault="00F30A8B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584" behindDoc="0" locked="0" layoutInCell="1" allowOverlap="1" wp14:anchorId="532C8C4E" wp14:editId="4C90D1DC">
            <wp:simplePos x="0" y="0"/>
            <wp:positionH relativeFrom="column">
              <wp:posOffset>3784600</wp:posOffset>
            </wp:positionH>
            <wp:positionV relativeFrom="paragraph">
              <wp:posOffset>19731</wp:posOffset>
            </wp:positionV>
            <wp:extent cx="1015251" cy="1015205"/>
            <wp:effectExtent l="0" t="0" r="0" b="0"/>
            <wp:wrapNone/>
            <wp:docPr id="1440" name="Picture 144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83" behindDoc="0" locked="0" layoutInCell="1" allowOverlap="1" wp14:anchorId="46789665" wp14:editId="2D12518C">
            <wp:simplePos x="0" y="0"/>
            <wp:positionH relativeFrom="column">
              <wp:posOffset>2885801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75" name="Picture 7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82" behindDoc="0" locked="0" layoutInCell="1" allowOverlap="1" wp14:anchorId="6EB72FBC" wp14:editId="2DD22644">
            <wp:simplePos x="0" y="0"/>
            <wp:positionH relativeFrom="column">
              <wp:posOffset>1585553</wp:posOffset>
            </wp:positionH>
            <wp:positionV relativeFrom="paragraph">
              <wp:posOffset>19685</wp:posOffset>
            </wp:positionV>
            <wp:extent cx="1015251" cy="1015205"/>
            <wp:effectExtent l="0" t="0" r="0" b="0"/>
            <wp:wrapNone/>
            <wp:docPr id="64" name="Picture 6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81" behindDoc="0" locked="0" layoutInCell="1" allowOverlap="1" wp14:anchorId="4ADE8447" wp14:editId="23105AA1">
            <wp:simplePos x="0" y="0"/>
            <wp:positionH relativeFrom="column">
              <wp:posOffset>628624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1410" name="Picture 14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3F40EFF6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40400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404002">
        <w:rPr>
          <w:rFonts w:ascii="Consolas" w:hAnsi="Consolas" w:cs="Courier New"/>
          <w:b/>
          <w:bCs/>
          <w:sz w:val="24"/>
          <w:szCs w:val="24"/>
        </w:rPr>
        <w:t xml:space="preserve">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72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8.1/24 </w:t>
                            </w:r>
                          </w:p>
                          <w:p w14:paraId="222E4831" w14:textId="2E8D8810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9.1/24</w:t>
                            </w:r>
                          </w:p>
                          <w:p w14:paraId="222E4832" w14:textId="7964E40C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6" type="#_x0000_t202" style="position:absolute;left:0;text-align:left;margin-left:27.5pt;margin-top:4.15pt;width:420.3pt;height:72.85pt;z-index:25165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jspKA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">
                <v:textbox>
                  <w:txbxContent>
                    <w:p w14:paraId="222E4830" w14:textId="06A99047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8.1/24 </w:t>
                      </w:r>
                    </w:p>
                    <w:p w14:paraId="222E4831" w14:textId="2E8D8810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9.1/24</w:t>
                      </w:r>
                    </w:p>
                    <w:p w14:paraId="222E4832" w14:textId="7964E40C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19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8.1/24 </w:t>
                            </w:r>
                          </w:p>
                          <w:p w14:paraId="222E4836" w14:textId="2D4237FF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9.1/24</w:t>
                            </w:r>
                          </w:p>
                          <w:p w14:paraId="222E4837" w14:textId="5520DBBA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7" type="#_x0000_t202" style="position:absolute;left:0;text-align:left;margin-left:29.9pt;margin-top:4.35pt;width:417.95pt;height:72.85pt;z-index:25165831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Dp41+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8.1/24 </w:t>
                      </w:r>
                    </w:p>
                    <w:p w14:paraId="222E4836" w14:textId="2D4237FF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9.1/24</w:t>
                      </w:r>
                    </w:p>
                    <w:p w14:paraId="222E4837" w14:textId="5520DBBA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21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0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</w:t>
                            </w:r>
                            <w:proofErr w:type="spellStart"/>
                            <w:r w:rsidRPr="00AC4044">
                              <w:rPr>
                                <w:rFonts w:ascii="Consolas" w:hAnsi="Consolas" w:cs="Courier New"/>
                              </w:rPr>
                              <w:t>OpenFabric</w:t>
                            </w:r>
                            <w:proofErr w:type="spellEnd"/>
                            <w:r w:rsidRPr="00AC4044">
                              <w:rPr>
                                <w:rFonts w:ascii="Consolas" w:hAnsi="Consolas" w:cs="Courier New"/>
                              </w:rPr>
                              <w:t>,</w:t>
                            </w:r>
                          </w:p>
                          <w:p w14:paraId="6430F72B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37E10C8A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4FAAE6D2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6A65D436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5F8B1839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1:36</w:t>
                            </w:r>
                          </w:p>
                          <w:p w14:paraId="762D1F2A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1:36</w:t>
                            </w:r>
                          </w:p>
                          <w:p w14:paraId="3C119401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0:47</w:t>
                            </w:r>
                          </w:p>
                          <w:p w14:paraId="222E4854" w14:textId="0967CD0C" w:rsidR="001641AE" w:rsidRPr="00BD13A9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8" type="#_x0000_t202" style="position:absolute;margin-left:3.25pt;margin-top:18.6pt;width:493.7pt;height:228.15pt;z-index:251658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">
                <v:textbox>
                  <w:txbxContent>
                    <w:p w14:paraId="63C7E70A" w14:textId="344124DF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</w:t>
                      </w:r>
                      <w:proofErr w:type="spellStart"/>
                      <w:r w:rsidRPr="00AC4044">
                        <w:rPr>
                          <w:rFonts w:ascii="Consolas" w:hAnsi="Consolas" w:cs="Courier New"/>
                        </w:rPr>
                        <w:t>OpenFabric</w:t>
                      </w:r>
                      <w:proofErr w:type="spellEnd"/>
                      <w:r w:rsidRPr="00AC4044">
                        <w:rPr>
                          <w:rFonts w:ascii="Consolas" w:hAnsi="Consolas" w:cs="Courier New"/>
                        </w:rPr>
                        <w:t>,</w:t>
                      </w:r>
                    </w:p>
                    <w:p w14:paraId="6430F72B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37E10C8A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4FAAE6D2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6A65D436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5F8B1839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1:36</w:t>
                      </w:r>
                    </w:p>
                    <w:p w14:paraId="762D1F2A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1:36</w:t>
                      </w:r>
                    </w:p>
                    <w:p w14:paraId="3C119401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0:47</w:t>
                      </w:r>
                    </w:p>
                    <w:p w14:paraId="222E4854" w14:textId="0967CD0C" w:rsidR="001641AE" w:rsidRPr="00BD13A9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82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5087F43E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0AB1DBC6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3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42662FFD" w14:textId="4E3597CD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sudo ifconfig eth2 172.16.18.2/24</w:t>
                            </w:r>
                          </w:p>
                          <w:p w14:paraId="654BD6F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982F50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FFF274C" w14:textId="161E4598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72.16.18.2  netmask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255.255.255.0  broadcast 172.16.18.255</w:t>
                            </w:r>
                          </w:p>
                          <w:p w14:paraId="1A935DF6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2288678F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5F98D7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85D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 overruns 0  frame 0</w:t>
                            </w:r>
                          </w:p>
                          <w:p w14:paraId="222E485E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270015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51701450 (49.3 MiB)</w:t>
                            </w:r>
                          </w:p>
                          <w:p w14:paraId="222E485F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9" type="#_x0000_t202" style="position:absolute;left:0;text-align:left;margin-left:31.1pt;margin-top:7.25pt;width:470.3pt;height:112.85pt;z-index:25165832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GBAKgIAAFEEAAAOAAAAZHJzL2Uyb0RvYy54bWysVNtu2zAMfR+wfxD0vjh24j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PFAYEA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42662FFD" w14:textId="4E3597CD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172.16.18.2/24</w:t>
                      </w:r>
                    </w:p>
                    <w:p w14:paraId="654BD6F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982F50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FFF274C" w14:textId="161E4598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72.16.18.2  netmask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255.255.255.0  broadcast 172.16.18.255</w:t>
                      </w:r>
                    </w:p>
                    <w:p w14:paraId="1A935DF6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288678F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5F98D7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85D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 overruns 0  frame 0</w:t>
                      </w:r>
                    </w:p>
                    <w:p w14:paraId="222E485E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70015  bytes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51701450 (49.3 MiB)</w:t>
                      </w:r>
                    </w:p>
                    <w:p w14:paraId="222E485F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6448E7F6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4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0217A17D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27B361E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10" type="#_x0000_t202" style="position:absolute;left:0;text-align:left;margin-left:14.95pt;margin-top:77.1pt;width:486.45pt;height:105.95pt;z-index:2516583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MXNrCC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0217A17D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27B361E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22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>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 xml:space="preserve">sudo </w:t>
                            </w:r>
                            <w:proofErr w:type="spellStart"/>
                            <w:r w:rsidRPr="00AC4755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4755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11" type="#_x0000_t202" style="position:absolute;left:0;text-align:left;margin-left:14.55pt;margin-top:46.05pt;width:486.45pt;height:21.95pt;z-index:25165832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KvO8wQ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>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AC4755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AC4755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4755">
                        <w:rPr>
                          <w:rFonts w:ascii="Consolas" w:hAnsi="Consolas" w:cs="Courier New"/>
                        </w:rPr>
                        <w:t xml:space="preserve">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1C3F34" w:rsidRPr="008D2754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325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61 time=4.04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6C" w14:textId="0505FB21" w:rsidR="001641AE" w:rsidRPr="00934773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61 time=2.56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12" type="#_x0000_t202" style="position:absolute;margin-left:12.15pt;margin-top:20.25pt;width:394.1pt;height:61.05pt;z-index:25165832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">
                <v:textbox>
                  <w:txbxContent>
                    <w:p w14:paraId="09D6FE93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4.04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6C" w14:textId="0505FB21" w:rsidR="001641AE" w:rsidRPr="00934773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2.56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483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traceroute to 172.16.28.2 (172.16.28.2), 30 hops max,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42EB206D" w14:textId="736950DC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1  172.16.18.1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(172.16.18.1)  0.761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0.927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0.899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5147D0EF" w14:textId="0BD06960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2  172.16.100.3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3) 1.433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1.354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1.372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4B274AC6" w14:textId="15FD5455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3  172.16.100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2) 2.449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2.058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2.493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3D6C4994" w14:textId="2A4FF5FE" w:rsidR="001641AE" w:rsidRPr="00934773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4  172.16.28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(172.16.28.2)  3.215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3.244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3.348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13" type="#_x0000_t202" style="position:absolute;margin-left:403.7pt;margin-top:35.6pt;width:454.9pt;height:97.2pt;z-index:251658483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uX6z5i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traceroute to 172.16.28.2 (172.16.28.2), 30 hops max,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42EB206D" w14:textId="736950DC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1  172.16.18.1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18.1)  0.761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927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89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5147D0EF" w14:textId="0BD06960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2  172.16.100.3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3) 1.43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1.35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1.372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4B274AC6" w14:textId="15FD5455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3  172.16.100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2) 2.44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05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49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3D6C4994" w14:textId="2A4FF5FE" w:rsidR="001641AE" w:rsidRPr="00934773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4  172.16.28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28.2)  3.215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24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34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3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450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35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1641AE" w:rsidRPr="00EB6D89" w:rsidRDefault="001641AE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4" type="#_x0000_t202" style="position:absolute;left:0;text-align:left;margin-left:60.6pt;margin-top:-3.4pt;width:456.75pt;height:31.65pt;z-index:25165833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" filled="f" stroked="f" strokeweight=".5pt">
                <v:textbox>
                  <w:txbxContent>
                    <w:p w14:paraId="222E4873" w14:textId="779BB0B0" w:rsidR="001641AE" w:rsidRPr="00EB6D89" w:rsidRDefault="001641AE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49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31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6F8B3769" w:rsidR="00402D71" w:rsidRPr="002E4E3D" w:rsidRDefault="00AB7F84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21" behindDoc="0" locked="0" layoutInCell="1" allowOverlap="1" wp14:anchorId="2D5243D2" wp14:editId="4AD99A0D">
                <wp:simplePos x="0" y="0"/>
                <wp:positionH relativeFrom="column">
                  <wp:posOffset>196215</wp:posOffset>
                </wp:positionH>
                <wp:positionV relativeFrom="paragraph">
                  <wp:posOffset>562610</wp:posOffset>
                </wp:positionV>
                <wp:extent cx="5153025" cy="4836160"/>
                <wp:effectExtent l="0" t="0" r="0" b="254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53025" cy="4836160"/>
                          <a:chOff x="196850" y="0"/>
                          <a:chExt cx="5153604" cy="4836462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06407" y="13506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4FE52CB6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67EF629C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4107C966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E66FB3C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96850" y="43996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30139" y="439312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08061" y="4399636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11176" y="4399554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5" style="position:absolute;margin-left:15.45pt;margin-top:44.3pt;width:405.75pt;height:380.8pt;z-index:251658621;mso-width-relative:margin;mso-height-relative:margin" coordorigin="1968" coordsize="51536,483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">
                <v:rect id="Rectangle 1910" o:spid="_x0000_s1416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7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8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9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14" o:spid="_x0000_s1420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21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16" o:spid="_x0000_s1422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23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4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5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6" type="#_x0000_t202" style="position:absolute;left:11064;top:1350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7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4FE52CB6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8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67EF629C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9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4107C966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30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E66FB3C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31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32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33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4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5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6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3" o:title="A close up of a sign&#10;&#10;Description automatically generated"/>
                </v:shape>
                <v:shape id="Picture 533" o:spid="_x0000_s1437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3" o:title="A close up of a sign&#10;&#10;Description automatically generated"/>
                </v:shape>
                <v:shape id="_x0000_s1438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9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40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41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42" type="#_x0000_t202" style="position:absolute;left:1968;top:43996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43" type="#_x0000_t202" style="position:absolute;left:14301;top:43931;width:14421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4" type="#_x0000_t202" style="position:absolute;left:28080;top:43996;width:13929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5" type="#_x0000_t202" style="position:absolute;left:40111;top:43995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6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7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8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9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50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51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52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EB70D70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09C83897" w:rsidR="00402D71" w:rsidRPr="00577486" w:rsidRDefault="001641AE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9" behindDoc="0" locked="0" layoutInCell="1" allowOverlap="1" wp14:anchorId="12C6D164" wp14:editId="4664BBAA">
                <wp:simplePos x="0" y="0"/>
                <wp:positionH relativeFrom="column">
                  <wp:posOffset>3662403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53" type="#_x0000_t202" style="position:absolute;margin-left:288.4pt;margin-top:16.7pt;width:53.45pt;height:34.35pt;z-index:2516585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gnArA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" filled="f" stroked="f">
                <v:stroke dashstyle="dash"/>
                <v:textbox>
                  <w:txbxContent>
                    <w:p w14:paraId="34366E12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50" behindDoc="0" locked="0" layoutInCell="1" allowOverlap="1" wp14:anchorId="04BB2699" wp14:editId="51203EE0">
                <wp:simplePos x="0" y="0"/>
                <wp:positionH relativeFrom="column">
                  <wp:posOffset>1428551</wp:posOffset>
                </wp:positionH>
                <wp:positionV relativeFrom="paragraph">
                  <wp:posOffset>192697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4" type="#_x0000_t202" style="position:absolute;margin-left:112.5pt;margin-top:15.15pt;width:53.45pt;height:34.35pt;z-index:2516585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fDVrg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" filled="f" stroked="f">
                <v:stroke dashstyle="dash"/>
                <v:textbox>
                  <w:txbxContent>
                    <w:p w14:paraId="27297963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725AF02A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0D75D185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7BF3A09F" w:rsidR="00402D71" w:rsidRPr="00577486" w:rsidRDefault="001641AE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8" behindDoc="0" locked="0" layoutInCell="1" allowOverlap="1" wp14:anchorId="45EAB27B" wp14:editId="5AD92BC1">
                <wp:simplePos x="0" y="0"/>
                <wp:positionH relativeFrom="column">
                  <wp:posOffset>4182745</wp:posOffset>
                </wp:positionH>
                <wp:positionV relativeFrom="paragraph">
                  <wp:posOffset>1088119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5" type="#_x0000_t202" style="position:absolute;left:0;text-align:left;margin-left:329.35pt;margin-top:85.7pt;width:53.45pt;height:34.35pt;z-index:2516585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" filled="f" stroked="f">
                <v:stroke dashstyle="dash"/>
                <v:textbox>
                  <w:txbxContent>
                    <w:p w14:paraId="5FCF7132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7" behindDoc="0" locked="0" layoutInCell="1" allowOverlap="1" wp14:anchorId="350AE528" wp14:editId="635DD220">
                <wp:simplePos x="0" y="0"/>
                <wp:positionH relativeFrom="column">
                  <wp:posOffset>823486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6" type="#_x0000_t202" style="position:absolute;left:0;text-align:left;margin-left:64.85pt;margin-top:85.75pt;width:53.45pt;height:34.35pt;z-index:2516585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" filled="f" stroked="f">
                <v:stroke dashstyle="dash"/>
                <v:textbox>
                  <w:txbxContent>
                    <w:p w14:paraId="6A8DDFCB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53" behindDoc="0" locked="0" layoutInCell="1" allowOverlap="1" wp14:anchorId="1344849A" wp14:editId="2FD68909">
                <wp:simplePos x="0" y="0"/>
                <wp:positionH relativeFrom="margin">
                  <wp:posOffset>3176905</wp:posOffset>
                </wp:positionH>
                <wp:positionV relativeFrom="paragraph">
                  <wp:posOffset>2993390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7" type="#_x0000_t202" style="position:absolute;left:0;text-align:left;margin-left:250.15pt;margin-top:235.7pt;width:53.45pt;height:34.35pt;z-index:251658553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njtrQ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" filled="f" stroked="f">
                <v:stroke dashstyle="dash"/>
                <v:textbox>
                  <w:txbxContent>
                    <w:p w14:paraId="5971ADBF" w14:textId="0E5F5772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54" behindDoc="0" locked="0" layoutInCell="1" allowOverlap="1" wp14:anchorId="0D48414B" wp14:editId="5BFE4B07">
                <wp:simplePos x="0" y="0"/>
                <wp:positionH relativeFrom="margin">
                  <wp:posOffset>4070985</wp:posOffset>
                </wp:positionH>
                <wp:positionV relativeFrom="paragraph">
                  <wp:posOffset>298132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8" type="#_x0000_t202" style="position:absolute;left:0;text-align:left;margin-left:320.55pt;margin-top:234.75pt;width:53.45pt;height:34.35pt;z-index:25165855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YH4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51" behindDoc="0" locked="0" layoutInCell="1" allowOverlap="1" wp14:anchorId="416751F5" wp14:editId="794693DF">
                <wp:simplePos x="0" y="0"/>
                <wp:positionH relativeFrom="column">
                  <wp:posOffset>897890</wp:posOffset>
                </wp:positionH>
                <wp:positionV relativeFrom="paragraph">
                  <wp:posOffset>2994025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9" type="#_x0000_t202" style="position:absolute;left:0;text-align:left;margin-left:70.7pt;margin-top:235.75pt;width:53.45pt;height:34.35pt;z-index:2516585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" filled="f" stroked="f">
                <v:stroke dashstyle="dash"/>
                <v:textbox>
                  <w:txbxContent>
                    <w:p w14:paraId="628BCDF6" w14:textId="71F90644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52" behindDoc="0" locked="0" layoutInCell="1" allowOverlap="1" wp14:anchorId="40494437" wp14:editId="5621E90E">
                <wp:simplePos x="0" y="0"/>
                <wp:positionH relativeFrom="column">
                  <wp:posOffset>1862455</wp:posOffset>
                </wp:positionH>
                <wp:positionV relativeFrom="paragraph">
                  <wp:posOffset>3006725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60" type="#_x0000_t202" style="position:absolute;left:0;text-align:left;margin-left:146.65pt;margin-top:236.75pt;width:53.45pt;height:34.35pt;z-index:251658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SDZrg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F30A8B">
        <w:rPr>
          <w:noProof/>
        </w:rPr>
        <w:drawing>
          <wp:anchor distT="0" distB="0" distL="114300" distR="114300" simplePos="0" relativeHeight="251658585" behindDoc="0" locked="0" layoutInCell="1" allowOverlap="1" wp14:anchorId="7C6246F0" wp14:editId="21D50AD8">
            <wp:simplePos x="0" y="0"/>
            <wp:positionH relativeFrom="column">
              <wp:posOffset>749300</wp:posOffset>
            </wp:positionH>
            <wp:positionV relativeFrom="paragraph">
              <wp:posOffset>2173605</wp:posOffset>
            </wp:positionV>
            <wp:extent cx="1015251" cy="1015205"/>
            <wp:effectExtent l="0" t="0" r="0" b="0"/>
            <wp:wrapNone/>
            <wp:docPr id="1448" name="Picture 144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1658586" behindDoc="0" locked="0" layoutInCell="1" allowOverlap="1" wp14:anchorId="451780F3" wp14:editId="6EC1B1B6">
            <wp:simplePos x="0" y="0"/>
            <wp:positionH relativeFrom="column">
              <wp:posOffset>1663700</wp:posOffset>
            </wp:positionH>
            <wp:positionV relativeFrom="paragraph">
              <wp:posOffset>2178267</wp:posOffset>
            </wp:positionV>
            <wp:extent cx="1015251" cy="1015205"/>
            <wp:effectExtent l="0" t="0" r="0" b="0"/>
            <wp:wrapNone/>
            <wp:docPr id="96" name="Picture 9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1658588" behindDoc="0" locked="0" layoutInCell="1" allowOverlap="1" wp14:anchorId="37BD6AF6" wp14:editId="3A8AAD8C">
            <wp:simplePos x="0" y="0"/>
            <wp:positionH relativeFrom="column">
              <wp:posOffset>3862070</wp:posOffset>
            </wp:positionH>
            <wp:positionV relativeFrom="paragraph">
              <wp:posOffset>2140585</wp:posOffset>
            </wp:positionV>
            <wp:extent cx="1015251" cy="1015205"/>
            <wp:effectExtent l="0" t="0" r="0" b="0"/>
            <wp:wrapNone/>
            <wp:docPr id="100" name="Picture 10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1658587" behindDoc="0" locked="0" layoutInCell="1" allowOverlap="1" wp14:anchorId="4ABFE3FD" wp14:editId="0E359FEB">
            <wp:simplePos x="0" y="0"/>
            <wp:positionH relativeFrom="column">
              <wp:posOffset>3009900</wp:posOffset>
            </wp:positionH>
            <wp:positionV relativeFrom="paragraph">
              <wp:posOffset>2146935</wp:posOffset>
            </wp:positionV>
            <wp:extent cx="1015251" cy="1015205"/>
            <wp:effectExtent l="0" t="0" r="0" b="0"/>
            <wp:wrapNone/>
            <wp:docPr id="97" name="Picture 9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51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BF3D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5BF7A893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470AF1EF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6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1641AE" w:rsidRPr="00F31F33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1641AE" w:rsidRPr="00F31F33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61" type="#_x0000_t202" style="position:absolute;margin-left:18pt;margin-top:6.8pt;width:420.35pt;height:62.1pt;z-index:25165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">
                <v:textbox>
                  <w:txbxContent>
                    <w:p w14:paraId="222E48A9" w14:textId="51551151" w:rsidR="001641AE" w:rsidRPr="00F31F33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1641AE" w:rsidRPr="00F31F33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7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1641AE" w:rsidRPr="00F31F33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1641AE" w:rsidRPr="002745A8" w:rsidRDefault="001641AE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62" type="#_x0000_t202" style="position:absolute;left:0;text-align:left;margin-left:18.2pt;margin-top:1.45pt;width:420.35pt;height:62.15pt;z-index:25165833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FqtoO4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1641AE" w:rsidRPr="00F31F33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1641AE" w:rsidRPr="002745A8" w:rsidRDefault="001641AE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3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local-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tunnelip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4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2" w14:textId="237B0D2B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0</w:t>
                            </w:r>
                          </w:p>
                          <w:p w14:paraId="222E48B3" w14:textId="34CC7C4D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5" w14:textId="14740FF0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0</w:t>
                            </w:r>
                          </w:p>
                          <w:p w14:paraId="222E48B6" w14:textId="26C3D798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63" type="#_x0000_t202" style="position:absolute;left:0;text-align:left;margin-left:-12.2pt;margin-top:132.65pt;width:514.15pt;height:98.6pt;z-index:251658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Dngb8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2" w14:textId="237B0D2B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0</w:t>
                      </w:r>
                    </w:p>
                    <w:p w14:paraId="222E48B3" w14:textId="34CC7C4D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5" w14:textId="14740FF0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0</w:t>
                      </w:r>
                    </w:p>
                    <w:p w14:paraId="222E48B6" w14:textId="26C3D798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9" w14:textId="36A74DAA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</w:t>
                            </w:r>
                          </w:p>
                          <w:p w14:paraId="222E48BA" w14:textId="063216CE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C" w14:textId="590A8F93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</w:t>
                            </w:r>
                          </w:p>
                          <w:p w14:paraId="222E48BD" w14:textId="0E85CC57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1641AE" w:rsidRPr="00C85190" w:rsidRDefault="001641AE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4" type="#_x0000_t202" style="position:absolute;left:0;text-align:left;margin-left:-12.2pt;margin-top:19.5pt;width:514.15pt;height:99.1pt;z-index:25165833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">
                <v:textbox>
                  <w:txbxContent>
                    <w:p w14:paraId="222E48B8" w14:textId="7E2359C0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9" w14:textId="36A74DAA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</w:t>
                      </w:r>
                    </w:p>
                    <w:p w14:paraId="222E48BA" w14:textId="063216CE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C" w14:textId="590A8F93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</w:t>
                      </w:r>
                    </w:p>
                    <w:p w14:paraId="222E48BD" w14:textId="0E85CC57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1641AE" w:rsidRPr="00C85190" w:rsidRDefault="001641AE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4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345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1641AE" w:rsidRPr="00FF2C4D" w:rsidRDefault="001641AE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0" w14:textId="0E957586" w:rsidR="001641AE" w:rsidRPr="00FF2C4D" w:rsidRDefault="001641AE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1641AE" w:rsidRPr="00B84FB1" w:rsidRDefault="001641AE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5" type="#_x0000_t202" style="position:absolute;left:0;text-align:left;margin-left:18.45pt;margin-top:23.05pt;width:426.9pt;height:37.35pt;z-index:2516583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HSum68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1641AE" w:rsidRPr="00FF2C4D" w:rsidRDefault="001641AE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0" w14:textId="0E957586" w:rsidR="001641AE" w:rsidRPr="00FF2C4D" w:rsidRDefault="001641AE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1641AE" w:rsidRPr="00B84FB1" w:rsidRDefault="001641AE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39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1641AE" w:rsidRPr="00FF2C4D" w:rsidRDefault="001641AE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3" w14:textId="7249C2B0" w:rsidR="001641AE" w:rsidRPr="00FF2C4D" w:rsidRDefault="001641AE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advertise-all-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</w:p>
                          <w:p w14:paraId="222E48C4" w14:textId="3F0B4584" w:rsidR="001641AE" w:rsidRPr="00FF2C4D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1641AE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1641AE" w:rsidRPr="00B84FB1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1641AE" w:rsidRPr="00B84FB1" w:rsidRDefault="001641AE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</w:t>
                            </w:r>
                            <w:proofErr w:type="gram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1641AE" w:rsidRPr="00B84FB1" w:rsidRDefault="001641AE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6" type="#_x0000_t202" style="position:absolute;left:0;text-align:left;margin-left:21.85pt;margin-top:19.5pt;width:426.9pt;height:47.55pt;z-index:2516583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+bGchC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1641AE" w:rsidRPr="00FF2C4D" w:rsidRDefault="001641AE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3" w14:textId="7249C2B0" w:rsidR="001641AE" w:rsidRPr="00FF2C4D" w:rsidRDefault="001641AE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advertise-all-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</w:p>
                    <w:p w14:paraId="222E48C4" w14:textId="3F0B4584" w:rsidR="001641AE" w:rsidRPr="00FF2C4D" w:rsidRDefault="001641AE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1641AE" w:rsidRDefault="001641AE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1641AE" w:rsidRPr="00B84FB1" w:rsidRDefault="001641AE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1641AE" w:rsidRPr="00B84FB1" w:rsidRDefault="001641AE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</w:t>
                      </w:r>
                      <w:proofErr w:type="gram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1641AE" w:rsidRPr="00B84FB1" w:rsidRDefault="001641AE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# net add bgp 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 advertise-all-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0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1641AE" w:rsidRPr="00E50472" w:rsidRDefault="001641AE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net show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10</w:t>
                            </w:r>
                          </w:p>
                          <w:p w14:paraId="186FDA4C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interface: VNI-10</w:t>
                            </w:r>
                          </w:p>
                          <w:p w14:paraId="3E87D52E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ifIndex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: 12</w:t>
                            </w:r>
                          </w:p>
                          <w:p w14:paraId="7C0A2278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Mcast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group: 0.0.0.0</w:t>
                            </w:r>
                          </w:p>
                          <w:p w14:paraId="4AFF8D64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1641AE" w:rsidRPr="00B84FB1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gw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macip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7" type="#_x0000_t202" style="position:absolute;left:0;text-align:left;margin-left:18.4pt;margin-top:7.1pt;width:396pt;height:158.3pt;z-index:2516583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">
                <v:textbox>
                  <w:txbxContent>
                    <w:p w14:paraId="222E48C9" w14:textId="1C737360" w:rsidR="001641AE" w:rsidRPr="00E50472" w:rsidRDefault="001641AE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10</w:t>
                      </w:r>
                    </w:p>
                    <w:p w14:paraId="186FDA4C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interface: VNI-10</w:t>
                      </w:r>
                    </w:p>
                    <w:p w14:paraId="3E87D52E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ifIndex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12</w:t>
                      </w:r>
                    </w:p>
                    <w:p w14:paraId="7C0A2278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cast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group: 0.0.0.0</w:t>
                      </w:r>
                    </w:p>
                    <w:p w14:paraId="4AFF8D64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1641AE" w:rsidRPr="00B84FB1" w:rsidRDefault="001641AE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gw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acip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46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5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1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1641AE" w:rsidRPr="009D1AC0" w:rsidRDefault="001641AE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1641AE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1641AE" w:rsidRPr="009D1AC0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64 bytes from 172.16.10.28: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=64 time=7.19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DC" w14:textId="71C15847" w:rsidR="001641AE" w:rsidRPr="009D1AC0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8" type="#_x0000_t202" style="position:absolute;margin-left:17.05pt;margin-top:5.85pt;width:415.6pt;height:45.2pt;z-index:2516583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">
                <v:textbox>
                  <w:txbxContent>
                    <w:p w14:paraId="7A663FE8" w14:textId="77777777" w:rsidR="001641AE" w:rsidRPr="009D1AC0" w:rsidRDefault="001641AE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1641AE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1641AE" w:rsidRPr="009D1AC0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64 time=7.19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C" w14:textId="71C15847" w:rsidR="001641AE" w:rsidRPr="009D1AC0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2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1641AE" w:rsidRPr="005A0BED" w:rsidRDefault="001641AE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1641AE" w:rsidRPr="005A0BED" w:rsidRDefault="001641AE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traceroute to 172.16.10.28 (172.16.10.28), 30 hops max,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8D7" w14:textId="5F5C1CF6" w:rsidR="001641AE" w:rsidRPr="005A0BED" w:rsidRDefault="001641AE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1  172.16.10.28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(172.16.10.28)  4.887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 4.817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 4.788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9" type="#_x0000_t202" style="position:absolute;margin-left:15.7pt;margin-top:20.5pt;width:447.4pt;height:49.55pt;z-index:2516583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">
                <v:textbox>
                  <w:txbxContent>
                    <w:p w14:paraId="5086303F" w14:textId="77777777" w:rsidR="001641AE" w:rsidRPr="005A0BED" w:rsidRDefault="001641AE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1641AE" w:rsidRPr="005A0BED" w:rsidRDefault="001641AE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traceroute to 172.16.10.28 (172.16.10.28), 30 hops max,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D7" w14:textId="5F5C1CF6" w:rsidR="001641AE" w:rsidRPr="005A0BED" w:rsidRDefault="001641AE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1  172.16.10.28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(172.16.10.28)  4.88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81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788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532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457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343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1641AE" w:rsidRPr="00003E71" w:rsidRDefault="001641AE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70" type="#_x0000_t202" style="position:absolute;left:0;text-align:left;margin-left:62.75pt;margin-top:3.8pt;width:533.1pt;height:54.7pt;z-index:25165834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" filled="f" stroked="f" strokeweight=".5pt">
                <v:textbox>
                  <w:txbxContent>
                    <w:p w14:paraId="222E48DD" w14:textId="66FC9C70" w:rsidR="001641AE" w:rsidRPr="00003E71" w:rsidRDefault="001641AE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6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533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8718170" w:rsidR="00AA3C95" w:rsidRPr="00577486" w:rsidRDefault="00AB7F84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1" behindDoc="0" locked="0" layoutInCell="1" allowOverlap="1" wp14:anchorId="62BC0795" wp14:editId="7942C0AC">
                <wp:simplePos x="0" y="0"/>
                <wp:positionH relativeFrom="column">
                  <wp:posOffset>363118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71" type="#_x0000_t202" style="position:absolute;margin-left:285.9pt;margin-top:1.5pt;width:53.45pt;height:34.35pt;z-index:2516585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" filled="f" stroked="f">
                <v:stroke dashstyle="dash"/>
                <v:textbox>
                  <w:txbxContent>
                    <w:p w14:paraId="5E844059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2" behindDoc="0" locked="0" layoutInCell="1" allowOverlap="1" wp14:anchorId="421195A2" wp14:editId="2F2ECB74">
                <wp:simplePos x="0" y="0"/>
                <wp:positionH relativeFrom="column">
                  <wp:posOffset>139272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72" type="#_x0000_t202" style="position:absolute;margin-left:109.65pt;margin-top:.2pt;width:53.45pt;height:34.35pt;z-index:2516585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" filled="f" stroked="f">
                <v:stroke dashstyle="dash"/>
                <v:textbox>
                  <w:txbxContent>
                    <w:p w14:paraId="12A5757E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22" behindDoc="0" locked="0" layoutInCell="1" allowOverlap="1" wp14:anchorId="1D19148F" wp14:editId="612101D7">
                <wp:simplePos x="0" y="0"/>
                <wp:positionH relativeFrom="column">
                  <wp:posOffset>76200</wp:posOffset>
                </wp:positionH>
                <wp:positionV relativeFrom="paragraph">
                  <wp:posOffset>18415</wp:posOffset>
                </wp:positionV>
                <wp:extent cx="5339120" cy="4603750"/>
                <wp:effectExtent l="0" t="19050" r="0" b="6350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9120" cy="4603750"/>
                          <a:chOff x="82550" y="0"/>
                          <a:chExt cx="5339120" cy="4603750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82550" y="4004246"/>
                            <a:ext cx="1480720" cy="582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E4AA4D" w14:textId="77777777" w:rsidR="001641AE" w:rsidRPr="006A0AA5" w:rsidRDefault="001641AE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012495E1" w:rsidR="001641AE" w:rsidRPr="006A0AA5" w:rsidRDefault="001641AE" w:rsidP="0034703D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48" y="4009020"/>
                            <a:ext cx="1442145" cy="56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CD78E" w14:textId="77777777" w:rsidR="001641AE" w:rsidRDefault="001641AE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3B890DA7" w:rsidR="001641AE" w:rsidRDefault="001641AE" w:rsidP="0034703D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815089" y="4035384"/>
                            <a:ext cx="1392865" cy="568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81DCB3" w14:textId="44356B60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411F86C4" w:rsidR="001641AE" w:rsidRPr="006A0AA5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82392" y="4004246"/>
                            <a:ext cx="1339278" cy="5677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B1E9AA" w14:textId="77777777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67E8585B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1641AE" w:rsidRDefault="001641AE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73" style="position:absolute;margin-left:6pt;margin-top:1.45pt;width:420.4pt;height:362.5pt;z-index:251658622;mso-width-relative:margin;mso-height-relative:margin" coordorigin="825" coordsize="53391,46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">
                <v:rect id="Rectangle 1961" o:spid="_x0000_s1474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5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6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7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70" o:spid="_x0000_s1478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9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74" o:spid="_x0000_s1480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81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82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83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4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5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6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7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8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9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90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1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92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3" o:title="A close up of a sign&#10;&#10;Description automatically generated"/>
                </v:shape>
                <v:shape id="Picture 591" o:spid="_x0000_s1493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3" o:title="A close up of a sign&#10;&#10;Description automatically generated"/>
                </v:shape>
                <v:shape id="_x0000_s1494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5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6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7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8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9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0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01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2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03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4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5" type="#_x0000_t202" style="position:absolute;left:825;top:40042;width:14807;height:58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6EE4AA4D" w14:textId="77777777" w:rsidR="001641AE" w:rsidRPr="006A0AA5" w:rsidRDefault="001641AE" w:rsidP="0034703D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012495E1" w:rsidR="001641AE" w:rsidRPr="006A0AA5" w:rsidRDefault="001641AE" w:rsidP="0034703D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6" type="#_x0000_t202" style="position:absolute;left:13729;top:40090;width:14421;height:5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383CD78E" w14:textId="77777777" w:rsidR="001641AE" w:rsidRDefault="001641AE" w:rsidP="0034703D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3B890DA7" w:rsidR="001641AE" w:rsidRDefault="001641AE" w:rsidP="0034703D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7" type="#_x0000_t202" style="position:absolute;left:28150;top:40353;width:13929;height:5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7181DCB3" w14:textId="44356B60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411F86C4" w:rsidR="001641AE" w:rsidRPr="006A0AA5" w:rsidRDefault="001641AE" w:rsidP="0034703D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8" type="#_x0000_t202" style="position:absolute;left:40823;top:40042;width:13393;height:5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BB1E9AA" w14:textId="77777777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67E8585B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9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10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11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1641AE" w:rsidRDefault="001641AE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59E7A8CC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289F0957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549450F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8D311C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783622D2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39" behindDoc="0" locked="0" layoutInCell="1" allowOverlap="1" wp14:anchorId="3FE579A8" wp14:editId="69FC877A">
                <wp:simplePos x="0" y="0"/>
                <wp:positionH relativeFrom="column">
                  <wp:posOffset>859580</wp:posOffset>
                </wp:positionH>
                <wp:positionV relativeFrom="paragraph">
                  <wp:posOffset>274562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12" type="#_x0000_t202" style="position:absolute;margin-left:67.7pt;margin-top:21.6pt;width:53.45pt;height:34.35pt;z-index:2516585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" filled="f" stroked="f">
                <v:stroke dashstyle="dash"/>
                <v:textbox>
                  <w:txbxContent>
                    <w:p w14:paraId="65AC4292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27437BD1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0" behindDoc="0" locked="0" layoutInCell="1" allowOverlap="1" wp14:anchorId="7BA251D1" wp14:editId="50D5BD17">
                <wp:simplePos x="0" y="0"/>
                <wp:positionH relativeFrom="column">
                  <wp:posOffset>4179570</wp:posOffset>
                </wp:positionH>
                <wp:positionV relativeFrom="paragraph">
                  <wp:posOffset>5325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13" type="#_x0000_t202" style="position:absolute;margin-left:329.1pt;margin-top:.4pt;width:53.45pt;height:34.35pt;z-index:2516585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" filled="f" stroked="f">
                <v:stroke dashstyle="dash"/>
                <v:textbox>
                  <w:txbxContent>
                    <w:p w14:paraId="1C82BC73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6DE5DE6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2429393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1FF1FF85" w:rsidR="00AA3C95" w:rsidRPr="00577486" w:rsidRDefault="00F30A8B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590" behindDoc="0" locked="0" layoutInCell="1" allowOverlap="1" wp14:anchorId="5A59C47D" wp14:editId="4DBFAAF3">
            <wp:simplePos x="0" y="0"/>
            <wp:positionH relativeFrom="column">
              <wp:posOffset>1617980</wp:posOffset>
            </wp:positionH>
            <wp:positionV relativeFrom="paragraph">
              <wp:posOffset>226060</wp:posOffset>
            </wp:positionV>
            <wp:extent cx="1014730" cy="1014730"/>
            <wp:effectExtent l="0" t="0" r="0" b="0"/>
            <wp:wrapNone/>
            <wp:docPr id="1489" name="Picture 14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92" behindDoc="0" locked="0" layoutInCell="1" allowOverlap="1" wp14:anchorId="67489E71" wp14:editId="48446D3A">
            <wp:simplePos x="0" y="0"/>
            <wp:positionH relativeFrom="column">
              <wp:posOffset>3900805</wp:posOffset>
            </wp:positionH>
            <wp:positionV relativeFrom="paragraph">
              <wp:posOffset>231821</wp:posOffset>
            </wp:positionV>
            <wp:extent cx="1015251" cy="1015205"/>
            <wp:effectExtent l="0" t="0" r="0" b="0"/>
            <wp:wrapNone/>
            <wp:docPr id="1494" name="Picture 14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91" behindDoc="0" locked="0" layoutInCell="1" allowOverlap="1" wp14:anchorId="1B1EF63D" wp14:editId="151C5944">
            <wp:simplePos x="0" y="0"/>
            <wp:positionH relativeFrom="column">
              <wp:posOffset>3042363</wp:posOffset>
            </wp:positionH>
            <wp:positionV relativeFrom="paragraph">
              <wp:posOffset>245156</wp:posOffset>
            </wp:positionV>
            <wp:extent cx="1015251" cy="1015205"/>
            <wp:effectExtent l="0" t="0" r="0" b="0"/>
            <wp:wrapNone/>
            <wp:docPr id="1493" name="Picture 14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89" behindDoc="0" locked="0" layoutInCell="1" allowOverlap="1" wp14:anchorId="1BA60EBE" wp14:editId="718FE9F9">
            <wp:simplePos x="0" y="0"/>
            <wp:positionH relativeFrom="column">
              <wp:posOffset>603250</wp:posOffset>
            </wp:positionH>
            <wp:positionV relativeFrom="paragraph">
              <wp:posOffset>245110</wp:posOffset>
            </wp:positionV>
            <wp:extent cx="1015251" cy="1015205"/>
            <wp:effectExtent l="0" t="0" r="0" b="0"/>
            <wp:wrapNone/>
            <wp:docPr id="110" name="Picture 1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BDD519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06C1A4BB" w:rsidR="00AA3C95" w:rsidRPr="00577486" w:rsidRDefault="0034703D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3" behindDoc="0" locked="0" layoutInCell="1" allowOverlap="1" wp14:anchorId="655830D5" wp14:editId="41C2B1B0">
                <wp:simplePos x="0" y="0"/>
                <wp:positionH relativeFrom="column">
                  <wp:posOffset>4127500</wp:posOffset>
                </wp:positionH>
                <wp:positionV relativeFrom="paragraph">
                  <wp:posOffset>49720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4" type="#_x0000_t202" style="position:absolute;margin-left:325pt;margin-top:39.15pt;width:53.45pt;height:34.35pt;z-index:2516585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" filled="f" stroked="f">
                <v:stroke dashstyle="dash"/>
                <v:textbox>
                  <w:txbxContent>
                    <w:p w14:paraId="02BFBD69" w14:textId="1C386D50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4" behindDoc="0" locked="0" layoutInCell="1" allowOverlap="1" wp14:anchorId="20933F71" wp14:editId="7BC207FA">
                <wp:simplePos x="0" y="0"/>
                <wp:positionH relativeFrom="margin">
                  <wp:posOffset>3202305</wp:posOffset>
                </wp:positionH>
                <wp:positionV relativeFrom="paragraph">
                  <wp:posOffset>488315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5" type="#_x0000_t202" style="position:absolute;margin-left:252.15pt;margin-top:38.45pt;width:53.45pt;height:34.35pt;z-index:2516585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" filled="f" stroked="f">
                <v:stroke dashstyle="dash"/>
                <v:textbox>
                  <w:txbxContent>
                    <w:p w14:paraId="78D0078A" w14:textId="40510B24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5" behindDoc="0" locked="0" layoutInCell="1" allowOverlap="1" wp14:anchorId="1E328AF3" wp14:editId="4FA3AD01">
                <wp:simplePos x="0" y="0"/>
                <wp:positionH relativeFrom="column">
                  <wp:posOffset>1829124</wp:posOffset>
                </wp:positionH>
                <wp:positionV relativeFrom="paragraph">
                  <wp:posOffset>473950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6" type="#_x0000_t202" style="position:absolute;margin-left:144.05pt;margin-top:37.3pt;width:53.45pt;height:34.35pt;z-index:2516585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EoK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46" behindDoc="0" locked="0" layoutInCell="1" allowOverlap="1" wp14:anchorId="2F924784" wp14:editId="38B41191">
                <wp:simplePos x="0" y="0"/>
                <wp:positionH relativeFrom="column">
                  <wp:posOffset>759460</wp:posOffset>
                </wp:positionH>
                <wp:positionV relativeFrom="paragraph">
                  <wp:posOffset>474527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7" type="#_x0000_t202" style="position:absolute;margin-left:59.8pt;margin-top:37.35pt;width:53.45pt;height:34.35pt;z-index:2516585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" filled="f" stroked="f">
                <v:stroke dashstyle="dash"/>
                <v:textbox>
                  <w:txbxContent>
                    <w:p w14:paraId="558F1D96" w14:textId="6BF2A366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6B081306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458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6A2AF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192325DB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0D0A42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7777777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77777777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09F03232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347" behindDoc="0" locked="0" layoutInCell="1" allowOverlap="1" wp14:anchorId="222E448B" wp14:editId="7E9E5E93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1641AE" w:rsidRPr="00440364" w:rsidRDefault="001641AE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440364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sudo </w:t>
                            </w:r>
                            <w:proofErr w:type="spellStart"/>
                            <w:r w:rsidRPr="00440364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0.254</w:t>
                            </w:r>
                          </w:p>
                          <w:p w14:paraId="222E491D" w14:textId="77777777" w:rsidR="001641AE" w:rsidRPr="00440364" w:rsidRDefault="001641AE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8" type="#_x0000_t202" style="position:absolute;left:0;text-align:left;margin-left:7.45pt;margin-top:20.85pt;width:483.55pt;height:21.1pt;z-index:2516583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">
                <v:textbox>
                  <w:txbxContent>
                    <w:p w14:paraId="222E491C" w14:textId="2AFB8A13" w:rsidR="001641AE" w:rsidRPr="00440364" w:rsidRDefault="001641AE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440364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440364">
                        <w:rPr>
                          <w:rFonts w:ascii="Consolas" w:hAnsi="Consolas" w:cs="Courier New"/>
                        </w:rPr>
                        <w:t xml:space="preserve"> sudo </w:t>
                      </w:r>
                      <w:proofErr w:type="spellStart"/>
                      <w:r w:rsidRPr="00440364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440364">
                        <w:rPr>
                          <w:rFonts w:ascii="Consolas" w:hAnsi="Consolas" w:cs="Courier New"/>
                        </w:rPr>
                        <w:t xml:space="preserve"> route add 172.16.0.0/16 dev eth2 via 172.16.10.254</w:t>
                      </w:r>
                    </w:p>
                    <w:p w14:paraId="222E491D" w14:textId="77777777" w:rsidR="001641AE" w:rsidRPr="00440364" w:rsidRDefault="001641AE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E45B6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proofErr w:type="spellStart"/>
      <w:r w:rsidR="00860B04" w:rsidRPr="00EF68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0EBC23DB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59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DCBE7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207F12A3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5B" w14:textId="193C2F0F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proofErr w:type="spellStart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15D8A804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8351" behindDoc="0" locked="0" layoutInCell="1" allowOverlap="1" wp14:anchorId="222E4491" wp14:editId="5D092DC4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1641AE" w:rsidRPr="005526A3" w:rsidRDefault="001641AE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10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3/24</w:t>
                            </w:r>
                          </w:p>
                          <w:p w14:paraId="222E4927" w14:textId="39AA17F7" w:rsidR="001641AE" w:rsidRDefault="001641AE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vlan 1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75BFC271" w14:textId="77777777" w:rsidR="001641AE" w:rsidRPr="005526A3" w:rsidRDefault="001641AE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1641AE" w:rsidRPr="005526A3" w:rsidRDefault="001641AE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20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3/24</w:t>
                            </w:r>
                          </w:p>
                          <w:p w14:paraId="71896090" w14:textId="196FD08E" w:rsidR="001641AE" w:rsidRDefault="001641AE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vlan 2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A" w14:textId="7C02FB4E" w:rsidR="001641AE" w:rsidRPr="005526A3" w:rsidRDefault="001641AE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9" type="#_x0000_t202" style="position:absolute;margin-left:0;margin-top:149.1pt;width:453.25pt;height:123.4pt;z-index:251658351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">
                <v:textbox>
                  <w:txbxContent>
                    <w:p w14:paraId="222E4925" w14:textId="4D662AC8" w:rsidR="001641AE" w:rsidRPr="005526A3" w:rsidRDefault="001641AE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222E4927" w14:textId="39AA17F7" w:rsidR="001641AE" w:rsidRDefault="001641AE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75BFC271" w14:textId="77777777" w:rsidR="001641AE" w:rsidRPr="005526A3" w:rsidRDefault="001641AE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1641AE" w:rsidRPr="005526A3" w:rsidRDefault="001641AE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71896090" w14:textId="196FD08E" w:rsidR="001641AE" w:rsidRDefault="001641AE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A" w14:textId="7C02FB4E" w:rsidR="001641AE" w:rsidRPr="005526A3" w:rsidRDefault="001641AE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348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1641AE" w:rsidRPr="005526A3" w:rsidRDefault="001641AE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1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2/24</w:t>
                            </w:r>
                          </w:p>
                          <w:p w14:paraId="222E491F" w14:textId="39307000" w:rsidR="001641AE" w:rsidRDefault="001641AE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vlan 1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3208F548" w14:textId="77777777" w:rsidR="001641AE" w:rsidRPr="005526A3" w:rsidRDefault="001641AE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1641AE" w:rsidRPr="005526A3" w:rsidRDefault="001641AE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2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2/24</w:t>
                            </w:r>
                          </w:p>
                          <w:p w14:paraId="6BC06FEE" w14:textId="5F2CA59F" w:rsidR="001641AE" w:rsidRDefault="001641AE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vlan 2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4" w14:textId="63842281" w:rsidR="001641AE" w:rsidRPr="005526A3" w:rsidRDefault="001641AE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20" type="#_x0000_t202" style="position:absolute;margin-left:0;margin-top:21.35pt;width:454.7pt;height:120.6pt;z-index:2516583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">
                <v:textbox>
                  <w:txbxContent>
                    <w:p w14:paraId="222E491E" w14:textId="12457563" w:rsidR="001641AE" w:rsidRPr="005526A3" w:rsidRDefault="001641AE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222E491F" w14:textId="39307000" w:rsidR="001641AE" w:rsidRDefault="001641AE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208F548" w14:textId="77777777" w:rsidR="001641AE" w:rsidRPr="005526A3" w:rsidRDefault="001641AE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1641AE" w:rsidRPr="005526A3" w:rsidRDefault="001641AE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BC06FEE" w14:textId="5F2CA59F" w:rsidR="001641AE" w:rsidRDefault="001641AE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4" w14:textId="63842281" w:rsidR="001641AE" w:rsidRPr="005526A3" w:rsidRDefault="001641AE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proofErr w:type="spellStart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34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</w:t>
      </w:r>
      <w:proofErr w:type="gramStart"/>
      <w:r w:rsidR="002C16B5" w:rsidRPr="003E109C">
        <w:rPr>
          <w:rFonts w:ascii="DIN Pro Regular" w:hAnsi="DIN Pro Regular" w:cs="DIN Pro Regular"/>
        </w:rPr>
        <w:t>in order to</w:t>
      </w:r>
      <w:proofErr w:type="gramEnd"/>
      <w:r w:rsidR="002C16B5" w:rsidRPr="003E109C">
        <w:rPr>
          <w:rFonts w:ascii="DIN Pro Regular" w:hAnsi="DIN Pro Regular" w:cs="DIN Pro Regular"/>
        </w:rPr>
        <w:t xml:space="preserve">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460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349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64 bytes from 172.16.20.19: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63 time=3.48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2F" w14:textId="2666FE7C" w:rsidR="001641AE" w:rsidRPr="00C962CB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64 bytes from 172.16.20.19: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63 time=1.15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21" type="#_x0000_t202" style="position:absolute;margin-left:0;margin-top:2.9pt;width:415.6pt;height:63.1pt;z-index:25165834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Cy1si8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3.48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F" w14:textId="2666FE7C" w:rsidR="001641AE" w:rsidRPr="00C962CB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1.15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5DF318" w14:textId="63D2197C" w:rsidR="006F31AB" w:rsidRDefault="00D27EA9" w:rsidP="000F44EA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58350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traceroute to 172.16.20.19 (172.16.20.19), 30 hops max,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60 byte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packets</w:t>
                            </w:r>
                          </w:p>
                          <w:p w14:paraId="7ACACBA9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1  172.16.10.254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10.254)  1.271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431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412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33" w14:textId="50F41EBC" w:rsidR="001641AE" w:rsidRPr="00C962C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2  172.16.20.19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20.19)  1.564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593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595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22" type="#_x0000_t202" style="position:absolute;left:0;text-align:left;margin-left:-1.65pt;margin-top:21.65pt;width:466.1pt;height:59.8pt;z-index:25165835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">
                <v:textbox>
                  <w:txbxContent>
                    <w:p w14:paraId="0090853A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traceroute to 172.16.20.19 (172.16.20.19), 30 hops max,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7ACACBA9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1  172.16.10.254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10.254)  1.27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3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12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33" w14:textId="50F41EBC" w:rsidR="001641AE" w:rsidRPr="00C962C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2  172.16.20.19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20.19)  1.564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3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5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AE216B4" w14:textId="087DF92A" w:rsidR="006F31AB" w:rsidRDefault="00B815F3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580" behindDoc="0" locked="0" layoutInCell="1" allowOverlap="1" wp14:anchorId="35FC4945" wp14:editId="38218D05">
                <wp:simplePos x="0" y="0"/>
                <wp:positionH relativeFrom="column">
                  <wp:posOffset>-244052</wp:posOffset>
                </wp:positionH>
                <wp:positionV relativeFrom="paragraph">
                  <wp:posOffset>80645</wp:posOffset>
                </wp:positionV>
                <wp:extent cx="60960" cy="2362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64008" id="Rectangle 20" o:spid="_x0000_s1026" style="position:absolute;margin-left:-19.2pt;margin-top:6.35pt;width:4.8pt;height:18.6pt;z-index:25228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" fillcolor="#76b900" stroked="f" strokeweight="1pt"/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61" behindDoc="0" locked="0" layoutInCell="1" allowOverlap="1" wp14:anchorId="1F36E0B0" wp14:editId="07501202">
                <wp:simplePos x="0" y="0"/>
                <wp:positionH relativeFrom="column">
                  <wp:posOffset>-229870</wp:posOffset>
                </wp:positionH>
                <wp:positionV relativeFrom="paragraph">
                  <wp:posOffset>691515</wp:posOffset>
                </wp:positionV>
                <wp:extent cx="45085" cy="160020"/>
                <wp:effectExtent l="0" t="0" r="0" b="0"/>
                <wp:wrapNone/>
                <wp:docPr id="1388" name="Rectangle 1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A1DFF" id="Rectangle 1388" o:spid="_x0000_s1026" style="position:absolute;margin-left:-18.1pt;margin-top:54.45pt;width:3.55pt;height:12.6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1damAIAAIkFAAAOAAAAZHJzL2Uyb0RvYy54bWysVEtPGzEQvlfqf7B8L7tJEwoRGxSBqCoh&#10;iICKs+O1syt5Pe7YySb99R17H1CKeqi6B6/teX/+Zi4uD41he4W+BlvwyUnOmbISytpuC/796ebT&#10;G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d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" fillcolor="#008564" stroked="f" strokeweight="1pt"/>
            </w:pict>
          </mc:Fallback>
        </mc:AlternateContent>
      </w:r>
      <w:r w:rsidR="004D0FAA"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579" behindDoc="0" locked="0" layoutInCell="1" allowOverlap="1" wp14:anchorId="2BF0A35E" wp14:editId="63CC741B">
                <wp:simplePos x="0" y="0"/>
                <wp:positionH relativeFrom="page">
                  <wp:posOffset>799042</wp:posOffset>
                </wp:positionH>
                <wp:positionV relativeFrom="paragraph">
                  <wp:posOffset>423</wp:posOffset>
                </wp:positionV>
                <wp:extent cx="6769735" cy="694690"/>
                <wp:effectExtent l="0" t="0" r="0" b="0"/>
                <wp:wrapThrough wrapText="bothSides">
                  <wp:wrapPolygon edited="0">
                    <wp:start x="182" y="0"/>
                    <wp:lineTo x="182" y="20731"/>
                    <wp:lineTo x="21395" y="20731"/>
                    <wp:lineTo x="21395" y="0"/>
                    <wp:lineTo x="182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735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B2C1E" w14:textId="77777777" w:rsidR="001641AE" w:rsidRPr="00003E71" w:rsidRDefault="001641AE" w:rsidP="004D0FAA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8</w:t>
                            </w: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: DISTRIBUTED 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0A35E" id="Text Box 7" o:spid="_x0000_s1523" type="#_x0000_t202" style="position:absolute;margin-left:62.9pt;margin-top:.05pt;width:533.05pt;height:54.7pt;z-index:2516585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" filled="f" stroked="f" strokeweight=".5pt">
                <v:textbox>
                  <w:txbxContent>
                    <w:p w14:paraId="797B2C1E" w14:textId="77777777" w:rsidR="001641AE" w:rsidRPr="00003E71" w:rsidRDefault="001641AE" w:rsidP="004D0FAA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8</w:t>
                      </w: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: DISTRIBUTED SYMMETRIC VXLAN ROUTING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03665FCD" w14:textId="012E8929" w:rsidR="006F31AB" w:rsidRPr="00946F0D" w:rsidRDefault="006F31AB" w:rsidP="004D0FA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75FA1E" w14:textId="0D720267" w:rsidR="006F31AB" w:rsidRPr="00577486" w:rsidRDefault="006F31AB" w:rsidP="006F31A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 session you will configure distributed symmetric VXLAN routing.</w:t>
      </w:r>
    </w:p>
    <w:p w14:paraId="0E08FEAF" w14:textId="77777777" w:rsidR="006F31AB" w:rsidRPr="00577486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TEPs (leaf switches) will be configured 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0A1F3261" w14:textId="1F12BC16" w:rsidR="006F31AB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symmetric VXLAN routing </w:t>
      </w:r>
      <w:r>
        <w:rPr>
          <w:rFonts w:ascii="DIN Pro Regular" w:hAnsi="DIN Pro Regular" w:cs="DIN Pro Regular"/>
          <w:sz w:val="24"/>
          <w:szCs w:val="24"/>
        </w:rPr>
        <w:t>bo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ingress </w:t>
      </w:r>
      <w:r>
        <w:rPr>
          <w:rFonts w:ascii="DIN Pro Regular" w:hAnsi="DIN Pro Regular" w:cs="DIN Pro Regular"/>
          <w:sz w:val="24"/>
          <w:szCs w:val="24"/>
        </w:rPr>
        <w:t xml:space="preserve">and egress </w:t>
      </w:r>
      <w:r w:rsidRPr="00577486">
        <w:rPr>
          <w:rFonts w:ascii="DIN Pro Regular" w:hAnsi="DIN Pro Regular" w:cs="DIN Pro Regular"/>
          <w:sz w:val="24"/>
          <w:szCs w:val="24"/>
        </w:rPr>
        <w:t>VTEP</w:t>
      </w:r>
      <w:r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the routing</w:t>
      </w:r>
      <w:r w:rsidR="00886BBB">
        <w:rPr>
          <w:rFonts w:ascii="DIN Pro Regular" w:hAnsi="DIN Pro Regular" w:cs="DIN Pro Regular"/>
          <w:sz w:val="24"/>
          <w:szCs w:val="24"/>
        </w:rPr>
        <w:t>.</w:t>
      </w:r>
    </w:p>
    <w:p w14:paraId="2CC64E64" w14:textId="7D09645D" w:rsidR="00886BBB" w:rsidRPr="00886BBB" w:rsidRDefault="00886BBB" w:rsidP="00886BBB">
      <w:pPr>
        <w:pStyle w:val="ListParagraph"/>
        <w:numPr>
          <w:ilvl w:val="0"/>
          <w:numId w:val="9"/>
        </w:numPr>
        <w:spacing w:after="120"/>
        <w:rPr>
          <w:rFonts w:ascii="DIN Pro Regular" w:hAnsi="DIN Pro Regular" w:cs="DIN Pro Regular"/>
          <w:sz w:val="24"/>
          <w:szCs w:val="24"/>
        </w:rPr>
      </w:pPr>
      <w:r w:rsidRPr="00886BBB">
        <w:rPr>
          <w:rFonts w:ascii="DIN Pro Regular" w:hAnsi="DIN Pro Regular" w:cs="DIN Pro Regular"/>
          <w:sz w:val="24"/>
          <w:szCs w:val="24"/>
        </w:rPr>
        <w:t>A new special transit VNI is used for all routed VXLAN traffic, called the L3</w:t>
      </w:r>
      <w:r w:rsidR="00615655">
        <w:rPr>
          <w:rFonts w:ascii="DIN Pro Regular" w:hAnsi="DIN Pro Regular" w:cs="DIN Pro Regular" w:hint="cs"/>
          <w:sz w:val="24"/>
          <w:szCs w:val="24"/>
          <w:rtl/>
        </w:rPr>
        <w:t>-</w:t>
      </w:r>
      <w:r w:rsidRPr="00886BBB">
        <w:rPr>
          <w:rFonts w:ascii="DIN Pro Regular" w:hAnsi="DIN Pro Regular" w:cs="DIN Pro Regular"/>
          <w:sz w:val="24"/>
          <w:szCs w:val="24"/>
        </w:rPr>
        <w:t>VN</w:t>
      </w:r>
      <w:r w:rsidR="00615655">
        <w:rPr>
          <w:rFonts w:ascii="DIN Pro Regular" w:hAnsi="DIN Pro Regular" w:cs="DIN Pro Regular" w:hint="cs"/>
          <w:sz w:val="24"/>
          <w:szCs w:val="24"/>
        </w:rPr>
        <w:t>I</w:t>
      </w:r>
      <w:r w:rsidR="00615655">
        <w:rPr>
          <w:rFonts w:ascii="DIN Pro Regular" w:hAnsi="DIN Pro Regular" w:cs="Arial"/>
          <w:sz w:val="24"/>
          <w:szCs w:val="24"/>
        </w:rPr>
        <w:t>.</w:t>
      </w:r>
    </w:p>
    <w:p w14:paraId="69DC6C8E" w14:textId="77777777" w:rsidR="006F31AB" w:rsidRPr="00577486" w:rsidRDefault="006F31AB" w:rsidP="006F31AB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658565" behindDoc="0" locked="0" layoutInCell="1" allowOverlap="1" wp14:anchorId="6A6E3CFD" wp14:editId="2226A2A2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5686A" id="Rectangle 1401" o:spid="_x0000_s1026" style="position:absolute;margin-left:62.7pt;margin-top:20.85pt;width:4.6pt;height:12.45pt;z-index:252254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cIufDlgIAAIk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483D8211" w14:textId="77777777" w:rsidR="006F31AB" w:rsidRPr="005058B3" w:rsidRDefault="006F31AB" w:rsidP="006F31AB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7AB39107" w14:textId="12A3D79A" w:rsidR="006F31AB" w:rsidRPr="005058B3" w:rsidRDefault="006F31AB" w:rsidP="006F31AB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>The configuration in this practice session relies on the previous practice. Make sure that BGP Unnumbered and VXLAN with EVPN are properly configured and fully operational.</w:t>
      </w:r>
      <w:r w:rsidR="00886BBB">
        <w:rPr>
          <w:rFonts w:ascii="DIN Pro Regular" w:hAnsi="DIN Pro Regular" w:cs="DIN Pro Regular"/>
          <w:sz w:val="24"/>
          <w:szCs w:val="24"/>
        </w:rPr>
        <w:t xml:space="preserve"> Test and verify that hosts in the same VNI can communicate with each other.</w:t>
      </w:r>
    </w:p>
    <w:p w14:paraId="55CFA4FD" w14:textId="77777777" w:rsidR="006F31AB" w:rsidRPr="002E4E3D" w:rsidRDefault="006F31AB" w:rsidP="006F31AB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19F96A09" w14:textId="26FC3402" w:rsidR="006F31AB" w:rsidRPr="00577486" w:rsidRDefault="00AB7F84" w:rsidP="006F31AB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68" behindDoc="0" locked="0" layoutInCell="1" allowOverlap="1" wp14:anchorId="10E470C8" wp14:editId="4E0ED9D1">
                <wp:simplePos x="0" y="0"/>
                <wp:positionH relativeFrom="column">
                  <wp:posOffset>3603130</wp:posOffset>
                </wp:positionH>
                <wp:positionV relativeFrom="paragraph">
                  <wp:posOffset>19139</wp:posOffset>
                </wp:positionV>
                <wp:extent cx="678815" cy="436245"/>
                <wp:effectExtent l="0" t="0" r="0" b="1905"/>
                <wp:wrapNone/>
                <wp:docPr id="3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06BC4B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470C8" id="_x0000_s1524" type="#_x0000_t202" style="position:absolute;margin-left:283.7pt;margin-top:1.5pt;width:53.45pt;height:34.35pt;z-index:251658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" filled="f" stroked="f">
                <v:stroke dashstyle="dash"/>
                <v:textbox>
                  <w:txbxContent>
                    <w:p w14:paraId="4C06BC4B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69" behindDoc="0" locked="0" layoutInCell="1" allowOverlap="1" wp14:anchorId="49E9CD3B" wp14:editId="66CD7541">
                <wp:simplePos x="0" y="0"/>
                <wp:positionH relativeFrom="column">
                  <wp:posOffset>139833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3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2EE8491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E9CD3B" id="_x0000_s1525" type="#_x0000_t202" style="position:absolute;margin-left:110.1pt;margin-top:.2pt;width:53.45pt;height:34.35pt;z-index:2516585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" filled="f" stroked="f">
                <v:stroke dashstyle="dash"/>
                <v:textbox>
                  <w:txbxContent>
                    <w:p w14:paraId="72EE8491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623" behindDoc="0" locked="0" layoutInCell="1" allowOverlap="1" wp14:anchorId="3F39E9D5" wp14:editId="39619569">
                <wp:simplePos x="0" y="0"/>
                <wp:positionH relativeFrom="column">
                  <wp:posOffset>730250</wp:posOffset>
                </wp:positionH>
                <wp:positionV relativeFrom="paragraph">
                  <wp:posOffset>15875</wp:posOffset>
                </wp:positionV>
                <wp:extent cx="4409611" cy="3313885"/>
                <wp:effectExtent l="0" t="19050" r="0" b="0"/>
                <wp:wrapNone/>
                <wp:docPr id="155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09611" cy="3313885"/>
                          <a:chOff x="734682" y="0"/>
                          <a:chExt cx="4409611" cy="3313885"/>
                        </a:xfrm>
                      </wpg:grpSpPr>
                      <wps:wsp>
                        <wps:cNvPr id="1557" name="Rectangle 1557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2" name="Straight Connector 162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3" name="Straight Connector 163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6" name="Picture 16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7" name="Straight Connector 167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8" name="Picture 16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" name="Straight Connector 170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" name="Straight Connector 172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" name="Straight Connector 173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" name="Straight Connector 175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8FC14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7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A8611FD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98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B8C349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1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2DF5D7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49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64C33C3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20CAB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3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FB71A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4" name="Picture 25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3E0941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8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25AAAD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9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C6D8D6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284840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3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592214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4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120B7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37C8D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F523A9C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C7E6EA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10912A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4A2980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7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9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7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2BE2FB0" w14:textId="77777777" w:rsidR="001641AE" w:rsidRDefault="001641AE" w:rsidP="006F31AB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9E9D5" id="_x0000_s1526" style="position:absolute;margin-left:57.5pt;margin-top:1.25pt;width:347.2pt;height:260.95pt;z-index:251658623;mso-width-relative:margin;mso-height-relative:margin" coordorigin="7346" coordsize="44096,33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">
                <v:rect id="Rectangle 1557" o:spid="_x0000_s1527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62" o:spid="_x0000_s1528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163" o:spid="_x0000_s1529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66" o:spid="_x0000_s1530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">
                  <v:imagedata r:id="rId23" o:title="A close up of a sign&#10;&#10;Description automatically generated"/>
                </v:shape>
                <v:line id="Straight Connector 167" o:spid="_x0000_s1531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Picture 168" o:spid="_x0000_s1532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">
                  <v:imagedata r:id="rId23" o:title="A close up of a sign&#10;&#10;Description automatically generated"/>
                </v:shape>
                <v:line id="Straight Connector 170" o:spid="_x0000_s1533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172" o:spid="_x0000_s1534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line id="Straight Connector 173" o:spid="_x0000_s1535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75" o:spid="_x0000_s1536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kux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3C85l4gVz9AQAA//8DAFBLAQItABQABgAIAAAAIQDb4fbL7gAAAIUBAAATAAAAAAAAAAAAAAAA&#10;AAAAAABbQ29udGVudF9UeXBlc10ueG1sUEsBAi0AFAAGAAgAAAAhAFr0LFu/AAAAFQEAAAsAAAAA&#10;AAAAAAAAAAAAHwEAAF9yZWxzLy5yZWxzUEsBAi0AFAAGAAgAAAAhAOBKS7H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_x0000_s1537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sVu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F&#10;72/CCXL/DwAA//8DAFBLAQItABQABgAIAAAAIQDb4fbL7gAAAIUBAAATAAAAAAAAAAAAAAAAAAAA&#10;AABbQ29udGVudF9UeXBlc10ueG1sUEsBAi0AFAAGAAgAAAAhAFr0LFu/AAAAFQEAAAsAAAAAAAAA&#10;AAAAAAAAHwEAAF9yZWxzLy5yZWxzUEsBAi0AFAAGAAgAAAAhAPw+xW6+AAAA3QAAAA8AAAAAAAAA&#10;AAAAAAAABwIAAGRycy9kb3ducmV2LnhtbFBLBQYAAAAAAwADALcAAADyAgAAAAA=&#10;" filled="f" stroked="f">
                  <v:stroke dashstyle="dash"/>
                  <v:textbox>
                    <w:txbxContent>
                      <w:p w14:paraId="1F48FC14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38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D1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N&#10;72/CCXL/DwAA//8DAFBLAQItABQABgAIAAAAIQDb4fbL7gAAAIUBAAATAAAAAAAAAAAAAAAAAAAA&#10;AABbQ29udGVudF9UeXBlc10ueG1sUEsBAi0AFAAGAAgAAAAhAFr0LFu/AAAAFQEAAAsAAAAAAAAA&#10;AAAAAAAAHwEAAF9yZWxzLy5yZWxzUEsBAi0AFAAGAAgAAAAhAJNyYPW+AAAA3QAAAA8AAAAAAAAA&#10;AAAAAAAABwIAAGRycy9kb3ducmV2LnhtbFBLBQYAAAAAAwADALcAAADyAgAAAAA=&#10;" filled="f" stroked="f">
                  <v:stroke dashstyle="dash"/>
                  <v:textbox>
                    <w:txbxContent>
                      <w:p w14:paraId="3A8611FD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9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RJ9wwAAAN0AAAAPAAAAZHJzL2Rvd25yZXYueG1sRI9Pa8JA&#10;EMXvQr/DMgVvumlB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UuESfcMAAADdAAAADwAA&#10;AAAAAAAAAAAAAAAHAgAAZHJzL2Rvd25yZXYueG1sUEsFBgAAAAADAAMAtwAAAPcCAAAAAA==&#10;" filled="f" stroked="f">
                  <v:stroke dashstyle="dash"/>
                  <v:textbox>
                    <w:txbxContent>
                      <w:p w14:paraId="22B8C349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540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Fh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GT8WEbBAAAA3AAAAA8AAAAA&#10;AAAAAAAAAAAABwIAAGRycy9kb3ducmV2LnhtbFBLBQYAAAAAAwADALcAAAD1AgAAAAA=&#10;" filled="f" stroked="f">
                  <v:stroke dashstyle="dash"/>
                  <v:textbox>
                    <w:txbxContent>
                      <w:p w14:paraId="202DF5D7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41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c9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DCjCc9wgAAANwAAAAPAAAA&#10;AAAAAAAAAAAAAAcCAABkcnMvZG93bnJldi54bWxQSwUGAAAAAAMAAwC3AAAA9gIAAAAA&#10;" filled="f" stroked="f">
                  <v:stroke dashstyle="dash"/>
                  <v:textbox>
                    <w:txbxContent>
                      <w:p w14:paraId="264C33C3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250" o:spid="_x0000_s1542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_x0000_s1543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73m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LkjvebBAAAA3AAAAA8AAAAA&#10;AAAAAAAAAAAABwIAAGRycy9kb3ducmV2LnhtbFBLBQYAAAAAAwADALcAAAD1AgAAAAA=&#10;" filled="f" stroked="f">
                  <v:stroke dashstyle="dash"/>
                  <v:textbox>
                    <w:txbxContent>
                      <w:p w14:paraId="1720CAB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4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YYK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" filled="f" stroked="f">
                  <v:stroke dashstyle="dash"/>
                  <v:textbox>
                    <w:txbxContent>
                      <w:p w14:paraId="69FB71A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254" o:spid="_x0000_s1545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">
                  <v:imagedata r:id="rId23" o:title="A close up of a sign&#10;&#10;Description automatically generated"/>
                </v:shape>
                <v:shape id="Picture 256" o:spid="_x0000_s1546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">
                  <v:imagedata r:id="rId23" o:title="A close up of a sign&#10;&#10;Description automatically generated"/>
                </v:shape>
                <v:shape id="_x0000_s1547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oAJ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" filled="f" stroked="f">
                  <v:stroke dashstyle="dash"/>
                  <v:textbox>
                    <w:txbxContent>
                      <w:p w14:paraId="2B3E0941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48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" filled="f" stroked="f">
                  <v:stroke dashstyle="dash"/>
                  <v:textbox>
                    <w:txbxContent>
                      <w:p w14:paraId="4325AAAD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49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bHg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BHVbHgwgAAANwAAAAPAAAA&#10;AAAAAAAAAAAAAAcCAABkcnMvZG93bnJldi54bWxQSwUGAAAAAAMAAwC3AAAA9gIAAAAA&#10;" filled="f" stroked="f">
                  <v:stroke dashstyle="dash"/>
                  <v:textbox>
                    <w:txbxContent>
                      <w:p w14:paraId="16C6D8D6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50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" filled="f" stroked="f">
                  <v:stroke dashstyle="dash"/>
                  <v:textbox>
                    <w:txbxContent>
                      <w:p w14:paraId="79284840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51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NpqwgAAANwAAAAPAAAAZHJzL2Rvd25yZXYueG1sRI/BasMw&#10;EETvhfyD2EJutdwE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BtCNpqwgAAANwAAAAPAAAA&#10;AAAAAAAAAAAAAAcCAABkcnMvZG93bnJldi54bWxQSwUGAAAAAAMAAwC3AAAA9gIAAAAA&#10;" filled="f" stroked="f">
                  <v:stroke dashstyle="dash"/>
                  <v:textbox>
                    <w:txbxContent>
                      <w:p w14:paraId="67592214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2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20120B7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3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1F437C8D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4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5F523A9C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5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5Gh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q+&#10;Z8IRkIcPAAAA//8DAFBLAQItABQABgAIAAAAIQDb4fbL7gAAAIUBAAATAAAAAAAAAAAAAAAAAAAA&#10;AABbQ29udGVudF9UeXBlc10ueG1sUEsBAi0AFAAGAAgAAAAhAFr0LFu/AAAAFQEAAAsAAAAAAAAA&#10;AAAAAAAAHwEAAF9yZWxzLy5yZWxzUEsBAi0AFAAGAAgAAAAhAMdDkaG+AAAA3AAAAA8AAAAAAAAA&#10;AAAAAAAABwIAAGRycy9kb3ducmV2LnhtbFBLBQYAAAAAAwADALcAAADyAgAAAAA=&#10;" filled="f" stroked="f">
                  <v:stroke dashstyle="dash"/>
                  <v:textbox>
                    <w:txbxContent>
                      <w:p w14:paraId="2DC7E6EA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6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DI5wAAAANwAAAAPAAAAZHJzL2Rvd25yZXYueG1sRI/NqsIw&#10;FIT3wn2HcC64s+kVEa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1zQyOcAAAADcAAAADwAAAAAA&#10;AAAAAAAAAAAHAgAAZHJzL2Rvd25yZXYueG1sUEsFBgAAAAADAAMAtwAAAPQCAAAAAA==&#10;" filled="f" stroked="f">
                  <v:stroke dashstyle="dash"/>
                  <v:textbox>
                    <w:txbxContent>
                      <w:p w14:paraId="3610912A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57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244A2980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Freeform 66" o:spid="_x0000_s1558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59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60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KCJwQAAANwAAAAPAAAAZHJzL2Rvd25yZXYueG1sRI9Pi8Iw&#10;FMTvC36H8ARva6LC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DzUoInBAAAA3AAAAA8AAAAA&#10;AAAAAAAAAAAABwIAAGRycy9kb3ducmV2LnhtbFBLBQYAAAAAAwADALcAAAD1AgAAAAA=&#10;" filled="f" stroked="f">
                  <v:stroke dashstyle="dash"/>
                  <v:textbox>
                    <w:txbxContent>
                      <w:p w14:paraId="12BE2FB0" w14:textId="77777777" w:rsidR="001641AE" w:rsidRDefault="001641AE" w:rsidP="006F31AB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106592DF" w14:textId="3F8F8C2F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3C01FF3" w14:textId="7E5B8A04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C9663D4" w14:textId="4774DB96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080787B" w14:textId="01D6E47C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B9AF6ED" w14:textId="18CABEBB" w:rsidR="006F31AB" w:rsidRPr="00577486" w:rsidRDefault="00AB7F84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66" behindDoc="0" locked="0" layoutInCell="1" allowOverlap="1" wp14:anchorId="05C9E62E" wp14:editId="09E4FF4E">
                <wp:simplePos x="0" y="0"/>
                <wp:positionH relativeFrom="column">
                  <wp:posOffset>848360</wp:posOffset>
                </wp:positionH>
                <wp:positionV relativeFrom="paragraph">
                  <wp:posOffset>300310</wp:posOffset>
                </wp:positionV>
                <wp:extent cx="678815" cy="436245"/>
                <wp:effectExtent l="0" t="0" r="0" b="1905"/>
                <wp:wrapNone/>
                <wp:docPr id="3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BEBC5B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9E62E" id="_x0000_s1561" type="#_x0000_t202" style="position:absolute;margin-left:66.8pt;margin-top:23.65pt;width:53.45pt;height:34.35pt;z-index:2516585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" filled="f" stroked="f">
                <v:stroke dashstyle="dash"/>
                <v:textbox>
                  <w:txbxContent>
                    <w:p w14:paraId="2BBEBC5B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32FFBFAF" w14:textId="0101B694" w:rsidR="006F31AB" w:rsidRPr="00577486" w:rsidRDefault="00AB7F84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567" behindDoc="0" locked="0" layoutInCell="1" allowOverlap="1" wp14:anchorId="5B9AFD72" wp14:editId="3A02ECC5">
                <wp:simplePos x="0" y="0"/>
                <wp:positionH relativeFrom="column">
                  <wp:posOffset>4162740</wp:posOffset>
                </wp:positionH>
                <wp:positionV relativeFrom="paragraph">
                  <wp:posOffset>5961</wp:posOffset>
                </wp:positionV>
                <wp:extent cx="678815" cy="436245"/>
                <wp:effectExtent l="0" t="0" r="0" b="1905"/>
                <wp:wrapNone/>
                <wp:docPr id="30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BB78EC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AFD72" id="_x0000_s1562" type="#_x0000_t202" style="position:absolute;margin-left:327.75pt;margin-top:.45pt;width:53.45pt;height:34.35pt;z-index:2516585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" filled="f" stroked="f">
                <v:stroke dashstyle="dash"/>
                <v:textbox>
                  <w:txbxContent>
                    <w:p w14:paraId="79BB78EC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18697179" w14:textId="725A68EF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032DAB8" w14:textId="62486269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9FD7B51" w14:textId="27E8EBD3" w:rsidR="006F31AB" w:rsidRPr="00577486" w:rsidRDefault="0034703D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596" behindDoc="0" locked="0" layoutInCell="1" allowOverlap="1" wp14:anchorId="7EE5F818" wp14:editId="449EBA1C">
            <wp:simplePos x="0" y="0"/>
            <wp:positionH relativeFrom="column">
              <wp:posOffset>3937635</wp:posOffset>
            </wp:positionH>
            <wp:positionV relativeFrom="paragraph">
              <wp:posOffset>218486</wp:posOffset>
            </wp:positionV>
            <wp:extent cx="1015251" cy="1015205"/>
            <wp:effectExtent l="0" t="0" r="0" b="0"/>
            <wp:wrapNone/>
            <wp:docPr id="1508" name="Picture 150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595" behindDoc="0" locked="0" layoutInCell="1" allowOverlap="1" wp14:anchorId="35054A48" wp14:editId="55B6CF93">
            <wp:simplePos x="0" y="0"/>
            <wp:positionH relativeFrom="column">
              <wp:posOffset>3022600</wp:posOffset>
            </wp:positionH>
            <wp:positionV relativeFrom="paragraph">
              <wp:posOffset>198120</wp:posOffset>
            </wp:positionV>
            <wp:extent cx="1014730" cy="1014730"/>
            <wp:effectExtent l="0" t="0" r="0" b="0"/>
            <wp:wrapNone/>
            <wp:docPr id="1504" name="Picture 150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1658594" behindDoc="0" locked="0" layoutInCell="1" allowOverlap="1" wp14:anchorId="689AB8BC" wp14:editId="33927690">
            <wp:simplePos x="0" y="0"/>
            <wp:positionH relativeFrom="column">
              <wp:posOffset>1625600</wp:posOffset>
            </wp:positionH>
            <wp:positionV relativeFrom="paragraph">
              <wp:posOffset>204470</wp:posOffset>
            </wp:positionV>
            <wp:extent cx="1015251" cy="1015205"/>
            <wp:effectExtent l="0" t="0" r="0" b="0"/>
            <wp:wrapNone/>
            <wp:docPr id="159" name="Picture 15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1658593" behindDoc="0" locked="0" layoutInCell="1" allowOverlap="1" wp14:anchorId="310E7E49" wp14:editId="0574AE8A">
            <wp:simplePos x="0" y="0"/>
            <wp:positionH relativeFrom="column">
              <wp:posOffset>584200</wp:posOffset>
            </wp:positionH>
            <wp:positionV relativeFrom="paragraph">
              <wp:posOffset>207441</wp:posOffset>
            </wp:positionV>
            <wp:extent cx="1015251" cy="1015205"/>
            <wp:effectExtent l="0" t="0" r="0" b="0"/>
            <wp:wrapNone/>
            <wp:docPr id="157" name="Picture 15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AE49" w14:textId="1F721DB8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9DB1AE2" w14:textId="47FF8622" w:rsidR="006F31AB" w:rsidRPr="00577486" w:rsidRDefault="0034703D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600" behindDoc="0" locked="0" layoutInCell="1" allowOverlap="1" wp14:anchorId="3EB483E4" wp14:editId="2300244A">
                <wp:simplePos x="0" y="0"/>
                <wp:positionH relativeFrom="column">
                  <wp:posOffset>4121150</wp:posOffset>
                </wp:positionH>
                <wp:positionV relativeFrom="paragraph">
                  <wp:posOffset>668020</wp:posOffset>
                </wp:positionV>
                <wp:extent cx="1339268" cy="567754"/>
                <wp:effectExtent l="0" t="0" r="0" b="0"/>
                <wp:wrapNone/>
                <wp:docPr id="15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9268" cy="5677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B06842E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t>172.16.20.29/24</w:t>
                            </w:r>
                          </w:p>
                          <w:p w14:paraId="5409C8F4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t>Default-gateway:</w:t>
                            </w: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br/>
                              <w:t>172.16.2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B483E4" id="_x0000_s1563" type="#_x0000_t202" style="position:absolute;margin-left:324.5pt;margin-top:52.6pt;width:105.45pt;height:44.7pt;z-index:251658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" filled="f" stroked="f">
                <v:stroke dashstyle="dash"/>
                <v:textbox>
                  <w:txbxContent>
                    <w:p w14:paraId="4B06842E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t>172.16.20.29/24</w:t>
                      </w:r>
                    </w:p>
                    <w:p w14:paraId="5409C8F4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t>Default-gateway:</w:t>
                      </w: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br/>
                        <w:t>172.16.2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604" behindDoc="0" locked="0" layoutInCell="1" allowOverlap="1" wp14:anchorId="6AC29C2C" wp14:editId="5A7E3BB4">
                <wp:simplePos x="0" y="0"/>
                <wp:positionH relativeFrom="column">
                  <wp:posOffset>4140200</wp:posOffset>
                </wp:positionH>
                <wp:positionV relativeFrom="paragraph">
                  <wp:posOffset>466090</wp:posOffset>
                </wp:positionV>
                <wp:extent cx="678815" cy="436245"/>
                <wp:effectExtent l="0" t="0" r="0" b="1905"/>
                <wp:wrapNone/>
                <wp:docPr id="151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C005F8E" w14:textId="4706FB81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C29C2C" id="_x0000_s1564" type="#_x0000_t202" style="position:absolute;margin-left:326pt;margin-top:36.7pt;width:53.45pt;height:34.35pt;z-index:2516586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" filled="f" stroked="f">
                <v:stroke dashstyle="dash"/>
                <v:textbox>
                  <w:txbxContent>
                    <w:p w14:paraId="5C005F8E" w14:textId="4706FB81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599" behindDoc="0" locked="0" layoutInCell="1" allowOverlap="1" wp14:anchorId="6D204563" wp14:editId="66D63AB6">
                <wp:simplePos x="0" y="0"/>
                <wp:positionH relativeFrom="column">
                  <wp:posOffset>2936516</wp:posOffset>
                </wp:positionH>
                <wp:positionV relativeFrom="paragraph">
                  <wp:posOffset>667385</wp:posOffset>
                </wp:positionV>
                <wp:extent cx="1392855" cy="568366"/>
                <wp:effectExtent l="0" t="0" r="0" b="0"/>
                <wp:wrapNone/>
                <wp:docPr id="15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2855" cy="568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462263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172.16.10.28/24</w:t>
                            </w:r>
                          </w:p>
                          <w:p w14:paraId="3AA1F6C6" w14:textId="77777777" w:rsidR="001641AE" w:rsidRPr="006A0AA5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Default-gateway:</w:t>
                            </w: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br/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04563" id="_x0000_s1565" type="#_x0000_t202" style="position:absolute;margin-left:231.2pt;margin-top:52.55pt;width:109.65pt;height:44.75pt;z-index:2516585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" filled="f" stroked="f">
                <v:stroke dashstyle="dash"/>
                <v:textbox>
                  <w:txbxContent>
                    <w:p w14:paraId="41462263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t>172.16.10.28/24</w:t>
                      </w:r>
                    </w:p>
                    <w:p w14:paraId="3AA1F6C6" w14:textId="77777777" w:rsidR="001641AE" w:rsidRPr="006A0AA5" w:rsidRDefault="001641AE" w:rsidP="0034703D">
                      <w:pPr>
                        <w:spacing w:after="0" w:line="257" w:lineRule="auto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t>Default-gateway:</w:t>
                      </w: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br/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603" behindDoc="0" locked="0" layoutInCell="1" allowOverlap="1" wp14:anchorId="0EFA60C4" wp14:editId="77836C66">
                <wp:simplePos x="0" y="0"/>
                <wp:positionH relativeFrom="column">
                  <wp:posOffset>3213100</wp:posOffset>
                </wp:positionH>
                <wp:positionV relativeFrom="paragraph">
                  <wp:posOffset>472440</wp:posOffset>
                </wp:positionV>
                <wp:extent cx="678815" cy="436245"/>
                <wp:effectExtent l="0" t="0" r="0" b="1905"/>
                <wp:wrapNone/>
                <wp:docPr id="15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FD1F78" w14:textId="64177974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A60C4" id="_x0000_s1566" type="#_x0000_t202" style="position:absolute;margin-left:253pt;margin-top:37.2pt;width:53.45pt;height:34.35pt;z-index:25165860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" filled="f" stroked="f">
                <v:stroke dashstyle="dash"/>
                <v:textbox>
                  <w:txbxContent>
                    <w:p w14:paraId="2BFD1F78" w14:textId="64177974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598" behindDoc="0" locked="0" layoutInCell="1" allowOverlap="1" wp14:anchorId="78516CF6" wp14:editId="23D9D9F3">
                <wp:simplePos x="0" y="0"/>
                <wp:positionH relativeFrom="column">
                  <wp:posOffset>1625600</wp:posOffset>
                </wp:positionH>
                <wp:positionV relativeFrom="paragraph">
                  <wp:posOffset>634365</wp:posOffset>
                </wp:positionV>
                <wp:extent cx="1442134" cy="562980"/>
                <wp:effectExtent l="0" t="0" r="0" b="0"/>
                <wp:wrapNone/>
                <wp:docPr id="151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2134" cy="56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40E775" w14:textId="77777777" w:rsidR="001641AE" w:rsidRDefault="001641AE" w:rsidP="0034703D">
                            <w:pPr>
                              <w:spacing w:after="0"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t>172.16.20.19/24</w:t>
                            </w:r>
                          </w:p>
                          <w:p w14:paraId="54FC12AC" w14:textId="77777777" w:rsidR="001641AE" w:rsidRDefault="001641AE" w:rsidP="0034703D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t>Default-gateway:</w:t>
                            </w: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br/>
                              <w:t>172.16.2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16CF6" id="_x0000_s1567" type="#_x0000_t202" style="position:absolute;margin-left:128pt;margin-top:49.95pt;width:113.55pt;height:44.35pt;z-index:2516585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" filled="f" stroked="f">
                <v:stroke dashstyle="dash"/>
                <v:textbox>
                  <w:txbxContent>
                    <w:p w14:paraId="0040E775" w14:textId="77777777" w:rsidR="001641AE" w:rsidRDefault="001641AE" w:rsidP="0034703D">
                      <w:pPr>
                        <w:spacing w:after="0"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t>172.16.20.19/24</w:t>
                      </w:r>
                    </w:p>
                    <w:p w14:paraId="54FC12AC" w14:textId="77777777" w:rsidR="001641AE" w:rsidRDefault="001641AE" w:rsidP="0034703D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t>Default-gateway:</w:t>
                      </w: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br/>
                        <w:t>172.16.2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602" behindDoc="0" locked="0" layoutInCell="1" allowOverlap="1" wp14:anchorId="5AB719E9" wp14:editId="56438854">
                <wp:simplePos x="0" y="0"/>
                <wp:positionH relativeFrom="column">
                  <wp:posOffset>1803400</wp:posOffset>
                </wp:positionH>
                <wp:positionV relativeFrom="paragraph">
                  <wp:posOffset>459740</wp:posOffset>
                </wp:positionV>
                <wp:extent cx="678815" cy="436245"/>
                <wp:effectExtent l="0" t="0" r="0" b="1905"/>
                <wp:wrapNone/>
                <wp:docPr id="15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9E485F" w14:textId="0BD3F3AE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719E9" id="_x0000_s1568" type="#_x0000_t202" style="position:absolute;margin-left:142pt;margin-top:36.2pt;width:53.45pt;height:34.35pt;z-index:25165860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" filled="f" stroked="f">
                <v:stroke dashstyle="dash"/>
                <v:textbox>
                  <w:txbxContent>
                    <w:p w14:paraId="659E485F" w14:textId="0BD3F3AE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601" behindDoc="0" locked="0" layoutInCell="1" allowOverlap="1" wp14:anchorId="46ED4CBD" wp14:editId="495219A3">
                <wp:simplePos x="0" y="0"/>
                <wp:positionH relativeFrom="column">
                  <wp:posOffset>755650</wp:posOffset>
                </wp:positionH>
                <wp:positionV relativeFrom="paragraph">
                  <wp:posOffset>456565</wp:posOffset>
                </wp:positionV>
                <wp:extent cx="678815" cy="436245"/>
                <wp:effectExtent l="0" t="0" r="0" b="1905"/>
                <wp:wrapNone/>
                <wp:docPr id="151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D97EA3" w14:textId="77777777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D4CBD" id="_x0000_s1569" type="#_x0000_t202" style="position:absolute;margin-left:59.5pt;margin-top:35.95pt;width:53.45pt;height:34.35pt;z-index:25165860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" filled="f" stroked="f">
                <v:stroke dashstyle="dash"/>
                <v:textbox>
                  <w:txbxContent>
                    <w:p w14:paraId="56D97EA3" w14:textId="77777777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597" behindDoc="0" locked="0" layoutInCell="1" allowOverlap="1" wp14:anchorId="70CBDCF7" wp14:editId="018B51E7">
                <wp:simplePos x="0" y="0"/>
                <wp:positionH relativeFrom="column">
                  <wp:posOffset>269775</wp:posOffset>
                </wp:positionH>
                <wp:positionV relativeFrom="paragraph">
                  <wp:posOffset>653415</wp:posOffset>
                </wp:positionV>
                <wp:extent cx="1480709" cy="582492"/>
                <wp:effectExtent l="0" t="0" r="0" b="0"/>
                <wp:wrapNone/>
                <wp:docPr id="15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0709" cy="5824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C688810" w14:textId="77777777" w:rsidR="001641AE" w:rsidRPr="006A0AA5" w:rsidRDefault="001641AE" w:rsidP="0034703D">
                            <w:pPr>
                              <w:spacing w:after="0" w:line="256" w:lineRule="auto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t>172.16.10.18/24</w:t>
                            </w:r>
                          </w:p>
                          <w:p w14:paraId="213893CC" w14:textId="77777777" w:rsidR="001641AE" w:rsidRPr="006A0AA5" w:rsidRDefault="001641AE" w:rsidP="0034703D">
                            <w:pPr>
                              <w:spacing w:after="0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t>Default-gateway:</w:t>
                            </w: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br/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CBDCF7" id="_x0000_s1570" type="#_x0000_t202" style="position:absolute;margin-left:21.25pt;margin-top:51.45pt;width:116.6pt;height:45.85pt;z-index:2516585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" filled="f" stroked="f">
                <v:stroke dashstyle="dash"/>
                <v:textbox>
                  <w:txbxContent>
                    <w:p w14:paraId="0C688810" w14:textId="77777777" w:rsidR="001641AE" w:rsidRPr="006A0AA5" w:rsidRDefault="001641AE" w:rsidP="0034703D">
                      <w:pPr>
                        <w:spacing w:after="0" w:line="256" w:lineRule="auto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t>172.16.10.18/24</w:t>
                      </w:r>
                    </w:p>
                    <w:p w14:paraId="213893CC" w14:textId="77777777" w:rsidR="001641AE" w:rsidRPr="006A0AA5" w:rsidRDefault="001641AE" w:rsidP="0034703D">
                      <w:pPr>
                        <w:spacing w:after="0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t>Default-gateway:</w:t>
                      </w: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br/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5A32D64" w14:textId="5DA3C5E7" w:rsidR="006F31AB" w:rsidRPr="006A0AA5" w:rsidRDefault="006F31AB" w:rsidP="006F31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562" behindDoc="0" locked="0" layoutInCell="1" allowOverlap="1" wp14:anchorId="38975FFD" wp14:editId="33500CDB">
                <wp:simplePos x="0" y="0"/>
                <wp:positionH relativeFrom="column">
                  <wp:posOffset>-146050</wp:posOffset>
                </wp:positionH>
                <wp:positionV relativeFrom="paragraph">
                  <wp:posOffset>33655</wp:posOffset>
                </wp:positionV>
                <wp:extent cx="45085" cy="160020"/>
                <wp:effectExtent l="0" t="0" r="0" b="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12BDF" id="Rectangle 324" o:spid="_x0000_s1026" style="position:absolute;margin-left:-11.5pt;margin-top:2.65pt;width:3.55pt;height:12.6pt;z-index:2522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S0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fp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615655">
        <w:rPr>
          <w:rFonts w:ascii="DIN Pro Medium" w:hAnsi="DIN Pro Medium" w:cs="DIN Pro Medium"/>
          <w:color w:val="008564"/>
          <w:sz w:val="28"/>
          <w:szCs w:val="28"/>
        </w:rPr>
        <w:t>the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 xml:space="preserve"> L3-VNI</w:t>
      </w:r>
      <w:r w:rsidR="00475750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7FF0440F" w14:textId="748E0B7D" w:rsidR="006F31AB" w:rsidRPr="00615655" w:rsidRDefault="006F31AB" w:rsidP="00615655">
      <w:p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</w:p>
    <w:p w14:paraId="4A8BBD69" w14:textId="09AC2ACA" w:rsidR="00615655" w:rsidRPr="00615655" w:rsidRDefault="00615655" w:rsidP="00615655">
      <w:pPr>
        <w:pStyle w:val="ListParagraph"/>
        <w:numPr>
          <w:ilvl w:val="0"/>
          <w:numId w:val="7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ccess both leaf switches and c</w:t>
      </w:r>
      <w:r w:rsidRPr="00615655">
        <w:rPr>
          <w:rFonts w:ascii="DIN Pro Regular" w:hAnsi="DIN Pro Regular" w:cs="DIN Pro Regular"/>
          <w:sz w:val="24"/>
          <w:szCs w:val="24"/>
        </w:rPr>
        <w:t>onfigure a per-tenant VXLAN interface</w:t>
      </w:r>
      <w:r w:rsidR="00475750">
        <w:rPr>
          <w:rFonts w:ascii="DIN Pro Regular" w:hAnsi="DIN Pro Regular" w:cs="DIN Pro Regular"/>
          <w:sz w:val="24"/>
          <w:szCs w:val="24"/>
        </w:rPr>
        <w:t>.</w:t>
      </w:r>
      <w:r w:rsidR="00475750">
        <w:rPr>
          <w:rFonts w:ascii="DIN Pro Regular" w:hAnsi="DIN Pro Regular" w:cs="DIN Pro Regular"/>
          <w:sz w:val="24"/>
          <w:szCs w:val="24"/>
        </w:rPr>
        <w:br/>
        <w:t>Use VNI 4001.</w:t>
      </w:r>
    </w:p>
    <w:p w14:paraId="3FBC5AE0" w14:textId="2CF241E7" w:rsidR="006F31AB" w:rsidRPr="00EF6822" w:rsidRDefault="00900EDB" w:rsidP="006F31AB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556" behindDoc="0" locked="0" layoutInCell="1" allowOverlap="1" wp14:anchorId="15585322" wp14:editId="59248E02">
                <wp:simplePos x="0" y="0"/>
                <wp:positionH relativeFrom="column">
                  <wp:posOffset>94615</wp:posOffset>
                </wp:positionH>
                <wp:positionV relativeFrom="paragraph">
                  <wp:posOffset>266065</wp:posOffset>
                </wp:positionV>
                <wp:extent cx="6346825" cy="8191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682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9ECCD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>:~$ net add vlan 4001</w:t>
                            </w:r>
                          </w:p>
                          <w:p w14:paraId="706E7A38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>:~$ net add 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> VNI-4001 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> id 4001</w:t>
                            </w:r>
                          </w:p>
                          <w:p w14:paraId="59539906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>:~$ net add 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> VNI-4001 bridge access 4001</w:t>
                            </w:r>
                          </w:p>
                          <w:p w14:paraId="77225D8F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 xml:space="preserve">:~$ net add 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 xml:space="preserve"> VNI-4001 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 xml:space="preserve"> local-</w:t>
                            </w:r>
                            <w:proofErr w:type="spellStart"/>
                            <w:r w:rsidRPr="00615655">
                              <w:rPr>
                                <w:rFonts w:ascii="Consolas" w:hAnsi="Consolas" w:cs="Courier New"/>
                              </w:rPr>
                              <w:t>tunnelip</w:t>
                            </w:r>
                            <w:proofErr w:type="spellEnd"/>
                            <w:r w:rsidRPr="00615655">
                              <w:rPr>
                                <w:rFonts w:ascii="Consolas" w:hAnsi="Consolas" w:cs="Courier New"/>
                              </w:rPr>
                              <w:t xml:space="preserve"> 172.16.100.1</w:t>
                            </w:r>
                          </w:p>
                          <w:p w14:paraId="5962BA12" w14:textId="77777777" w:rsidR="001641AE" w:rsidRPr="00440364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625A8E" w14:textId="77777777" w:rsidR="001641AE" w:rsidRPr="00440364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85322" id="_x0000_s1571" type="#_x0000_t202" style="position:absolute;left:0;text-align:left;margin-left:7.45pt;margin-top:20.95pt;width:499.75pt;height:64.5pt;z-index:2516585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">
                <v:textbox>
                  <w:txbxContent>
                    <w:p w14:paraId="7129ECCD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 add vlan 4001</w:t>
                      </w:r>
                    </w:p>
                    <w:p w14:paraId="706E7A38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 add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VNI-4001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id 4001</w:t>
                      </w:r>
                    </w:p>
                    <w:p w14:paraId="59539906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 add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VNI-4001 bridge access 4001</w:t>
                      </w:r>
                    </w:p>
                    <w:p w14:paraId="77225D8F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 xml:space="preserve">:~$ net add 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VNI-4001 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local-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tunnelip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172.16.100.1</w:t>
                      </w:r>
                    </w:p>
                    <w:p w14:paraId="5962BA12" w14:textId="77777777" w:rsidR="001641AE" w:rsidRPr="00440364" w:rsidRDefault="001641AE" w:rsidP="006F31A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625A8E" w14:textId="77777777" w:rsidR="001641AE" w:rsidRPr="00440364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7F72C0D" w14:textId="34728CF7" w:rsidR="006F31AB" w:rsidRDefault="00475750" w:rsidP="00475750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570" behindDoc="0" locked="0" layoutInCell="1" allowOverlap="1" wp14:anchorId="2996A7F7" wp14:editId="18F36FC6">
                <wp:simplePos x="0" y="0"/>
                <wp:positionH relativeFrom="column">
                  <wp:posOffset>142240</wp:posOffset>
                </wp:positionH>
                <wp:positionV relativeFrom="paragraph">
                  <wp:posOffset>1483995</wp:posOffset>
                </wp:positionV>
                <wp:extent cx="4340225" cy="486410"/>
                <wp:effectExtent l="0" t="0" r="22225" b="27940"/>
                <wp:wrapThrough wrapText="bothSides">
                  <wp:wrapPolygon edited="0">
                    <wp:start x="0" y="0"/>
                    <wp:lineTo x="0" y="21995"/>
                    <wp:lineTo x="21616" y="21995"/>
                    <wp:lineTo x="21616" y="0"/>
                    <wp:lineTo x="0" y="0"/>
                  </wp:wrapPolygon>
                </wp:wrapThrough>
                <wp:docPr id="17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E94E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proofErr w:type="spellStart"/>
                            <w:r w:rsidRPr="00475750">
                              <w:rPr>
                                <w:rFonts w:ascii="Consolas" w:hAnsi="Consolas" w:cs="Courier New"/>
                              </w:rPr>
                              <w:t>vrf</w:t>
                            </w:r>
                            <w:proofErr w:type="spell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 VRFA</w:t>
                            </w:r>
                          </w:p>
                          <w:p w14:paraId="67862A3A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vlan 4001 </w:t>
                            </w:r>
                            <w:proofErr w:type="spellStart"/>
                            <w:r w:rsidRPr="00475750">
                              <w:rPr>
                                <w:rFonts w:ascii="Consolas" w:hAnsi="Consolas" w:cs="Courier New"/>
                              </w:rPr>
                              <w:t>vrf</w:t>
                            </w:r>
                            <w:proofErr w:type="spell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 VRFA</w:t>
                            </w:r>
                          </w:p>
                          <w:p w14:paraId="24FD09EC" w14:textId="77777777" w:rsidR="001641AE" w:rsidRPr="00440364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6A7F7" id="_x0000_s1572" type="#_x0000_t202" style="position:absolute;left:0;text-align:left;margin-left:11.2pt;margin-top:116.85pt;width:341.75pt;height:38.3pt;z-index:25165857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">
                <v:textbox>
                  <w:txbxContent>
                    <w:p w14:paraId="515FE94E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proofErr w:type="spellStart"/>
                      <w:r w:rsidRPr="00475750"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 w:rsidRPr="00475750">
                        <w:rPr>
                          <w:rFonts w:ascii="Consolas" w:hAnsi="Consolas" w:cs="Courier New"/>
                        </w:rPr>
                        <w:t xml:space="preserve"> VRFA</w:t>
                      </w:r>
                    </w:p>
                    <w:p w14:paraId="67862A3A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 xml:space="preserve">vlan 4001 </w:t>
                      </w:r>
                      <w:proofErr w:type="spellStart"/>
                      <w:r w:rsidRPr="00475750"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 w:rsidRPr="00475750">
                        <w:rPr>
                          <w:rFonts w:ascii="Consolas" w:hAnsi="Consolas" w:cs="Courier New"/>
                        </w:rPr>
                        <w:t xml:space="preserve"> VRFA</w:t>
                      </w:r>
                    </w:p>
                    <w:p w14:paraId="24FD09EC" w14:textId="77777777" w:rsidR="001641AE" w:rsidRPr="00440364" w:rsidRDefault="001641AE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475750">
        <w:rPr>
          <w:rFonts w:ascii="DIN Pro Regular" w:hAnsi="DIN Pro Regular" w:cs="DIN Pro Regular"/>
          <w:sz w:val="24"/>
          <w:szCs w:val="24"/>
        </w:rPr>
        <w:t>Access both leaf switches and configure an SVI for the L3-VNI</w:t>
      </w:r>
      <w:r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78A484A5" w14:textId="77777777" w:rsidR="00475750" w:rsidRPr="00475750" w:rsidRDefault="00475750" w:rsidP="00475750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E901AA2" w14:textId="77777777" w:rsidR="00900EDB" w:rsidRDefault="00900EDB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F76794F" w14:textId="30D654B0" w:rsidR="00475750" w:rsidRPr="00900EDB" w:rsidRDefault="00900EDB" w:rsidP="001641AE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58571" behindDoc="0" locked="0" layoutInCell="1" allowOverlap="1" wp14:anchorId="6D668A15" wp14:editId="46FBB847">
                <wp:simplePos x="0" y="0"/>
                <wp:positionH relativeFrom="column">
                  <wp:posOffset>160020</wp:posOffset>
                </wp:positionH>
                <wp:positionV relativeFrom="paragraph">
                  <wp:posOffset>274493</wp:posOffset>
                </wp:positionV>
                <wp:extent cx="4340225" cy="480695"/>
                <wp:effectExtent l="0" t="0" r="22225" b="14605"/>
                <wp:wrapThrough wrapText="bothSides">
                  <wp:wrapPolygon edited="0">
                    <wp:start x="0" y="0"/>
                    <wp:lineTo x="0" y="21400"/>
                    <wp:lineTo x="21616" y="21400"/>
                    <wp:lineTo x="21616" y="0"/>
                    <wp:lineTo x="0" y="0"/>
                  </wp:wrapPolygon>
                </wp:wrapThrough>
                <wp:docPr id="17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0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0CFE5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vrf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A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 vni 4001</w:t>
                            </w:r>
                          </w:p>
                          <w:p w14:paraId="579473FC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>net commit</w:t>
                            </w:r>
                          </w:p>
                          <w:p w14:paraId="753264AF" w14:textId="77777777" w:rsidR="001641AE" w:rsidRPr="00440364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68A15" id="_x0000_s1573" type="#_x0000_t202" style="position:absolute;left:0;text-align:left;margin-left:12.6pt;margin-top:21.6pt;width:341.75pt;height:37.85pt;z-index:25165857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">
                <v:textbox>
                  <w:txbxContent>
                    <w:p w14:paraId="7CE0CFE5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vrf </w:t>
                      </w:r>
                      <w:r w:rsidRPr="00475750">
                        <w:rPr>
                          <w:rFonts w:ascii="Consolas" w:hAnsi="Consolas" w:cs="Courier New"/>
                        </w:rPr>
                        <w:t>VRFA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 vni 4001</w:t>
                      </w:r>
                    </w:p>
                    <w:p w14:paraId="579473FC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>net commit</w:t>
                      </w:r>
                    </w:p>
                    <w:p w14:paraId="753264AF" w14:textId="77777777" w:rsidR="001641AE" w:rsidRPr="00440364" w:rsidRDefault="001641AE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75750" w:rsidRPr="00900EDB">
        <w:rPr>
          <w:rFonts w:ascii="DIN Pro Regular" w:hAnsi="DIN Pro Regular" w:cs="DIN Pro Regular"/>
          <w:sz w:val="24"/>
          <w:szCs w:val="24"/>
        </w:rPr>
        <w:t>Access both leaf switches and configure the VRF to L3-VNI mapping.</w:t>
      </w:r>
      <w:r w:rsidR="00475750" w:rsidRPr="00900EDB">
        <w:rPr>
          <w:rFonts w:ascii="DIN Pro Regular" w:hAnsi="DIN Pro Regular" w:cs="DIN Pro Regular"/>
          <w:sz w:val="24"/>
          <w:szCs w:val="24"/>
        </w:rPr>
        <w:br/>
      </w:r>
    </w:p>
    <w:p w14:paraId="42F2D7CD" w14:textId="2D500069" w:rsidR="00475750" w:rsidRDefault="0047575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2CDF572" w14:textId="3C130A69" w:rsidR="00475750" w:rsidRDefault="00D043E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75" behindDoc="0" locked="0" layoutInCell="1" allowOverlap="1" wp14:anchorId="6A7BA94C" wp14:editId="35E6E8A0">
                <wp:simplePos x="0" y="0"/>
                <wp:positionH relativeFrom="column">
                  <wp:posOffset>-144145</wp:posOffset>
                </wp:positionH>
                <wp:positionV relativeFrom="paragraph">
                  <wp:posOffset>294005</wp:posOffset>
                </wp:positionV>
                <wp:extent cx="45085" cy="160020"/>
                <wp:effectExtent l="0" t="0" r="5715" b="0"/>
                <wp:wrapNone/>
                <wp:docPr id="1727" name="Rectangle 1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BF6D5" id="Rectangle 1727" o:spid="_x0000_s1026" style="position:absolute;margin-left:-11.35pt;margin-top:23.15pt;width:3.55pt;height:12.6pt;z-index:25227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Qi2lg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" fillcolor="#92d050" stroked="f" strokeweight="1pt"/>
            </w:pict>
          </mc:Fallback>
        </mc:AlternateContent>
      </w:r>
    </w:p>
    <w:p w14:paraId="12C06736" w14:textId="46761BBD" w:rsidR="00D043E0" w:rsidRDefault="00D043E0" w:rsidP="00D043E0">
      <w:pPr>
        <w:spacing w:after="0" w:line="36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670316AE" w14:textId="139D4082" w:rsidR="00475750" w:rsidRPr="00D043E0" w:rsidRDefault="00901E52" w:rsidP="00D043E0">
      <w:pPr>
        <w:spacing w:after="0" w:line="360" w:lineRule="auto"/>
        <w:rPr>
          <w:rFonts w:ascii="DIN Pro Regular" w:hAnsi="DIN Pro Regular" w:cs="DIN Pro Regular"/>
        </w:rPr>
      </w:pPr>
      <w:r w:rsidRPr="00D043E0">
        <w:rPr>
          <w:rFonts w:ascii="DIN Pro Regular" w:hAnsi="DIN Pro Regular" w:cs="DIN Pro Regular"/>
        </w:rPr>
        <w:t>Switch leaf2 should be configured similarly.</w:t>
      </w:r>
    </w:p>
    <w:p w14:paraId="302FD644" w14:textId="5E66A957" w:rsidR="00901E52" w:rsidRPr="00475750" w:rsidRDefault="00B815F3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63" behindDoc="0" locked="0" layoutInCell="1" allowOverlap="1" wp14:anchorId="7B8D67DB" wp14:editId="5CA6AAE3">
                <wp:simplePos x="0" y="0"/>
                <wp:positionH relativeFrom="column">
                  <wp:posOffset>-121285</wp:posOffset>
                </wp:positionH>
                <wp:positionV relativeFrom="paragraph">
                  <wp:posOffset>306705</wp:posOffset>
                </wp:positionV>
                <wp:extent cx="45085" cy="160020"/>
                <wp:effectExtent l="0" t="0" r="0" b="0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26B85" id="Rectangle 326" o:spid="_x0000_s1026" style="position:absolute;margin-left:-9.55pt;margin-top:24.15pt;width:3.55pt;height:12.6pt;z-index:25225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" fillcolor="#008564" stroked="f" strokeweight="1pt"/>
            </w:pict>
          </mc:Fallback>
        </mc:AlternateContent>
      </w:r>
    </w:p>
    <w:p w14:paraId="2061BF0C" w14:textId="2B0AF506" w:rsidR="006F31AB" w:rsidRPr="00946F0D" w:rsidRDefault="006F31AB" w:rsidP="006F31AB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22A63">
        <w:rPr>
          <w:rFonts w:ascii="DIN Pro Medium" w:hAnsi="DIN Pro Medium" w:cs="DIN Pro Medium"/>
          <w:color w:val="008564"/>
          <w:sz w:val="28"/>
          <w:szCs w:val="28"/>
        </w:rPr>
        <w:t>Anycast Gateway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60EAFE68" w14:textId="2EF6BA08" w:rsidR="006F31AB" w:rsidRPr="00786FAE" w:rsidRDefault="006F31AB" w:rsidP="00C22A63">
      <w:pPr>
        <w:pStyle w:val="ListParagraph"/>
        <w:numPr>
          <w:ilvl w:val="0"/>
          <w:numId w:val="7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C22A63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configure the SVIs and </w:t>
      </w:r>
      <w:r w:rsidR="00C22A63">
        <w:rPr>
          <w:rFonts w:ascii="DIN Pro Regular" w:hAnsi="DIN Pro Regular" w:cs="DIN Pro Regular"/>
          <w:sz w:val="24"/>
          <w:szCs w:val="24"/>
        </w:rPr>
        <w:t>associate them to the L3-VNI</w:t>
      </w:r>
      <w:r w:rsidR="00C22A6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2A63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e anycast default gateway’s VMAC and VIP. </w:t>
      </w:r>
      <w:r w:rsidRPr="00577486">
        <w:rPr>
          <w:rFonts w:ascii="DIN Pro Regular" w:hAnsi="DIN Pro Regular" w:cs="DIN Pro Regular"/>
          <w:sz w:val="24"/>
          <w:szCs w:val="24"/>
        </w:rPr>
        <w:br/>
        <w:t>Assign IP addresses according the following tables. Use /24 as the subnet mask.</w:t>
      </w:r>
    </w:p>
    <w:tbl>
      <w:tblPr>
        <w:tblStyle w:val="TableGrid"/>
        <w:tblpPr w:leftFromText="180" w:rightFromText="180" w:vertAnchor="text" w:horzAnchor="page" w:tblpX="3405" w:tblpY="126"/>
        <w:tblW w:w="342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</w:tblGrid>
      <w:tr w:rsidR="00900EDB" w:rsidRPr="00577486" w14:paraId="1EF8A43C" w14:textId="77777777" w:rsidTr="00900ED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51A95CF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5FE59D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06A7D6A8" w14:textId="77777777" w:rsidTr="00900ED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C1505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A34CCF6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</w:tr>
      <w:tr w:rsidR="00900EDB" w:rsidRPr="006A0AA5" w14:paraId="3CDB2D0A" w14:textId="77777777" w:rsidTr="00900ED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FE2A3F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4B98975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</w:tr>
    </w:tbl>
    <w:p w14:paraId="528FCC21" w14:textId="5E7DD85C" w:rsidR="00C22A63" w:rsidRPr="00786FAE" w:rsidRDefault="006F31AB" w:rsidP="00C22A63">
      <w:pPr>
        <w:spacing w:before="120" w:after="120" w:line="240" w:lineRule="auto"/>
        <w:ind w:firstLine="36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</w:p>
    <w:p w14:paraId="3A49EC73" w14:textId="77777777" w:rsidR="00C22A63" w:rsidRDefault="00C22A63" w:rsidP="00C22A63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322ECDD3" w14:textId="4100C088" w:rsidR="006F31AB" w:rsidRPr="006A0AA5" w:rsidRDefault="006F31AB" w:rsidP="006F31AB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89" w:tblpY="273"/>
        <w:tblW w:w="342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</w:tblGrid>
      <w:tr w:rsidR="00900EDB" w:rsidRPr="00577486" w14:paraId="3F98C26E" w14:textId="77777777" w:rsidTr="00900ED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B898BA5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6BF2FC8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1B9F5030" w14:textId="77777777" w:rsidTr="00900ED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7C755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56EBC2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</w:tr>
      <w:tr w:rsidR="00900EDB" w:rsidRPr="00577486" w14:paraId="0944595E" w14:textId="77777777" w:rsidTr="00900ED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9D40BB1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6D15F5D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</w:tr>
    </w:tbl>
    <w:p w14:paraId="0F2927EA" w14:textId="77777777" w:rsidR="00900EDB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sz w:val="24"/>
          <w:szCs w:val="24"/>
          <w:rtl/>
        </w:rPr>
      </w:pPr>
    </w:p>
    <w:p w14:paraId="214CE3EA" w14:textId="1E2511D0" w:rsidR="00C22A63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875967E" w14:textId="77777777" w:rsidR="00C22A63" w:rsidRDefault="00C22A63">
      <w:pPr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>
        <w:rPr>
          <w:rFonts w:ascii="DIN Pro Regular" w:hAnsi="DIN Pro Regular" w:cs="DIN Pro Regular"/>
          <w:b/>
          <w:bCs/>
          <w:color w:val="7030A0"/>
          <w:sz w:val="24"/>
          <w:szCs w:val="24"/>
        </w:rPr>
        <w:br w:type="page"/>
      </w:r>
    </w:p>
    <w:p w14:paraId="031033C3" w14:textId="3EE31527" w:rsidR="007F571A" w:rsidRDefault="00900EDB" w:rsidP="00D043E0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560" behindDoc="0" locked="0" layoutInCell="1" allowOverlap="1" wp14:anchorId="0442807E" wp14:editId="28AF5089">
                <wp:simplePos x="0" y="0"/>
                <wp:positionH relativeFrom="margin">
                  <wp:align>left</wp:align>
                </wp:positionH>
                <wp:positionV relativeFrom="paragraph">
                  <wp:posOffset>941070</wp:posOffset>
                </wp:positionV>
                <wp:extent cx="5756275" cy="712470"/>
                <wp:effectExtent l="0" t="0" r="15875" b="11430"/>
                <wp:wrapThrough wrapText="bothSides">
                  <wp:wrapPolygon edited="0">
                    <wp:start x="0" y="0"/>
                    <wp:lineTo x="0" y="21369"/>
                    <wp:lineTo x="21588" y="21369"/>
                    <wp:lineTo x="21588" y="0"/>
                    <wp:lineTo x="0" y="0"/>
                  </wp:wrapPolygon>
                </wp:wrapThrough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71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787B2" w14:textId="7B27F95F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net add vlan 100 </w:t>
                            </w:r>
                            <w:proofErr w:type="spellStart"/>
                            <w:r w:rsidRPr="007F571A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 address 172.16.10.253/24</w:t>
                            </w:r>
                          </w:p>
                          <w:p w14:paraId="1D5F7FE2" w14:textId="77777777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2E8111A2" w14:textId="1D7FE52F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net add vlan 200 </w:t>
                            </w:r>
                            <w:proofErr w:type="spellStart"/>
                            <w:r w:rsidRPr="007F571A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 address 172.16.20.253/24</w:t>
                            </w:r>
                          </w:p>
                          <w:p w14:paraId="426A23F0" w14:textId="77777777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4E88026E" w14:textId="77777777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2807E" id="_x0000_s1574" type="#_x0000_t202" style="position:absolute;margin-left:0;margin-top:74.1pt;width:453.25pt;height:56.1pt;z-index:2516585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">
                <v:textbox>
                  <w:txbxContent>
                    <w:p w14:paraId="0F1787B2" w14:textId="7B27F95F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net add vlan 100 </w:t>
                      </w:r>
                      <w:proofErr w:type="spellStart"/>
                      <w:r w:rsidRPr="007F571A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7F571A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1D5F7FE2" w14:textId="77777777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2E8111A2" w14:textId="1D7FE52F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net add vlan 200 </w:t>
                      </w:r>
                      <w:proofErr w:type="spellStart"/>
                      <w:r w:rsidRPr="007F571A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7F571A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426A23F0" w14:textId="77777777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4E88026E" w14:textId="77777777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557" behindDoc="0" locked="0" layoutInCell="1" allowOverlap="1" wp14:anchorId="16418B7A" wp14:editId="02EE1298">
                <wp:simplePos x="0" y="0"/>
                <wp:positionH relativeFrom="margin">
                  <wp:posOffset>0</wp:posOffset>
                </wp:positionH>
                <wp:positionV relativeFrom="paragraph">
                  <wp:posOffset>39370</wp:posOffset>
                </wp:positionV>
                <wp:extent cx="5774690" cy="771525"/>
                <wp:effectExtent l="0" t="0" r="16510" b="28575"/>
                <wp:wrapThrough wrapText="bothSides">
                  <wp:wrapPolygon edited="0">
                    <wp:start x="0" y="0"/>
                    <wp:lineTo x="0" y="21867"/>
                    <wp:lineTo x="21590" y="21867"/>
                    <wp:lineTo x="21590" y="0"/>
                    <wp:lineTo x="0" y="0"/>
                  </wp:wrapPolygon>
                </wp:wrapThrough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BA634" w14:textId="3CDF31F3" w:rsidR="001641AE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1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2/24</w:t>
                            </w:r>
                          </w:p>
                          <w:p w14:paraId="0992BA33" w14:textId="473C8B6D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1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5CFDD9AB" w14:textId="029580D4" w:rsidR="001641AE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vlan 2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2/24</w:t>
                            </w:r>
                          </w:p>
                          <w:p w14:paraId="62FF259B" w14:textId="7F75D84B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2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3C7BE6CF" w14:textId="77777777" w:rsidR="001641AE" w:rsidRPr="005526A3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8B7A" id="_x0000_s1575" type="#_x0000_t202" style="position:absolute;margin-left:0;margin-top:3.1pt;width:454.7pt;height:60.75pt;z-index:25165855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">
                <v:textbox>
                  <w:txbxContent>
                    <w:p w14:paraId="061BA634" w14:textId="3CDF31F3" w:rsidR="001641AE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0992BA33" w14:textId="473C8B6D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1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5CFDD9AB" w14:textId="029580D4" w:rsidR="001641AE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2FF259B" w14:textId="7F75D84B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2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3C7BE6CF" w14:textId="77777777" w:rsidR="001641AE" w:rsidRPr="005526A3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F31AB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78EBB3A4" w14:textId="20FC822C" w:rsidR="00C22A63" w:rsidRPr="00C22A63" w:rsidRDefault="00C22A63" w:rsidP="001641AE">
      <w:pPr>
        <w:pStyle w:val="ListParagraph"/>
        <w:numPr>
          <w:ilvl w:val="0"/>
          <w:numId w:val="74"/>
        </w:num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C22A63">
        <w:rPr>
          <w:rFonts w:ascii="DIN Pro Regular" w:hAnsi="DIN Pro Regular" w:cs="DIN Pro Regular"/>
          <w:sz w:val="24"/>
          <w:szCs w:val="24"/>
        </w:rPr>
        <w:t xml:space="preserve">Access the leaf switches and configure the anycast default gateway’s VMAC and VIP. </w:t>
      </w:r>
      <w:r w:rsidRPr="00C22A63">
        <w:rPr>
          <w:rFonts w:ascii="DIN Pro Regular" w:hAnsi="DIN Pro Regular" w:cs="DIN Pro Regular"/>
          <w:sz w:val="24"/>
          <w:szCs w:val="24"/>
        </w:rPr>
        <w:br/>
        <w:t>Use the following tables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0ABD54B8" w14:textId="1C67D855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29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235A4F3E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73D1B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7A40CF3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339E1173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A9EC47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17E47D0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900EDB" w:rsidRPr="006A0AA5" w14:paraId="221DC5AE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2102552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748BA3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4F1D7994" w14:textId="77777777" w:rsidR="00C22A63" w:rsidRPr="006A0AA5" w:rsidRDefault="00C22A63" w:rsidP="00900EDB">
      <w:pPr>
        <w:spacing w:before="120" w:after="120" w:line="240" w:lineRule="auto"/>
        <w:ind w:firstLine="720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p w14:paraId="70CBB09E" w14:textId="77777777" w:rsidR="007F571A" w:rsidRDefault="00C22A63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</w:p>
    <w:p w14:paraId="2935D7CD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3636135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34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78A6F522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DECFD1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57B5E88B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7E05F7C6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81714FC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688CD64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900EDB" w:rsidRPr="00577486" w14:paraId="7AED82C7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5FF62C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7D9C9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64F79A06" w14:textId="11A49E8E" w:rsidR="00C22A63" w:rsidRPr="00786FAE" w:rsidRDefault="00C22A63" w:rsidP="00900EDB">
      <w:pPr>
        <w:spacing w:before="120" w:after="120" w:line="240" w:lineRule="auto"/>
        <w:ind w:firstLine="72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6E30547" w14:textId="6935F37F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48F16536" w14:textId="701257D8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6617AE7C" w14:textId="58213AA5" w:rsidR="007F571A" w:rsidRDefault="00900EDB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573" behindDoc="0" locked="0" layoutInCell="1" allowOverlap="1" wp14:anchorId="6A89AD33" wp14:editId="433C389E">
                <wp:simplePos x="0" y="0"/>
                <wp:positionH relativeFrom="margin">
                  <wp:posOffset>-23206</wp:posOffset>
                </wp:positionH>
                <wp:positionV relativeFrom="paragraph">
                  <wp:posOffset>1840568</wp:posOffset>
                </wp:positionV>
                <wp:extent cx="5756275" cy="1198880"/>
                <wp:effectExtent l="0" t="0" r="15875" b="20320"/>
                <wp:wrapThrough wrapText="bothSides">
                  <wp:wrapPolygon edited="0">
                    <wp:start x="0" y="0"/>
                    <wp:lineTo x="0" y="21623"/>
                    <wp:lineTo x="21588" y="21623"/>
                    <wp:lineTo x="21588" y="0"/>
                    <wp:lineTo x="0" y="0"/>
                  </wp:wrapPolygon>
                </wp:wrapThrough>
                <wp:docPr id="17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198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F2D62" w14:textId="77777777" w:rsidR="001641AE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vlan 1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34BCD0C2" w14:textId="77777777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FB52667" w14:textId="77777777" w:rsidR="001641AE" w:rsidRDefault="001641AE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vlan 2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538EFFF4" w14:textId="77777777" w:rsidR="001641AE" w:rsidRPr="005526A3" w:rsidRDefault="001641AE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9AD33" id="_x0000_s1576" type="#_x0000_t202" style="position:absolute;margin-left:-1.85pt;margin-top:144.95pt;width:453.25pt;height:94.4pt;z-index:25165857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">
                <v:textbox>
                  <w:txbxContent>
                    <w:p w14:paraId="0A3F2D62" w14:textId="77777777" w:rsidR="001641AE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4BCD0C2" w14:textId="77777777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FB52667" w14:textId="77777777" w:rsidR="001641AE" w:rsidRDefault="001641AE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538EFFF4" w14:textId="77777777" w:rsidR="001641AE" w:rsidRPr="005526A3" w:rsidRDefault="001641AE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31DA6F" w14:textId="576414F6" w:rsidR="007F571A" w:rsidRDefault="00900EDB" w:rsidP="00900EDB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572" behindDoc="0" locked="0" layoutInCell="1" allowOverlap="1" wp14:anchorId="03D4D0D5" wp14:editId="49FC2E0C">
                <wp:simplePos x="0" y="0"/>
                <wp:positionH relativeFrom="margin">
                  <wp:posOffset>-53530</wp:posOffset>
                </wp:positionH>
                <wp:positionV relativeFrom="paragraph">
                  <wp:posOffset>221483</wp:posOffset>
                </wp:positionV>
                <wp:extent cx="5774690" cy="1234440"/>
                <wp:effectExtent l="0" t="0" r="16510" b="22860"/>
                <wp:wrapThrough wrapText="bothSides">
                  <wp:wrapPolygon edited="0">
                    <wp:start x="0" y="0"/>
                    <wp:lineTo x="0" y="21667"/>
                    <wp:lineTo x="21590" y="21667"/>
                    <wp:lineTo x="21590" y="0"/>
                    <wp:lineTo x="0" y="0"/>
                  </wp:wrapPolygon>
                </wp:wrapThrough>
                <wp:docPr id="1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4402C" w14:textId="77777777" w:rsidR="001641AE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vlan 1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464EADC7" w14:textId="77777777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B799C73" w14:textId="77777777" w:rsidR="001641AE" w:rsidRDefault="001641AE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vlan 2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7373A1C5" w14:textId="77777777" w:rsidR="001641AE" w:rsidRPr="005526A3" w:rsidRDefault="001641AE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D0D5" id="_x0000_s1577" type="#_x0000_t202" style="position:absolute;margin-left:-4.2pt;margin-top:17.45pt;width:454.7pt;height:97.2pt;z-index:2516585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">
                <v:textbox>
                  <w:txbxContent>
                    <w:p w14:paraId="45F4402C" w14:textId="77777777" w:rsidR="001641AE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464EADC7" w14:textId="77777777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B799C73" w14:textId="77777777" w:rsidR="001641AE" w:rsidRDefault="001641AE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7373A1C5" w14:textId="77777777" w:rsidR="001641AE" w:rsidRPr="005526A3" w:rsidRDefault="001641AE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612C414" w14:textId="3584FD74" w:rsidR="006F31AB" w:rsidRPr="006A0AA5" w:rsidRDefault="00900EDB" w:rsidP="00D043E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74" behindDoc="0" locked="0" layoutInCell="1" allowOverlap="1" wp14:anchorId="146C426F" wp14:editId="36ABC113">
                <wp:simplePos x="0" y="0"/>
                <wp:positionH relativeFrom="column">
                  <wp:posOffset>-160020</wp:posOffset>
                </wp:positionH>
                <wp:positionV relativeFrom="paragraph">
                  <wp:posOffset>80857</wp:posOffset>
                </wp:positionV>
                <wp:extent cx="45085" cy="160020"/>
                <wp:effectExtent l="0" t="0" r="5715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BADB8" id="Rectangle 345" o:spid="_x0000_s1026" style="position:absolute;margin-left:-12.6pt;margin-top:6.35pt;width:3.55pt;height:12.6pt;z-index:25227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uMC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f86m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" fillcolor="#92d050" stroked="f" strokeweight="1pt"/>
            </w:pict>
          </mc:Fallback>
        </mc:AlternateContent>
      </w:r>
      <w:r w:rsidR="006F31AB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0E491FD" w14:textId="7D5A2FB8" w:rsidR="00D043E0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E109C">
        <w:rPr>
          <w:rFonts w:ascii="DIN Pro Regular" w:hAnsi="DIN Pro Regular" w:cs="DIN Pro Regular"/>
        </w:rPr>
        <w:t xml:space="preserve">The VMAC and VIP must be identical on both VTEPs </w:t>
      </w:r>
      <w:r w:rsidR="00D829AC">
        <w:rPr>
          <w:rFonts w:ascii="DIN Pro Regular" w:hAnsi="DIN Pro Regular" w:cs="DIN Pro Regular"/>
        </w:rPr>
        <w:t xml:space="preserve">for each VLAN </w:t>
      </w:r>
      <w:proofErr w:type="gramStart"/>
      <w:r w:rsidRPr="003E109C">
        <w:rPr>
          <w:rFonts w:ascii="DIN Pro Regular" w:hAnsi="DIN Pro Regular" w:cs="DIN Pro Regular"/>
        </w:rPr>
        <w:t>in order to</w:t>
      </w:r>
      <w:proofErr w:type="gramEnd"/>
      <w:r w:rsidRPr="003E109C">
        <w:rPr>
          <w:rFonts w:ascii="DIN Pro Regular" w:hAnsi="DIN Pro Regular" w:cs="DIN Pro Regular"/>
        </w:rPr>
        <w:t xml:space="preserve"> implement anycast default gateway and to allow proper inter-VXLAN routing.</w:t>
      </w:r>
      <w:r>
        <w:rPr>
          <w:rFonts w:ascii="DIN Pro Regular" w:hAnsi="DIN Pro Regular" w:cs="DIN Pro Regular"/>
        </w:rPr>
        <w:br/>
      </w:r>
      <w:r w:rsidR="00900EDB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576" behindDoc="0" locked="0" layoutInCell="1" allowOverlap="1" wp14:anchorId="22E1F789" wp14:editId="10BB0453">
                <wp:simplePos x="0" y="0"/>
                <wp:positionH relativeFrom="column">
                  <wp:posOffset>-165100</wp:posOffset>
                </wp:positionH>
                <wp:positionV relativeFrom="paragraph">
                  <wp:posOffset>207538</wp:posOffset>
                </wp:positionV>
                <wp:extent cx="45085" cy="160020"/>
                <wp:effectExtent l="0" t="0" r="0" b="0"/>
                <wp:wrapNone/>
                <wp:docPr id="355" name="Rectangle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B8FF4" id="Rectangle 355" o:spid="_x0000_s1026" style="position:absolute;margin-left:-13pt;margin-top:16.35pt;width:3.55pt;height:12.6pt;z-index:25227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" fillcolor="#008564" stroked="f" strokeweight="1pt"/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br/>
      </w:r>
      <w:r w:rsidR="00D043E0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Verify L3-VNI configuration</w:t>
      </w:r>
    </w:p>
    <w:p w14:paraId="2AE631DA" w14:textId="4A8DD79B" w:rsidR="00D043E0" w:rsidRPr="00D043E0" w:rsidRDefault="00D043E0" w:rsidP="00D043E0">
      <w:pPr>
        <w:pStyle w:val="ListParagraph"/>
        <w:numPr>
          <w:ilvl w:val="0"/>
          <w:numId w:val="75"/>
        </w:num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577" behindDoc="0" locked="0" layoutInCell="1" allowOverlap="1" wp14:anchorId="6B5160D0" wp14:editId="46C971DD">
                <wp:simplePos x="0" y="0"/>
                <wp:positionH relativeFrom="margin">
                  <wp:align>left</wp:align>
                </wp:positionH>
                <wp:positionV relativeFrom="paragraph">
                  <wp:posOffset>340995</wp:posOffset>
                </wp:positionV>
                <wp:extent cx="5278120" cy="2119630"/>
                <wp:effectExtent l="0" t="0" r="17780" b="13970"/>
                <wp:wrapThrough wrapText="bothSides">
                  <wp:wrapPolygon edited="0">
                    <wp:start x="0" y="0"/>
                    <wp:lineTo x="0" y="21548"/>
                    <wp:lineTo x="21595" y="21548"/>
                    <wp:lineTo x="21595" y="0"/>
                    <wp:lineTo x="0" y="0"/>
                  </wp:wrapPolygon>
                </wp:wrapThrough>
                <wp:docPr id="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21197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91E2A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:~$ net show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evpn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ni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4001</w:t>
                            </w:r>
                          </w:p>
                          <w:p w14:paraId="22E6F046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NI: 4001</w:t>
                            </w:r>
                          </w:p>
                          <w:p w14:paraId="109C7E0E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ype: L3</w:t>
                            </w:r>
                          </w:p>
                          <w:p w14:paraId="5E9CA3A5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enant VRF: VRFA</w:t>
                            </w:r>
                          </w:p>
                          <w:p w14:paraId="3A3ED28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ocal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tep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Ip: 172.16.100.1</w:t>
                            </w:r>
                          </w:p>
                          <w:p w14:paraId="171E3F0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xlan-Intf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>: VNI-4001</w:t>
                            </w:r>
                          </w:p>
                          <w:p w14:paraId="7E6406A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VI-If: vlan4001</w:t>
                            </w:r>
                          </w:p>
                          <w:p w14:paraId="5E5FB66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r w:rsidRPr="00D043E0">
                              <w:rPr>
                                <w:rFonts w:ascii="Consolas" w:hAnsi="Consolas" w:cs="Consolas"/>
                                <w:highlight w:val="lightGray"/>
                              </w:rPr>
                              <w:t>State: Up</w:t>
                            </w:r>
                          </w:p>
                          <w:p w14:paraId="18E4FB1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NI Filter: none</w:t>
                            </w:r>
                          </w:p>
                          <w:p w14:paraId="23805B66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ystem MAC: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44:38:39:00:00:12</w:t>
                            </w:r>
                            <w:proofErr w:type="gramEnd"/>
                          </w:p>
                          <w:p w14:paraId="0E3F0F9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Router MAC: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44:38:39:00:00:12</w:t>
                            </w:r>
                            <w:proofErr w:type="gramEnd"/>
                          </w:p>
                          <w:p w14:paraId="24456B19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2 VNIs: 10 20</w:t>
                            </w:r>
                          </w:p>
                          <w:p w14:paraId="175CE89F" w14:textId="77777777" w:rsidR="001641AE" w:rsidRPr="00C962CB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160D0" id="_x0000_s1578" type="#_x0000_t202" style="position:absolute;left:0;text-align:left;margin-left:0;margin-top:26.85pt;width:415.6pt;height:166.9pt;z-index:25165857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">
                <v:textbox>
                  <w:txbxContent>
                    <w:p w14:paraId="11591E2A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:~$ net show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evpn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ni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4001</w:t>
                      </w:r>
                    </w:p>
                    <w:p w14:paraId="22E6F046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NI: 4001</w:t>
                      </w:r>
                    </w:p>
                    <w:p w14:paraId="109C7E0E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ype: L3</w:t>
                      </w:r>
                    </w:p>
                    <w:p w14:paraId="5E9CA3A5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enant VRF: VRFA</w:t>
                      </w:r>
                    </w:p>
                    <w:p w14:paraId="3A3ED28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ocal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tep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Ip: 172.16.100.1</w:t>
                      </w:r>
                    </w:p>
                    <w:p w14:paraId="171E3F0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xlan-Intf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>: VNI-4001</w:t>
                      </w:r>
                    </w:p>
                    <w:p w14:paraId="7E6406A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VI-If: vlan4001</w:t>
                      </w:r>
                    </w:p>
                    <w:p w14:paraId="5E5FB66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r w:rsidRPr="00D043E0">
                        <w:rPr>
                          <w:rFonts w:ascii="Consolas" w:hAnsi="Consolas" w:cs="Consolas"/>
                          <w:highlight w:val="lightGray"/>
                        </w:rPr>
                        <w:t>State: Up</w:t>
                      </w:r>
                    </w:p>
                    <w:p w14:paraId="18E4FB1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NI Filter: none</w:t>
                      </w:r>
                    </w:p>
                    <w:p w14:paraId="23805B66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ystem MAC: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0E3F0F9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Router MAC: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24456B19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2 VNIs: 10 20</w:t>
                      </w:r>
                    </w:p>
                    <w:p w14:paraId="175CE89F" w14:textId="77777777" w:rsidR="001641AE" w:rsidRPr="00C962CB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Verify that the L3-VNI is up: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0FA85D24" w14:textId="576B4DA0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ABA3AC9" w14:textId="4C7638F3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8309C48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3B1C79D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9822BF3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04BB65D8" w14:textId="79D4924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D043E0">
        <w:rPr>
          <w:rFonts w:ascii="DIN Pro Regular" w:hAnsi="DIN Pro Regular" w:cs="DIN Pro Regular"/>
          <w:sz w:val="24"/>
          <w:szCs w:val="24"/>
        </w:rPr>
        <w:t xml:space="preserve"> </w:t>
      </w:r>
      <w:r w:rsidRPr="00D043E0">
        <w:rPr>
          <w:rFonts w:ascii="DIN Pro Regular" w:hAnsi="DIN Pro Regular" w:cs="DIN Pro Regular"/>
          <w:sz w:val="24"/>
          <w:szCs w:val="24"/>
        </w:rPr>
        <w:br/>
      </w:r>
    </w:p>
    <w:p w14:paraId="6AFCB137" w14:textId="5D754A7F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34C8F634" w14:textId="1C9A060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5BE60BEA" w14:textId="273DEF59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578" behindDoc="0" locked="0" layoutInCell="1" allowOverlap="1" wp14:anchorId="3FF3712D" wp14:editId="2547B341">
                <wp:simplePos x="0" y="0"/>
                <wp:positionH relativeFrom="margin">
                  <wp:align>left</wp:align>
                </wp:positionH>
                <wp:positionV relativeFrom="paragraph">
                  <wp:posOffset>473075</wp:posOffset>
                </wp:positionV>
                <wp:extent cx="6376670" cy="640715"/>
                <wp:effectExtent l="0" t="0" r="24130" b="26035"/>
                <wp:wrapThrough wrapText="bothSides">
                  <wp:wrapPolygon edited="0">
                    <wp:start x="0" y="0"/>
                    <wp:lineTo x="0" y="21835"/>
                    <wp:lineTo x="21617" y="21835"/>
                    <wp:lineTo x="21617" y="0"/>
                    <wp:lineTo x="0" y="0"/>
                  </wp:wrapPolygon>
                </wp:wrapThrough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6670" cy="640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CA34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:~$ net show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rf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ni</w:t>
                            </w:r>
                            <w:proofErr w:type="spellEnd"/>
                          </w:p>
                          <w:p w14:paraId="51AFA64A" w14:textId="1D3179A3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VRF                  VNI     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VxLAN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IF     L3-SVI        State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Rmac</w:t>
                            </w:r>
                            <w:proofErr w:type="spellEnd"/>
                          </w:p>
                          <w:p w14:paraId="5A8B4F21" w14:textId="39C2A25F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VRFA                 4001     VNI-4001     vlan4001      Up   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44:38:39:00:00:12</w:t>
                            </w:r>
                            <w:proofErr w:type="gramEnd"/>
                          </w:p>
                          <w:p w14:paraId="34718290" w14:textId="77777777" w:rsidR="001641AE" w:rsidRPr="00C962CB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3712D" id="_x0000_s1579" type="#_x0000_t202" style="position:absolute;left:0;text-align:left;margin-left:0;margin-top:37.25pt;width:502.1pt;height:50.45pt;z-index:25165857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">
                <v:textbox>
                  <w:txbxContent>
                    <w:p w14:paraId="5C1CA34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:~$ net show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rf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ni</w:t>
                      </w:r>
                      <w:proofErr w:type="spellEnd"/>
                    </w:p>
                    <w:p w14:paraId="51AFA64A" w14:textId="1D3179A3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VRF                  VNI     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xLAN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IF     L3-SVI        State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Rmac</w:t>
                      </w:r>
                      <w:proofErr w:type="spellEnd"/>
                    </w:p>
                    <w:p w14:paraId="5A8B4F21" w14:textId="39C2A25F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VRFA                 4001     VNI-4001     vlan4001      Up   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34718290" w14:textId="77777777" w:rsidR="001641AE" w:rsidRPr="00C962CB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AA832F5" w14:textId="4AB498E8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0D5AE363" w14:textId="77777777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2F799B8B" w14:textId="4D95E613" w:rsidR="006F31AB" w:rsidRPr="00946F0D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564" behindDoc="0" locked="0" layoutInCell="1" allowOverlap="1" wp14:anchorId="6A677E60" wp14:editId="1F6819A5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719" name="Rectangle 1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7DBCF" id="Rectangle 1719" o:spid="_x0000_s1026" style="position:absolute;margin-left:-12.95pt;margin-top:2.85pt;width:3.55pt;height:12.6pt;z-index:25225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C7hid4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 Test inter-VXLAN communication</w:t>
      </w:r>
    </w:p>
    <w:p w14:paraId="6750E475" w14:textId="2CC635A6" w:rsidR="006F31AB" w:rsidRPr="00577486" w:rsidRDefault="006F31AB" w:rsidP="00D043E0">
      <w:pPr>
        <w:pStyle w:val="ListParagraph"/>
        <w:numPr>
          <w:ilvl w:val="0"/>
          <w:numId w:val="7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host1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host2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 xml:space="preserve">. </w:t>
      </w:r>
      <w:r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perform routing between the source VNI</w:t>
      </w:r>
      <w:r w:rsidR="004A5332">
        <w:rPr>
          <w:rFonts w:ascii="DIN Pro Regular" w:hAnsi="DIN Pro Regular" w:cs="DIN Pro Regular"/>
          <w:sz w:val="24"/>
          <w:szCs w:val="24"/>
        </w:rPr>
        <w:t xml:space="preserve"> and the L3-VNI</w:t>
      </w:r>
      <w:r w:rsidRPr="00577486">
        <w:rPr>
          <w:rFonts w:ascii="DIN Pro Regular" w:hAnsi="DIN Pro Regular" w:cs="DIN Pro Regular"/>
          <w:sz w:val="24"/>
          <w:szCs w:val="24"/>
        </w:rPr>
        <w:t xml:space="preserve">, whil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</w:t>
      </w:r>
      <w:r w:rsidR="004A5332">
        <w:rPr>
          <w:rFonts w:ascii="DIN Pro Regular" w:hAnsi="DIN Pro Regular" w:cs="DIN Pro Regular"/>
          <w:sz w:val="24"/>
          <w:szCs w:val="24"/>
        </w:rPr>
        <w:t>perform rou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</w:t>
      </w:r>
      <w:r w:rsidR="004A5332">
        <w:rPr>
          <w:rFonts w:ascii="DIN Pro Regular" w:hAnsi="DIN Pro Regular" w:cs="DIN Pro Regular"/>
          <w:sz w:val="24"/>
          <w:szCs w:val="24"/>
        </w:rPr>
        <w:t xml:space="preserve">L3-VNI and 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stination </w:t>
      </w:r>
      <w:r w:rsidR="004A5332">
        <w:rPr>
          <w:rFonts w:ascii="DIN Pro Regular" w:hAnsi="DIN Pro Regular" w:cs="DIN Pro Regular"/>
          <w:sz w:val="24"/>
          <w:szCs w:val="24"/>
        </w:rPr>
        <w:t>VNI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5948DA" w14:textId="6B4E293D" w:rsidR="006F31AB" w:rsidRPr="003E109C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58558" behindDoc="0" locked="0" layoutInCell="1" allowOverlap="1" wp14:anchorId="77AC9093" wp14:editId="32335C1A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17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4D12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~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>$ ping 172.16.20.29</w:t>
                            </w:r>
                          </w:p>
                          <w:p w14:paraId="6E4839DA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63E0501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64 bytes from 172.16.20.29: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=7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=62 time=2.91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F6C56FF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64 bytes from 172.16.20.29: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=8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=62 time=3.44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529269AF" w14:textId="47BEC914" w:rsidR="001641AE" w:rsidRPr="00C962CB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9093" id="_x0000_s1580" type="#_x0000_t202" style="position:absolute;margin-left:0;margin-top:2.9pt;width:415.6pt;height:63.1pt;z-index:25165855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AT37rIpAgAAUAQAAA4AAAAAAAAAAAAAAAAALgIAAGRycy9lMm9E&#10;b2MueG1sUEsBAi0AFAAGAAgAAAAhALPf9KLcAAAABgEAAA8AAAAAAAAAAAAAAAAAgwQAAGRycy9k&#10;b3ducmV2LnhtbFBLBQYAAAAABAAEAPMAAACMBQAAAAA=&#10;">
                <v:textbox>
                  <w:txbxContent>
                    <w:p w14:paraId="7D34D12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~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$ ping 172.16.20.29</w:t>
                      </w:r>
                    </w:p>
                    <w:p w14:paraId="6E4839DA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63E0501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7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62 time=2.91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F6C56FF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8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62 time=3.44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529269AF" w14:textId="47BEC914" w:rsidR="001641AE" w:rsidRPr="00C962CB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D4C9FB2" w14:textId="69A78A3A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F975AF6" w14:textId="77117722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77777777" w:rsidR="006F31AB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58559" behindDoc="0" locked="0" layoutInCell="1" allowOverlap="1" wp14:anchorId="77611F4B" wp14:editId="2DB9CAEA">
                <wp:simplePos x="0" y="0"/>
                <wp:positionH relativeFrom="margin">
                  <wp:posOffset>-24130</wp:posOffset>
                </wp:positionH>
                <wp:positionV relativeFrom="paragraph">
                  <wp:posOffset>271780</wp:posOffset>
                </wp:positionV>
                <wp:extent cx="5919470" cy="1014730"/>
                <wp:effectExtent l="0" t="0" r="24130" b="13970"/>
                <wp:wrapThrough wrapText="bothSides">
                  <wp:wrapPolygon edited="0">
                    <wp:start x="0" y="0"/>
                    <wp:lineTo x="0" y="21492"/>
                    <wp:lineTo x="21619" y="21492"/>
                    <wp:lineTo x="21619" y="0"/>
                    <wp:lineTo x="0" y="0"/>
                  </wp:wrapPolygon>
                </wp:wrapThrough>
                <wp:docPr id="17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101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EB6EB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~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>$ traceroute 172.16.20.29</w:t>
                            </w:r>
                          </w:p>
                          <w:p w14:paraId="192C1CEE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traceroute to 172.16.20.29 (172.16.20.29), 30 hops max,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60 byte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packets</w:t>
                            </w:r>
                          </w:p>
                          <w:p w14:paraId="4C5E9BD8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  172.16.10.252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(172.16.10.252)  0.588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0.546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0.546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648D8EF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2  172.16.20.253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(172.16.20.253)  2.656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2.653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2.652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5B1E62F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3  172.16.20.29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(172.16.20.29)  3.431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3.415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3.416 </w:t>
                            </w:r>
                            <w:proofErr w:type="spellStart"/>
                            <w:r w:rsidRPr="00D043E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65A38E12" w14:textId="52B8CA1E" w:rsidR="001641AE" w:rsidRPr="00C962CB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11F4B" id="_x0000_s1581" type="#_x0000_t202" style="position:absolute;left:0;text-align:left;margin-left:-1.9pt;margin-top:21.4pt;width:466.1pt;height:79.9pt;z-index:25165855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">
                <v:textbox>
                  <w:txbxContent>
                    <w:p w14:paraId="162EB6EB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~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$ traceroute 172.16.20.29</w:t>
                      </w:r>
                    </w:p>
                    <w:p w14:paraId="192C1CEE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traceroute to 172.16.20.29 (172.16.20.29), 30 hops max,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4C5E9BD8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  172.16.10.252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10.252)  0.588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0.54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0.54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648D8EF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2  172.16.20.253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20.253)  2.65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2.653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2.652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5B1E62F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3  172.16.20.29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20.29)  3.431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3.415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3.41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65A38E12" w14:textId="52B8CA1E" w:rsidR="001641AE" w:rsidRPr="00C962CB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6F31AB" w:rsidSect="00621E56">
      <w:headerReference w:type="default" r:id="rId32"/>
      <w:footerReference w:type="default" r:id="rId33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51721F" w14:textId="77777777" w:rsidR="00DE692F" w:rsidRDefault="00DE692F" w:rsidP="00602602">
      <w:pPr>
        <w:spacing w:after="0" w:line="240" w:lineRule="auto"/>
      </w:pPr>
      <w:r>
        <w:separator/>
      </w:r>
    </w:p>
  </w:endnote>
  <w:endnote w:type="continuationSeparator" w:id="0">
    <w:p w14:paraId="585F253A" w14:textId="77777777" w:rsidR="00DE692F" w:rsidRDefault="00DE692F" w:rsidP="00602602">
      <w:pPr>
        <w:spacing w:after="0" w:line="240" w:lineRule="auto"/>
      </w:pPr>
      <w:r>
        <w:continuationSeparator/>
      </w:r>
    </w:p>
  </w:endnote>
  <w:endnote w:type="continuationNotice" w:id="1">
    <w:p w14:paraId="605E8CFF" w14:textId="77777777" w:rsidR="00DE692F" w:rsidRDefault="00DE69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-DIN-PRO">
    <w:altName w:val="Calibri"/>
    <w:panose1 w:val="00000000000000000000"/>
    <w:charset w:val="00"/>
    <w:family w:val="swiss"/>
    <w:notTrueType/>
    <w:pitch w:val="variable"/>
    <w:sig w:usb0="8000006F" w:usb1="4000000A" w:usb2="00000000" w:usb3="00000000" w:csb0="00000001" w:csb1="00000000"/>
  </w:font>
  <w:font w:name="DINPro-Regular">
    <w:altName w:val="Calibri"/>
    <w:panose1 w:val="00000000000000000000"/>
    <w:charset w:val="00"/>
    <w:family w:val="modern"/>
    <w:notTrueType/>
    <w:pitch w:val="variable"/>
    <w:sig w:usb0="800002AF" w:usb1="4000206A" w:usb2="00000000" w:usb3="00000000" w:csb0="0000009F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3EB681B5" w:rsidR="001641AE" w:rsidRDefault="00352F5F">
        <w:pPr>
          <w:pStyle w:val="Footer"/>
          <w:jc w:val="right"/>
        </w:pPr>
        <w:r>
          <w:rPr>
            <w:noProof/>
          </w:rPr>
          <w:drawing>
            <wp:anchor distT="0" distB="0" distL="114300" distR="114300" simplePos="0" relativeHeight="251658243" behindDoc="0" locked="0" layoutInCell="1" allowOverlap="1" wp14:anchorId="10434D2E" wp14:editId="3AE011B9">
              <wp:simplePos x="0" y="0"/>
              <wp:positionH relativeFrom="column">
                <wp:posOffset>-406400</wp:posOffset>
              </wp:positionH>
              <wp:positionV relativeFrom="paragraph">
                <wp:posOffset>-125730</wp:posOffset>
              </wp:positionV>
              <wp:extent cx="1199693" cy="571019"/>
              <wp:effectExtent l="0" t="0" r="0" b="0"/>
              <wp:wrapNone/>
              <wp:docPr id="246" name="Picture 24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clrChange>
                          <a:clrFrom>
                            <a:srgbClr val="F2F2F2"/>
                          </a:clrFrom>
                          <a:clrTo>
                            <a:srgbClr val="F2F2F2">
                              <a:alpha val="0"/>
                            </a:srgbClr>
                          </a:clrTo>
                        </a:clrChange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99693" cy="57101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1641AE">
          <w:fldChar w:fldCharType="begin"/>
        </w:r>
        <w:r w:rsidR="001641AE">
          <w:instrText xml:space="preserve"> PAGE   \* MERGEFORMAT </w:instrText>
        </w:r>
        <w:r w:rsidR="001641AE">
          <w:fldChar w:fldCharType="separate"/>
        </w:r>
        <w:r w:rsidR="001641AE">
          <w:rPr>
            <w:noProof/>
          </w:rPr>
          <w:t>49</w:t>
        </w:r>
        <w:r w:rsidR="001641AE">
          <w:rPr>
            <w:noProof/>
          </w:rPr>
          <w:fldChar w:fldCharType="end"/>
        </w:r>
      </w:p>
    </w:sdtContent>
  </w:sdt>
  <w:p w14:paraId="222E449F" w14:textId="799275AF" w:rsidR="001641AE" w:rsidRDefault="001641AE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4FFE44" w14:textId="77777777" w:rsidR="00DE692F" w:rsidRDefault="00DE692F" w:rsidP="00602602">
      <w:pPr>
        <w:spacing w:after="0" w:line="240" w:lineRule="auto"/>
      </w:pPr>
      <w:r>
        <w:separator/>
      </w:r>
    </w:p>
  </w:footnote>
  <w:footnote w:type="continuationSeparator" w:id="0">
    <w:p w14:paraId="4BB62B31" w14:textId="77777777" w:rsidR="00DE692F" w:rsidRDefault="00DE692F" w:rsidP="00602602">
      <w:pPr>
        <w:spacing w:after="0" w:line="240" w:lineRule="auto"/>
      </w:pPr>
      <w:r>
        <w:continuationSeparator/>
      </w:r>
    </w:p>
  </w:footnote>
  <w:footnote w:type="continuationNotice" w:id="1">
    <w:p w14:paraId="75B5F32E" w14:textId="77777777" w:rsidR="00DE692F" w:rsidRDefault="00DE69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E449D" w14:textId="65412EE1" w:rsidR="001641AE" w:rsidRDefault="001641AE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58246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02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1641AE" w:rsidRPr="002E4E3D" w:rsidRDefault="001641AE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582" type="#_x0000_t202" style="position:absolute;margin-left:-3.45pt;margin-top:-21.35pt;width:67.35pt;height:30.25pt;z-index:-251658234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" filled="f" stroked="f">
              <v:textbox style="mso-fit-shape-to-text:t">
                <w:txbxContent>
                  <w:p w14:paraId="56467C89" w14:textId="307C1FD2" w:rsidR="001641AE" w:rsidRPr="002E4E3D" w:rsidRDefault="001641AE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58244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1641AE" w:rsidRPr="00B012F8" w:rsidRDefault="001641AE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579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1641AE" w:rsidRPr="00B012F8" w:rsidRDefault="001641AE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1641AE" w:rsidRPr="00E438DF" w:rsidRDefault="001641AE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580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1641AE" w:rsidRPr="00E438DF" w:rsidRDefault="001641AE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1641AE" w:rsidRPr="00F868E1" w:rsidRDefault="001641AE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581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1641AE" w:rsidRPr="00F868E1" w:rsidRDefault="001641AE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32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1FBB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201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3143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41AE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299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6EC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E7F83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68AA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3C05"/>
    <w:rsid w:val="00253EC3"/>
    <w:rsid w:val="00254316"/>
    <w:rsid w:val="00254848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8A6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03D"/>
    <w:rsid w:val="00347332"/>
    <w:rsid w:val="003477C1"/>
    <w:rsid w:val="00350C66"/>
    <w:rsid w:val="00351155"/>
    <w:rsid w:val="003511CE"/>
    <w:rsid w:val="00352F5F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679EE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95B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264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38F2"/>
    <w:rsid w:val="005139E5"/>
    <w:rsid w:val="005171B2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37F98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7C5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4805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4983"/>
    <w:rsid w:val="00704E1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B90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7D2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452D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3877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318"/>
    <w:rsid w:val="00992963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5C0A"/>
    <w:rsid w:val="009C6A39"/>
    <w:rsid w:val="009C6B2F"/>
    <w:rsid w:val="009C6C61"/>
    <w:rsid w:val="009C6FAE"/>
    <w:rsid w:val="009D07EA"/>
    <w:rsid w:val="009D0EBF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873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9F7F52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4659B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B7F84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0E2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0DC5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585F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47616"/>
    <w:rsid w:val="00B50C01"/>
    <w:rsid w:val="00B50C82"/>
    <w:rsid w:val="00B5103A"/>
    <w:rsid w:val="00B512F8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79B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2B97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27BAA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1F99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3C00"/>
    <w:rsid w:val="00C6412A"/>
    <w:rsid w:val="00C64681"/>
    <w:rsid w:val="00C65E98"/>
    <w:rsid w:val="00C67185"/>
    <w:rsid w:val="00C6730E"/>
    <w:rsid w:val="00C677AB"/>
    <w:rsid w:val="00C70E1E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96BE5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0251"/>
    <w:rsid w:val="00CE15F0"/>
    <w:rsid w:val="00CE362B"/>
    <w:rsid w:val="00CE45C6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1D8A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5CF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2D32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D6D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92F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9A5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B66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57D28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58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32E8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3B79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BF8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0A8B"/>
    <w:rsid w:val="00F31F33"/>
    <w:rsid w:val="00F3298D"/>
    <w:rsid w:val="00F329FA"/>
    <w:rsid w:val="00F334CA"/>
    <w:rsid w:val="00F343C3"/>
    <w:rsid w:val="00F353D3"/>
    <w:rsid w:val="00F36C4C"/>
    <w:rsid w:val="00F36E79"/>
    <w:rsid w:val="00F40DA9"/>
    <w:rsid w:val="00F41477"/>
    <w:rsid w:val="00F43035"/>
    <w:rsid w:val="00F43CBB"/>
    <w:rsid w:val="00F4449B"/>
    <w:rsid w:val="00F44FDF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0739"/>
    <w:rsid w:val="00FB1AF4"/>
    <w:rsid w:val="00FB30FA"/>
    <w:rsid w:val="00FB4CEC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nbu-academy-support@nvidia.com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air.cumulusnetworks.com/Login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D8EEE4F0A4E4A8DBC873564CB79EB" ma:contentTypeVersion="50" ma:contentTypeDescription="Create a new document." ma:contentTypeScope="" ma:versionID="24cbed50a75ea256f486d153c165c7d8">
  <xsd:schema xmlns:xsd="http://www.w3.org/2001/XMLSchema" xmlns:xs="http://www.w3.org/2001/XMLSchema" xmlns:p="http://schemas.microsoft.com/office/2006/metadata/properties" xmlns:ns2="74fb9a8a-2bee-41d8-b9b8-cde3039886de" xmlns:ns4="0f27c839-afa7-4769-b783-f4ed7ae59c38" targetNamespace="http://schemas.microsoft.com/office/2006/metadata/properties" ma:root="true" ma:fieldsID="1ab90aaff3ed2a155e4029699fe43602" ns2:_="" ns4:_="">
    <xsd:import namespace="74fb9a8a-2bee-41d8-b9b8-cde3039886de"/>
    <xsd:import namespace="0f27c839-afa7-4769-b783-f4ed7ae59c3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b9a8a-2bee-41d8-b9b8-cde3039886d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990fef81-eedf-475f-be0f-8f0347f32737}" ma:internalName="TaxCatchAll" ma:readOnly="false" ma:showField="CatchAllData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990fef81-eedf-475f-be0f-8f0347f32737}" ma:internalName="TaxCatchAllLabel" ma:readOnly="true" ma:showField="CatchAllDataLabel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0" nillable="true" ma:taxonomy="true" ma:internalName="TaxKeywordTaxHTField" ma:taxonomyFieldName="TaxKeyword" ma:displayName="Enterprise Keywords" ma:readOnly="false" ma:fieldId="{23f27201-bee3-471e-b2e7-b64fd8b7ca38}" ma:taxonomyMulti="true" ma:sspId="804b2a00-2846-4002-b30b-85ebaf4c019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7c839-afa7-4769-b783-f4ed7ae59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b9a8a-2bee-41d8-b9b8-cde3039886de"/>
    <TaxKeywordTaxHTField xmlns="74fb9a8a-2bee-41d8-b9b8-cde3039886de">
      <Terms xmlns="http://schemas.microsoft.com/office/infopath/2007/PartnerControls"/>
    </TaxKeywordTaxHTField>
    <SharedWithUsers xmlns="74fb9a8a-2bee-41d8-b9b8-cde3039886de">
      <UserInfo>
        <DisplayName>Tomer Rotem</DisplayName>
        <AccountId>53</AccountId>
        <AccountType/>
      </UserInfo>
    </SharedWithUsers>
    <_dlc_DocId xmlns="74fb9a8a-2bee-41d8-b9b8-cde3039886de">ACDMY-452518793-68725</_dlc_DocId>
    <_dlc_DocIdUrl xmlns="74fb9a8a-2bee-41d8-b9b8-cde3039886de">
      <Url>https://nvidia.sharepoint.com/sites/NBU-AcademyDM/_layouts/15/DocIdRedir.aspx?ID=ACDMY-452518793-68725</Url>
      <Description>ACDMY-452518793-68725</Description>
    </_dlc_DocIdUrl>
  </documentManagement>
</p:properties>
</file>

<file path=customXml/itemProps1.xml><?xml version="1.0" encoding="utf-8"?>
<ds:datastoreItem xmlns:ds="http://schemas.openxmlformats.org/officeDocument/2006/customXml" ds:itemID="{5C893410-F40F-461E-A3EB-ECC9AFDBBF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1A7A5B-38AE-45A3-A438-4507EEAEFA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fb9a8a-2bee-41d8-b9b8-cde3039886de"/>
    <ds:schemaRef ds:uri="0f27c839-afa7-4769-b783-f4ed7ae59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9FFA8B1-505E-4ABE-9813-F7767D94F60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74fb9a8a-2bee-41d8-b9b8-cde3039886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0</Pages>
  <Words>4143</Words>
  <Characters>23617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27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sila Ben Moshe</cp:lastModifiedBy>
  <cp:revision>6</cp:revision>
  <cp:lastPrinted>2018-04-16T14:11:00Z</cp:lastPrinted>
  <dcterms:created xsi:type="dcterms:W3CDTF">2021-03-15T13:59:00Z</dcterms:created>
  <dcterms:modified xsi:type="dcterms:W3CDTF">2021-05-25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98440aaa-3c6b-4cd1-9720-cd4d6770ce04</vt:lpwstr>
  </property>
  <property fmtid="{D5CDD505-2E9C-101B-9397-08002B2CF9AE}" pid="3" name="ContentTypeId">
    <vt:lpwstr>0x01010033AD8EEE4F0A4E4A8DBC873564CB79EB</vt:lpwstr>
  </property>
  <property fmtid="{D5CDD505-2E9C-101B-9397-08002B2CF9AE}" pid="4" name="Order">
    <vt:r8>6797700</vt:r8>
  </property>
  <property fmtid="{D5CDD505-2E9C-101B-9397-08002B2CF9AE}" pid="5" name="ComplianceAssetId">
    <vt:lpwstr/>
  </property>
  <property fmtid="{D5CDD505-2E9C-101B-9397-08002B2CF9AE}" pid="6" name="TaxKeyword">
    <vt:lpwstr/>
  </property>
</Properties>
</file>